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10E80" w14:textId="77777777" w:rsidR="00493E4B" w:rsidRDefault="002D3E84">
      <w:pPr>
        <w:pStyle w:val="Title"/>
      </w:pPr>
      <w:r>
        <w:t>TP C++ n°2 : Héritage – Polymorphisme</w:t>
      </w:r>
    </w:p>
    <w:p w14:paraId="1BF10E81" w14:textId="77777777" w:rsidR="00493E4B" w:rsidRDefault="002D3E84">
      <w:pPr>
        <w:spacing w:before="188"/>
        <w:ind w:left="1228" w:right="1223"/>
        <w:jc w:val="center"/>
        <w:rPr>
          <w:rFonts w:ascii="Arial" w:hAnsi="Arial"/>
          <w:b/>
          <w:sz w:val="24"/>
        </w:rPr>
      </w:pPr>
      <w:r>
        <w:rPr>
          <w:rFonts w:ascii="Arial" w:hAnsi="Arial"/>
          <w:b/>
          <w:sz w:val="24"/>
        </w:rPr>
        <w:t>Constitution de voyages à partir d’un catalogue de trajets</w:t>
      </w:r>
    </w:p>
    <w:p w14:paraId="1BF10E82" w14:textId="77777777" w:rsidR="00493E4B" w:rsidRDefault="00493E4B">
      <w:pPr>
        <w:pStyle w:val="BodyText"/>
        <w:spacing w:before="5"/>
        <w:rPr>
          <w:rFonts w:ascii="Arial"/>
          <w:b/>
          <w:sz w:val="19"/>
        </w:rPr>
      </w:pPr>
    </w:p>
    <w:p w14:paraId="1BF10E83" w14:textId="77777777" w:rsidR="00493E4B" w:rsidRDefault="002D3E84">
      <w:pPr>
        <w:pStyle w:val="Heading1"/>
        <w:numPr>
          <w:ilvl w:val="0"/>
          <w:numId w:val="5"/>
        </w:numPr>
        <w:tabs>
          <w:tab w:val="left" w:pos="548"/>
        </w:tabs>
        <w:spacing w:before="56"/>
        <w:ind w:hanging="429"/>
      </w:pPr>
      <w:r>
        <w:t>Introduction</w:t>
      </w:r>
    </w:p>
    <w:p w14:paraId="1BF10E84" w14:textId="77777777" w:rsidR="00493E4B" w:rsidRDefault="002D3E84">
      <w:pPr>
        <w:spacing w:before="116"/>
        <w:ind w:left="119" w:right="108"/>
        <w:jc w:val="both"/>
        <w:rPr>
          <w:sz w:val="20"/>
        </w:rPr>
      </w:pPr>
      <w:r>
        <w:rPr>
          <w:sz w:val="20"/>
        </w:rPr>
        <w:t xml:space="preserve">L’objectif de ce TP est de vous familiariser avec les concepts et mécanismes de base des langages à objet (classes, héritage, polymorphisme...) et avec leur expression en langage C++. Le point le plus intéressant du TP est la </w:t>
      </w:r>
      <w:r>
        <w:rPr>
          <w:b/>
          <w:sz w:val="20"/>
        </w:rPr>
        <w:t>manipulation d’un objet corres</w:t>
      </w:r>
      <w:r>
        <w:rPr>
          <w:b/>
          <w:sz w:val="20"/>
        </w:rPr>
        <w:t xml:space="preserve">pondant à une collection d’objets hétérogènes </w:t>
      </w:r>
      <w:r>
        <w:rPr>
          <w:sz w:val="20"/>
        </w:rPr>
        <w:t xml:space="preserve">(c’est-à-dire de types différents) </w:t>
      </w:r>
      <w:r>
        <w:rPr>
          <w:b/>
          <w:sz w:val="20"/>
        </w:rPr>
        <w:t xml:space="preserve">qu’il faut gérer sans distinction de leur nature en exploitant le polymorphisme et la liaison dynamique </w:t>
      </w:r>
      <w:r>
        <w:rPr>
          <w:sz w:val="20"/>
        </w:rPr>
        <w:t xml:space="preserve">(cf. les cours et TD). L’application proposée est un simple support et </w:t>
      </w:r>
      <w:r>
        <w:rPr>
          <w:sz w:val="20"/>
        </w:rPr>
        <w:t>ne prétend pas être ni réaliste, ni complète.</w:t>
      </w:r>
    </w:p>
    <w:p w14:paraId="1BF10E85" w14:textId="77777777" w:rsidR="00493E4B" w:rsidRDefault="002D3E84">
      <w:pPr>
        <w:pStyle w:val="BodyText"/>
        <w:ind w:left="119" w:right="111"/>
        <w:jc w:val="both"/>
      </w:pPr>
      <w:r>
        <w:t>Ce deuxième TP d’initiation au langage C++ reprend également les ingrédients du premier TP – pointeur et classe dynamique – en les accentuant. Il exige une extrême vigilance sur la gestion de la mémoire en part</w:t>
      </w:r>
      <w:r>
        <w:t>iculier pour la structure de données principale associée à votre application. Ce TP met aussi en œuvre les principes élémentaires de développement d’un logiciel avec la notion d’interface et de réalisation de classe (application du Guide de Style C++ propo</w:t>
      </w:r>
      <w:r>
        <w:t xml:space="preserve">sé dans le cours). Enfin, il constitue une belle application à l’écriture d’un fichier </w:t>
      </w:r>
      <w:proofErr w:type="spellStart"/>
      <w:r>
        <w:rPr>
          <w:i/>
        </w:rPr>
        <w:t>makefile</w:t>
      </w:r>
      <w:proofErr w:type="spellEnd"/>
      <w:r>
        <w:rPr>
          <w:i/>
        </w:rPr>
        <w:t xml:space="preserve"> </w:t>
      </w:r>
      <w:r>
        <w:t xml:space="preserve">paramétré (variables) et utilisant un </w:t>
      </w:r>
      <w:r>
        <w:rPr>
          <w:i/>
        </w:rPr>
        <w:t>pattern</w:t>
      </w:r>
      <w:r>
        <w:t>.</w:t>
      </w:r>
    </w:p>
    <w:p w14:paraId="1BF10E86" w14:textId="77777777" w:rsidR="00493E4B" w:rsidRDefault="002D3E84">
      <w:pPr>
        <w:pStyle w:val="Heading2"/>
        <w:ind w:right="112"/>
        <w:jc w:val="both"/>
      </w:pPr>
      <w:r>
        <w:t xml:space="preserve">Il s’appuie exclusivement sur les concepts abordés dans le cadre du module </w:t>
      </w:r>
      <w:r>
        <w:rPr>
          <w:rFonts w:ascii="Arial" w:hAnsi="Arial"/>
        </w:rPr>
        <w:t xml:space="preserve">IF-3-POO1 </w:t>
      </w:r>
      <w:r>
        <w:t>même si l’usage de classes i</w:t>
      </w:r>
      <w:r>
        <w:t>ssues de la STL ou l’emploi de la généricité s’imposeraient</w:t>
      </w:r>
      <w:r>
        <w:rPr>
          <w:spacing w:val="-6"/>
        </w:rPr>
        <w:t xml:space="preserve"> </w:t>
      </w:r>
      <w:r>
        <w:t>!</w:t>
      </w:r>
    </w:p>
    <w:p w14:paraId="1BF10E87" w14:textId="77777777" w:rsidR="00493E4B" w:rsidRDefault="00493E4B">
      <w:pPr>
        <w:pStyle w:val="BodyText"/>
        <w:rPr>
          <w:b/>
          <w:sz w:val="16"/>
        </w:rPr>
      </w:pPr>
    </w:p>
    <w:p w14:paraId="1BF10E88" w14:textId="77777777" w:rsidR="00493E4B" w:rsidRDefault="002D3E84">
      <w:pPr>
        <w:pStyle w:val="ListParagraph"/>
        <w:numPr>
          <w:ilvl w:val="0"/>
          <w:numId w:val="5"/>
        </w:numPr>
        <w:tabs>
          <w:tab w:val="left" w:pos="548"/>
        </w:tabs>
        <w:spacing w:before="55"/>
        <w:ind w:hanging="429"/>
        <w:rPr>
          <w:rFonts w:ascii="Arial" w:hAnsi="Arial"/>
          <w:b/>
          <w:sz w:val="28"/>
        </w:rPr>
      </w:pPr>
      <w:r>
        <w:rPr>
          <w:rFonts w:ascii="Arial" w:hAnsi="Arial"/>
          <w:b/>
          <w:sz w:val="28"/>
        </w:rPr>
        <w:t>Problème</w:t>
      </w:r>
    </w:p>
    <w:p w14:paraId="1BF10E89" w14:textId="77777777" w:rsidR="00493E4B" w:rsidRDefault="002D3E84">
      <w:pPr>
        <w:pStyle w:val="BodyText"/>
        <w:spacing w:before="117" w:line="242" w:lineRule="auto"/>
        <w:ind w:left="119" w:right="112"/>
        <w:jc w:val="both"/>
      </w:pPr>
      <w:r>
        <w:t>A partir d’un catalogue de trajets, il s’agit de proposer des parcours pour un voyage défini par une ville de départ et une ville d’arrivée. Un parcours est formé d’une suite de trajet</w:t>
      </w:r>
      <w:r>
        <w:t xml:space="preserve">s et un voyage de </w:t>
      </w:r>
      <w:r>
        <w:rPr>
          <w:rFonts w:ascii="Courier New" w:hAnsi="Courier New"/>
          <w:b/>
        </w:rPr>
        <w:t xml:space="preserve">A </w:t>
      </w:r>
      <w:r>
        <w:t xml:space="preserve">à </w:t>
      </w:r>
      <w:r>
        <w:rPr>
          <w:rFonts w:ascii="Courier New" w:hAnsi="Courier New"/>
          <w:b/>
        </w:rPr>
        <w:t>B</w:t>
      </w:r>
      <w:r>
        <w:rPr>
          <w:rFonts w:ascii="Courier New" w:hAnsi="Courier New"/>
          <w:b/>
          <w:spacing w:val="-72"/>
        </w:rPr>
        <w:t xml:space="preserve"> </w:t>
      </w:r>
      <w:r>
        <w:t xml:space="preserve">est choisi parmi tous les parcours permettant à partir de la ville </w:t>
      </w:r>
      <w:r>
        <w:rPr>
          <w:rFonts w:ascii="Courier New" w:hAnsi="Courier New"/>
          <w:b/>
        </w:rPr>
        <w:t>A</w:t>
      </w:r>
      <w:r>
        <w:rPr>
          <w:rFonts w:ascii="Courier New" w:hAnsi="Courier New"/>
          <w:b/>
          <w:spacing w:val="-78"/>
        </w:rPr>
        <w:t xml:space="preserve"> </w:t>
      </w:r>
      <w:r>
        <w:t xml:space="preserve">de rejoindre la ville </w:t>
      </w:r>
      <w:r>
        <w:rPr>
          <w:rFonts w:ascii="Courier New" w:hAnsi="Courier New"/>
          <w:b/>
        </w:rPr>
        <w:t>B</w:t>
      </w:r>
      <w:r>
        <w:t>.</w:t>
      </w:r>
    </w:p>
    <w:p w14:paraId="1BF10E8A" w14:textId="2D8B6301" w:rsidR="00493E4B" w:rsidRDefault="002D3E84">
      <w:pPr>
        <w:pStyle w:val="BodyText"/>
        <w:ind w:left="119" w:right="110"/>
        <w:jc w:val="both"/>
      </w:pPr>
      <w:r>
        <w:t xml:space="preserve">Les </w:t>
      </w:r>
      <w:r>
        <w:rPr>
          <w:b/>
        </w:rPr>
        <w:t xml:space="preserve">trajets du catalogue </w:t>
      </w:r>
      <w:r>
        <w:t xml:space="preserve">sont soit des </w:t>
      </w:r>
      <w:r>
        <w:rPr>
          <w:b/>
        </w:rPr>
        <w:t xml:space="preserve">trajets simples </w:t>
      </w:r>
      <w:r>
        <w:t xml:space="preserve">d’une ville à une autre, soit des </w:t>
      </w:r>
      <w:r>
        <w:rPr>
          <w:b/>
        </w:rPr>
        <w:t>trajets composés</w:t>
      </w:r>
      <w:r>
        <w:t xml:space="preserve">. Un </w:t>
      </w:r>
      <w:r>
        <w:rPr>
          <w:b/>
        </w:rPr>
        <w:t xml:space="preserve">trajet composé </w:t>
      </w:r>
      <w:r>
        <w:t xml:space="preserve">est une </w:t>
      </w:r>
      <w:r>
        <w:rPr>
          <w:b/>
        </w:rPr>
        <w:t>colle</w:t>
      </w:r>
      <w:r>
        <w:rPr>
          <w:b/>
        </w:rPr>
        <w:t xml:space="preserve">ction ordonnée de trajets simples ou composés </w:t>
      </w:r>
      <w:r>
        <w:t>tels que la ville d’arrivée d’un trajet est obligatoirement la ville de départ du trajet suivant dans la collection ordonnée. Le premier trajet de la collection ordonnée donne la ville de départ du trajet compo</w:t>
      </w:r>
      <w:r>
        <w:t xml:space="preserve">sé, tandis que sa ville d’arrivée est la ville d’arrivée du dernier trajet de la collection ordonnée. Un trajet composé est </w:t>
      </w:r>
      <w:r>
        <w:rPr>
          <w:b/>
        </w:rPr>
        <w:t xml:space="preserve">à prendre en totalité </w:t>
      </w:r>
      <w:r>
        <w:t xml:space="preserve">(même si la ville </w:t>
      </w:r>
      <w:proofErr w:type="gramStart"/>
      <w:r>
        <w:t>destination</w:t>
      </w:r>
      <w:proofErr w:type="gramEnd"/>
      <w:r>
        <w:t xml:space="preserve"> recherchée est une escale…). Chaque trajet est caractérisé par un moyen de trans</w:t>
      </w:r>
      <w:r>
        <w:t xml:space="preserve">port et pour </w:t>
      </w:r>
      <w:proofErr w:type="gramStart"/>
      <w:r>
        <w:t>un  trajet</w:t>
      </w:r>
      <w:proofErr w:type="gramEnd"/>
      <w:r>
        <w:t xml:space="preserve"> composé, chaque trajet simple doit avoir son propre mode de</w:t>
      </w:r>
      <w:r>
        <w:rPr>
          <w:spacing w:val="-4"/>
        </w:rPr>
        <w:t xml:space="preserve"> </w:t>
      </w:r>
      <w:r>
        <w:t>transport.</w:t>
      </w:r>
    </w:p>
    <w:p w14:paraId="5761EC43" w14:textId="62B1AA71" w:rsidR="006550FF" w:rsidRDefault="006550FF">
      <w:pPr>
        <w:pStyle w:val="BodyText"/>
        <w:ind w:left="119" w:right="110"/>
        <w:jc w:val="both"/>
      </w:pPr>
    </w:p>
    <w:p w14:paraId="54E4A4AA" w14:textId="70ECE9F3" w:rsidR="006550FF" w:rsidRDefault="006550FF">
      <w:pPr>
        <w:pStyle w:val="BodyText"/>
        <w:ind w:left="119" w:right="110"/>
        <w:jc w:val="both"/>
      </w:pPr>
      <w:r>
        <w:t>Input</w:t>
      </w:r>
    </w:p>
    <w:p w14:paraId="2AA20B66" w14:textId="0542EDB3" w:rsidR="006550FF" w:rsidRDefault="006550FF">
      <w:pPr>
        <w:pStyle w:val="BodyText"/>
        <w:ind w:left="119" w:right="110"/>
        <w:jc w:val="both"/>
      </w:pPr>
    </w:p>
    <w:p w14:paraId="73A5B17C" w14:textId="355F5E2C" w:rsidR="003D32B3" w:rsidRDefault="003D32B3">
      <w:pPr>
        <w:pStyle w:val="BodyText"/>
        <w:ind w:left="119" w:right="110"/>
        <w:jc w:val="both"/>
        <w:rPr>
          <w:lang w:val="en-US"/>
        </w:rPr>
      </w:pPr>
      <w:r>
        <w:rPr>
          <w:lang w:val="en-US"/>
        </w:rPr>
        <w:t xml:space="preserve">Interface </w:t>
      </w:r>
      <w:proofErr w:type="spellStart"/>
      <w:r>
        <w:rPr>
          <w:lang w:val="en-US"/>
        </w:rPr>
        <w:t>trajet</w:t>
      </w:r>
      <w:proofErr w:type="spellEnd"/>
    </w:p>
    <w:p w14:paraId="26AC9368" w14:textId="459FB2F4" w:rsidR="003D32B3" w:rsidRDefault="003D32B3">
      <w:pPr>
        <w:pStyle w:val="BodyText"/>
        <w:ind w:left="119" w:right="110"/>
        <w:jc w:val="both"/>
        <w:rPr>
          <w:lang w:val="en-US"/>
        </w:rPr>
      </w:pPr>
    </w:p>
    <w:p w14:paraId="1AA120FF" w14:textId="6CAE4EF0" w:rsidR="003D32B3" w:rsidRPr="003D32B3" w:rsidRDefault="003D32B3">
      <w:pPr>
        <w:pStyle w:val="BodyText"/>
        <w:ind w:left="119" w:right="110"/>
        <w:jc w:val="both"/>
        <w:rPr>
          <w:lang w:val="en-US"/>
        </w:rPr>
      </w:pPr>
      <w:r>
        <w:rPr>
          <w:lang w:val="en-US"/>
        </w:rPr>
        <w:t xml:space="preserve">Method </w:t>
      </w:r>
      <w:proofErr w:type="spellStart"/>
      <w:proofErr w:type="gramStart"/>
      <w:r>
        <w:rPr>
          <w:lang w:val="en-US"/>
        </w:rPr>
        <w:t>Afficher</w:t>
      </w:r>
      <w:proofErr w:type="spellEnd"/>
      <w:r>
        <w:rPr>
          <w:lang w:val="en-US"/>
        </w:rPr>
        <w:t>(</w:t>
      </w:r>
      <w:proofErr w:type="gramEnd"/>
      <w:r>
        <w:rPr>
          <w:lang w:val="en-US"/>
        </w:rPr>
        <w:t>)</w:t>
      </w:r>
    </w:p>
    <w:p w14:paraId="41A5D1BD" w14:textId="07613840" w:rsidR="00EF6303" w:rsidRDefault="00EF6303" w:rsidP="00EF6303">
      <w:pPr>
        <w:pStyle w:val="BodyText"/>
        <w:ind w:right="110"/>
        <w:jc w:val="both"/>
        <w:rPr>
          <w:lang w:val="en-US"/>
        </w:rPr>
      </w:pPr>
    </w:p>
    <w:p w14:paraId="385E0741" w14:textId="77777777" w:rsidR="00EF6303" w:rsidRPr="00EF6303" w:rsidRDefault="00EF6303">
      <w:pPr>
        <w:pStyle w:val="BodyText"/>
        <w:ind w:left="119" w:right="110"/>
        <w:jc w:val="both"/>
        <w:rPr>
          <w:lang w:val="en-US"/>
        </w:rPr>
      </w:pPr>
    </w:p>
    <w:p w14:paraId="5455FE7C" w14:textId="35B1BC17" w:rsidR="003D32B3" w:rsidRPr="00EF6303" w:rsidRDefault="006550FF" w:rsidP="001E640A">
      <w:pPr>
        <w:pStyle w:val="BodyText"/>
        <w:ind w:left="119" w:right="110"/>
        <w:jc w:val="both"/>
        <w:rPr>
          <w:lang w:val="en-US"/>
        </w:rPr>
      </w:pPr>
      <w:r w:rsidRPr="00EF6303">
        <w:rPr>
          <w:lang w:val="en-US"/>
        </w:rPr>
        <w:t xml:space="preserve">Class </w:t>
      </w:r>
      <w:proofErr w:type="spellStart"/>
      <w:r w:rsidRPr="00EF6303">
        <w:rPr>
          <w:lang w:val="en-US"/>
        </w:rPr>
        <w:t>trajet</w:t>
      </w:r>
      <w:r w:rsidR="00EF6303" w:rsidRPr="00EF6303">
        <w:rPr>
          <w:lang w:val="en-US"/>
        </w:rPr>
        <w:t>_simple</w:t>
      </w:r>
      <w:proofErr w:type="spellEnd"/>
      <w:r w:rsidR="00EF6303">
        <w:rPr>
          <w:lang w:val="en-US"/>
        </w:rPr>
        <w:t xml:space="preserve"> (</w:t>
      </w:r>
    </w:p>
    <w:p w14:paraId="0A2ECF08" w14:textId="77777777" w:rsidR="00EF6303" w:rsidRPr="003D32B3" w:rsidRDefault="00EF6303" w:rsidP="00EF6303">
      <w:pPr>
        <w:pStyle w:val="BodyText"/>
        <w:ind w:left="119" w:right="110"/>
        <w:jc w:val="both"/>
        <w:rPr>
          <w:lang w:val="en-US"/>
        </w:rPr>
      </w:pPr>
      <w:r w:rsidRPr="003D32B3">
        <w:rPr>
          <w:lang w:val="en-US"/>
        </w:rPr>
        <w:t>Depart</w:t>
      </w:r>
    </w:p>
    <w:p w14:paraId="40C91590" w14:textId="77777777" w:rsidR="00EF6303" w:rsidRPr="003D32B3" w:rsidRDefault="00EF6303" w:rsidP="00EF6303">
      <w:pPr>
        <w:pStyle w:val="BodyText"/>
        <w:ind w:left="119" w:right="110"/>
        <w:jc w:val="both"/>
        <w:rPr>
          <w:lang w:val="en-US"/>
        </w:rPr>
      </w:pPr>
      <w:proofErr w:type="spellStart"/>
      <w:r w:rsidRPr="003D32B3">
        <w:rPr>
          <w:lang w:val="en-US"/>
        </w:rPr>
        <w:t>Arrivee</w:t>
      </w:r>
      <w:proofErr w:type="spellEnd"/>
    </w:p>
    <w:p w14:paraId="7D4CFCDE" w14:textId="030CD1EF" w:rsidR="00EF6303" w:rsidRPr="003D32B3" w:rsidRDefault="00EF6303" w:rsidP="00EF6303">
      <w:pPr>
        <w:pStyle w:val="BodyText"/>
        <w:ind w:left="119" w:right="110"/>
        <w:jc w:val="both"/>
        <w:rPr>
          <w:lang w:val="en-US"/>
        </w:rPr>
      </w:pPr>
      <w:proofErr w:type="spellStart"/>
      <w:r w:rsidRPr="003D32B3">
        <w:rPr>
          <w:lang w:val="en-US"/>
        </w:rPr>
        <w:t>Moyen</w:t>
      </w:r>
      <w:proofErr w:type="spellEnd"/>
    </w:p>
    <w:p w14:paraId="1DDE5CFF" w14:textId="77777777" w:rsidR="00EF6303" w:rsidRPr="003D32B3" w:rsidRDefault="00EF6303" w:rsidP="00EF6303">
      <w:pPr>
        <w:pStyle w:val="BodyText"/>
        <w:ind w:left="119" w:right="110"/>
        <w:jc w:val="both"/>
        <w:rPr>
          <w:lang w:val="en-US"/>
        </w:rPr>
      </w:pPr>
    </w:p>
    <w:p w14:paraId="0552DDD2" w14:textId="77777777" w:rsidR="00EF6303" w:rsidRPr="003D32B3" w:rsidRDefault="00EF6303" w:rsidP="006550FF">
      <w:pPr>
        <w:pStyle w:val="BodyText"/>
        <w:ind w:left="119" w:right="110"/>
        <w:jc w:val="both"/>
        <w:rPr>
          <w:lang w:val="en-US"/>
        </w:rPr>
      </w:pPr>
    </w:p>
    <w:p w14:paraId="76966BEF" w14:textId="77777777" w:rsidR="003D32B3" w:rsidRDefault="006550FF" w:rsidP="006550FF">
      <w:pPr>
        <w:pStyle w:val="BodyText"/>
        <w:ind w:left="119" w:right="110"/>
        <w:jc w:val="both"/>
      </w:pPr>
      <w:r w:rsidRPr="006550FF">
        <w:t xml:space="preserve">Class </w:t>
      </w:r>
      <w:proofErr w:type="spellStart"/>
      <w:r w:rsidRPr="006550FF">
        <w:t>trajet_compose</w:t>
      </w:r>
      <w:proofErr w:type="spellEnd"/>
    </w:p>
    <w:p w14:paraId="6186246E" w14:textId="76174A9D" w:rsidR="006550FF" w:rsidRDefault="006550FF" w:rsidP="006550FF">
      <w:pPr>
        <w:pStyle w:val="BodyText"/>
        <w:ind w:left="119" w:right="110"/>
        <w:jc w:val="both"/>
      </w:pPr>
      <w:r w:rsidRPr="006550FF">
        <w:t xml:space="preserve"> </w:t>
      </w:r>
    </w:p>
    <w:p w14:paraId="33583C39" w14:textId="78DD7563" w:rsidR="00EF6303" w:rsidRPr="006550FF" w:rsidRDefault="00EF6303" w:rsidP="006550FF">
      <w:pPr>
        <w:pStyle w:val="BodyText"/>
        <w:ind w:left="119" w:right="110"/>
        <w:jc w:val="both"/>
      </w:pPr>
      <w:r>
        <w:t xml:space="preserve">List </w:t>
      </w:r>
      <w:proofErr w:type="spellStart"/>
      <w:r>
        <w:t>Trajet_simple</w:t>
      </w:r>
      <w:proofErr w:type="spellEnd"/>
    </w:p>
    <w:p w14:paraId="1BF10E8C" w14:textId="77777777" w:rsidR="00493E4B" w:rsidRDefault="002D3E84">
      <w:pPr>
        <w:pStyle w:val="Heading1"/>
        <w:numPr>
          <w:ilvl w:val="0"/>
          <w:numId w:val="5"/>
        </w:numPr>
        <w:tabs>
          <w:tab w:val="left" w:pos="548"/>
        </w:tabs>
        <w:ind w:hanging="429"/>
      </w:pPr>
      <w:r>
        <w:t>Cahier des charges – Définition du</w:t>
      </w:r>
      <w:r>
        <w:rPr>
          <w:spacing w:val="-2"/>
        </w:rPr>
        <w:t xml:space="preserve"> </w:t>
      </w:r>
      <w:r>
        <w:t>problème</w:t>
      </w:r>
    </w:p>
    <w:p w14:paraId="1BF10E8D" w14:textId="77777777" w:rsidR="00493E4B" w:rsidRDefault="002D3E84">
      <w:pPr>
        <w:pStyle w:val="BodyText"/>
        <w:spacing w:before="116"/>
        <w:ind w:left="119"/>
      </w:pPr>
      <w:r>
        <w:t>L’application comporte plusieurs fonctionnalités essentielles :</w:t>
      </w:r>
    </w:p>
    <w:p w14:paraId="1BF10E8E" w14:textId="223A312D" w:rsidR="00493E4B" w:rsidRDefault="002D3E84">
      <w:pPr>
        <w:pStyle w:val="ListParagraph"/>
        <w:numPr>
          <w:ilvl w:val="1"/>
          <w:numId w:val="5"/>
        </w:numPr>
        <w:tabs>
          <w:tab w:val="left" w:pos="1253"/>
        </w:tabs>
        <w:spacing w:before="1"/>
        <w:ind w:hanging="282"/>
        <w:jc w:val="left"/>
        <w:rPr>
          <w:sz w:val="20"/>
        </w:rPr>
      </w:pPr>
      <w:r>
        <w:rPr>
          <w:sz w:val="20"/>
        </w:rPr>
        <w:t>La</w:t>
      </w:r>
      <w:r>
        <w:rPr>
          <w:spacing w:val="14"/>
          <w:sz w:val="20"/>
        </w:rPr>
        <w:t xml:space="preserve"> </w:t>
      </w:r>
      <w:r>
        <w:rPr>
          <w:b/>
          <w:sz w:val="20"/>
        </w:rPr>
        <w:t>construction</w:t>
      </w:r>
      <w:r>
        <w:rPr>
          <w:b/>
          <w:spacing w:val="15"/>
          <w:sz w:val="20"/>
        </w:rPr>
        <w:t xml:space="preserve"> </w:t>
      </w:r>
      <w:r>
        <w:rPr>
          <w:b/>
          <w:sz w:val="20"/>
        </w:rPr>
        <w:t>du</w:t>
      </w:r>
      <w:r>
        <w:rPr>
          <w:b/>
          <w:spacing w:val="13"/>
          <w:sz w:val="20"/>
        </w:rPr>
        <w:t xml:space="preserve"> </w:t>
      </w:r>
      <w:r>
        <w:rPr>
          <w:b/>
          <w:sz w:val="20"/>
        </w:rPr>
        <w:t>catalogue</w:t>
      </w:r>
      <w:r>
        <w:rPr>
          <w:sz w:val="20"/>
        </w:rPr>
        <w:t>,</w:t>
      </w:r>
      <w:r>
        <w:rPr>
          <w:spacing w:val="14"/>
          <w:sz w:val="20"/>
        </w:rPr>
        <w:t xml:space="preserve"> </w:t>
      </w:r>
      <w:r>
        <w:rPr>
          <w:sz w:val="20"/>
        </w:rPr>
        <w:t>c’est-à-dire</w:t>
      </w:r>
      <w:r>
        <w:rPr>
          <w:spacing w:val="14"/>
          <w:sz w:val="20"/>
        </w:rPr>
        <w:t xml:space="preserve"> </w:t>
      </w:r>
      <w:r>
        <w:rPr>
          <w:sz w:val="20"/>
        </w:rPr>
        <w:t>l’ajout</w:t>
      </w:r>
      <w:r>
        <w:rPr>
          <w:spacing w:val="14"/>
          <w:sz w:val="20"/>
        </w:rPr>
        <w:t xml:space="preserve"> </w:t>
      </w:r>
      <w:r>
        <w:rPr>
          <w:sz w:val="20"/>
        </w:rPr>
        <w:t>de</w:t>
      </w:r>
      <w:r>
        <w:rPr>
          <w:spacing w:val="14"/>
          <w:sz w:val="20"/>
        </w:rPr>
        <w:t xml:space="preserve"> </w:t>
      </w:r>
      <w:r>
        <w:rPr>
          <w:sz w:val="20"/>
        </w:rPr>
        <w:t>trajets</w:t>
      </w:r>
      <w:r w:rsidR="00EF6303">
        <w:rPr>
          <w:sz w:val="20"/>
        </w:rPr>
        <w:t xml:space="preserve"> soit </w:t>
      </w:r>
      <w:proofErr w:type="gramStart"/>
      <w:r w:rsidR="00EF6303">
        <w:rPr>
          <w:sz w:val="20"/>
        </w:rPr>
        <w:t>simples</w:t>
      </w:r>
      <w:proofErr w:type="gramEnd"/>
      <w:r w:rsidR="00EF6303">
        <w:rPr>
          <w:sz w:val="20"/>
        </w:rPr>
        <w:t xml:space="preserve"> soit composes</w:t>
      </w:r>
      <w:r>
        <w:rPr>
          <w:spacing w:val="14"/>
          <w:sz w:val="20"/>
        </w:rPr>
        <w:t xml:space="preserve"> </w:t>
      </w:r>
      <w:r>
        <w:rPr>
          <w:sz w:val="20"/>
        </w:rPr>
        <w:t>au</w:t>
      </w:r>
      <w:r>
        <w:rPr>
          <w:spacing w:val="13"/>
          <w:sz w:val="20"/>
        </w:rPr>
        <w:t xml:space="preserve"> </w:t>
      </w:r>
      <w:r>
        <w:rPr>
          <w:sz w:val="20"/>
        </w:rPr>
        <w:t>catalogue</w:t>
      </w:r>
      <w:r>
        <w:rPr>
          <w:spacing w:val="14"/>
          <w:sz w:val="20"/>
        </w:rPr>
        <w:t xml:space="preserve"> </w:t>
      </w:r>
      <w:r>
        <w:rPr>
          <w:sz w:val="20"/>
        </w:rPr>
        <w:t>courant</w:t>
      </w:r>
      <w:r>
        <w:rPr>
          <w:spacing w:val="-3"/>
          <w:sz w:val="20"/>
        </w:rPr>
        <w:t xml:space="preserve"> </w:t>
      </w:r>
      <w:r>
        <w:rPr>
          <w:sz w:val="20"/>
        </w:rPr>
        <w:t>:</w:t>
      </w:r>
      <w:r>
        <w:rPr>
          <w:spacing w:val="14"/>
          <w:sz w:val="20"/>
        </w:rPr>
        <w:t xml:space="preserve"> </w:t>
      </w:r>
      <w:r>
        <w:rPr>
          <w:sz w:val="20"/>
        </w:rPr>
        <w:t>pour</w:t>
      </w:r>
      <w:r>
        <w:rPr>
          <w:spacing w:val="17"/>
          <w:sz w:val="20"/>
        </w:rPr>
        <w:t xml:space="preserve"> </w:t>
      </w:r>
      <w:r>
        <w:rPr>
          <w:sz w:val="20"/>
        </w:rPr>
        <w:t>réaliser</w:t>
      </w:r>
    </w:p>
    <w:p w14:paraId="1BF10E8F" w14:textId="77777777" w:rsidR="00493E4B" w:rsidRDefault="00493E4B">
      <w:pPr>
        <w:rPr>
          <w:sz w:val="20"/>
        </w:rPr>
        <w:sectPr w:rsidR="00493E4B">
          <w:headerReference w:type="default" r:id="rId7"/>
          <w:footerReference w:type="default" r:id="rId8"/>
          <w:type w:val="continuous"/>
          <w:pgSz w:w="11900" w:h="16840"/>
          <w:pgMar w:top="1440" w:right="1320" w:bottom="880" w:left="1320" w:header="754" w:footer="699" w:gutter="0"/>
          <w:pgNumType w:start="1"/>
          <w:cols w:space="720"/>
        </w:sectPr>
      </w:pPr>
    </w:p>
    <w:p w14:paraId="1BF10E90" w14:textId="77777777" w:rsidR="00493E4B" w:rsidRDefault="002D3E84">
      <w:pPr>
        <w:pStyle w:val="BodyText"/>
        <w:ind w:left="1252"/>
      </w:pPr>
      <w:proofErr w:type="gramStart"/>
      <w:r>
        <w:t>cette</w:t>
      </w:r>
      <w:proofErr w:type="gramEnd"/>
      <w:r>
        <w:t xml:space="preserve"> tâche, il faut composés ;</w:t>
      </w:r>
    </w:p>
    <w:p w14:paraId="1BF10E91" w14:textId="77777777" w:rsidR="00493E4B" w:rsidRDefault="002D3E84">
      <w:pPr>
        <w:pStyle w:val="BodyText"/>
        <w:ind w:left="65"/>
      </w:pPr>
      <w:r>
        <w:br w:type="column"/>
      </w:r>
      <w:proofErr w:type="gramStart"/>
      <w:r>
        <w:t>être</w:t>
      </w:r>
      <w:proofErr w:type="gramEnd"/>
      <w:r>
        <w:t xml:space="preserve"> capable de saisir de nouveaux trajets qui pourront être simples ou</w:t>
      </w:r>
    </w:p>
    <w:p w14:paraId="1BF10E92" w14:textId="77777777" w:rsidR="00493E4B" w:rsidRDefault="00493E4B">
      <w:pPr>
        <w:sectPr w:rsidR="00493E4B">
          <w:type w:val="continuous"/>
          <w:pgSz w:w="11900" w:h="16840"/>
          <w:pgMar w:top="1440" w:right="1320" w:bottom="880" w:left="1320" w:header="720" w:footer="720" w:gutter="0"/>
          <w:cols w:num="2" w:space="720" w:equalWidth="0">
            <w:col w:w="2840" w:space="40"/>
            <w:col w:w="6380"/>
          </w:cols>
        </w:sectPr>
      </w:pPr>
    </w:p>
    <w:p w14:paraId="1BF10E93" w14:textId="77777777" w:rsidR="00493E4B" w:rsidRDefault="002D3E84">
      <w:pPr>
        <w:pStyle w:val="ListParagraph"/>
        <w:numPr>
          <w:ilvl w:val="1"/>
          <w:numId w:val="5"/>
        </w:numPr>
        <w:tabs>
          <w:tab w:val="left" w:pos="1253"/>
        </w:tabs>
        <w:spacing w:before="1"/>
        <w:ind w:right="109"/>
        <w:jc w:val="both"/>
        <w:rPr>
          <w:sz w:val="20"/>
        </w:rPr>
      </w:pPr>
      <w:r>
        <w:rPr>
          <w:sz w:val="20"/>
        </w:rPr>
        <w:t>L’</w:t>
      </w:r>
      <w:r>
        <w:rPr>
          <w:b/>
          <w:sz w:val="20"/>
        </w:rPr>
        <w:t xml:space="preserve">affichage du catalogue </w:t>
      </w:r>
      <w:r>
        <w:rPr>
          <w:sz w:val="20"/>
        </w:rPr>
        <w:t>courant : à tout instant, il faut être en mesure d’afficher le catalogue courant (affichage d’objets hétérogènes – trajets simples o</w:t>
      </w:r>
      <w:r>
        <w:rPr>
          <w:sz w:val="20"/>
        </w:rPr>
        <w:t>u composés). Le rôle principal de cet affichage est de permettre la mise au point et la validation de votre travail</w:t>
      </w:r>
      <w:r>
        <w:rPr>
          <w:spacing w:val="-6"/>
          <w:sz w:val="20"/>
        </w:rPr>
        <w:t xml:space="preserve"> </w:t>
      </w:r>
      <w:r>
        <w:rPr>
          <w:sz w:val="20"/>
        </w:rPr>
        <w:t>;</w:t>
      </w:r>
    </w:p>
    <w:p w14:paraId="1BF10E94" w14:textId="77777777" w:rsidR="00493E4B" w:rsidRDefault="002D3E84">
      <w:pPr>
        <w:pStyle w:val="ListParagraph"/>
        <w:numPr>
          <w:ilvl w:val="1"/>
          <w:numId w:val="5"/>
        </w:numPr>
        <w:tabs>
          <w:tab w:val="left" w:pos="1253"/>
        </w:tabs>
        <w:ind w:right="111"/>
        <w:jc w:val="both"/>
        <w:rPr>
          <w:sz w:val="20"/>
        </w:rPr>
      </w:pPr>
      <w:r>
        <w:rPr>
          <w:sz w:val="20"/>
        </w:rPr>
        <w:t xml:space="preserve">La </w:t>
      </w:r>
      <w:r>
        <w:rPr>
          <w:b/>
          <w:sz w:val="20"/>
        </w:rPr>
        <w:t xml:space="preserve">recherche de parcours </w:t>
      </w:r>
      <w:r>
        <w:rPr>
          <w:sz w:val="20"/>
        </w:rPr>
        <w:t xml:space="preserve">dans le catalogue courant : pour un voyage donné, défini par une ville </w:t>
      </w:r>
      <w:r>
        <w:rPr>
          <w:sz w:val="20"/>
        </w:rPr>
        <w:lastRenderedPageBreak/>
        <w:t xml:space="preserve">de départ et d’arrivée, il faut retrouver </w:t>
      </w:r>
      <w:r>
        <w:rPr>
          <w:sz w:val="20"/>
        </w:rPr>
        <w:t>dans le catalogue courant tous les parcours qui peuvent répondre à la demande. Cette recherche de parcours pourra s’envisager en 2</w:t>
      </w:r>
      <w:r>
        <w:rPr>
          <w:spacing w:val="-13"/>
          <w:sz w:val="20"/>
        </w:rPr>
        <w:t xml:space="preserve"> </w:t>
      </w:r>
      <w:r>
        <w:rPr>
          <w:sz w:val="20"/>
        </w:rPr>
        <w:t>étapes.</w:t>
      </w:r>
    </w:p>
    <w:p w14:paraId="1BF10E95" w14:textId="77777777" w:rsidR="00493E4B" w:rsidRDefault="002D3E84">
      <w:pPr>
        <w:pStyle w:val="ListParagraph"/>
        <w:numPr>
          <w:ilvl w:val="2"/>
          <w:numId w:val="5"/>
        </w:numPr>
        <w:tabs>
          <w:tab w:val="left" w:pos="1822"/>
        </w:tabs>
        <w:ind w:right="109"/>
        <w:jc w:val="both"/>
        <w:rPr>
          <w:sz w:val="20"/>
        </w:rPr>
      </w:pPr>
      <w:r>
        <w:rPr>
          <w:sz w:val="20"/>
        </w:rPr>
        <w:t>Pour la première étape (version simple), on recherchera uniquement des parcours constitués d’un trajet simple ou d’un</w:t>
      </w:r>
      <w:r>
        <w:rPr>
          <w:sz w:val="20"/>
        </w:rPr>
        <w:t xml:space="preserve"> trajet composé sans envisager de composition de trajets. Cette recherche devra être opérationnelle pour tous les binômes</w:t>
      </w:r>
      <w:r>
        <w:rPr>
          <w:spacing w:val="-8"/>
          <w:sz w:val="20"/>
        </w:rPr>
        <w:t xml:space="preserve"> </w:t>
      </w:r>
      <w:r>
        <w:rPr>
          <w:sz w:val="20"/>
        </w:rPr>
        <w:t>;</w:t>
      </w:r>
    </w:p>
    <w:p w14:paraId="1BF10E96" w14:textId="77777777" w:rsidR="00493E4B" w:rsidRDefault="002D3E84">
      <w:pPr>
        <w:pStyle w:val="ListParagraph"/>
        <w:numPr>
          <w:ilvl w:val="2"/>
          <w:numId w:val="5"/>
        </w:numPr>
        <w:tabs>
          <w:tab w:val="left" w:pos="1822"/>
        </w:tabs>
        <w:spacing w:line="229" w:lineRule="exact"/>
        <w:rPr>
          <w:sz w:val="20"/>
        </w:rPr>
      </w:pPr>
      <w:r>
        <w:rPr>
          <w:sz w:val="20"/>
        </w:rPr>
        <w:t>Dans</w:t>
      </w:r>
      <w:r>
        <w:rPr>
          <w:spacing w:val="11"/>
          <w:sz w:val="20"/>
        </w:rPr>
        <w:t xml:space="preserve"> </w:t>
      </w:r>
      <w:r>
        <w:rPr>
          <w:sz w:val="20"/>
        </w:rPr>
        <w:t>un</w:t>
      </w:r>
      <w:r>
        <w:rPr>
          <w:spacing w:val="8"/>
          <w:sz w:val="20"/>
        </w:rPr>
        <w:t xml:space="preserve"> </w:t>
      </w:r>
      <w:r>
        <w:rPr>
          <w:sz w:val="20"/>
        </w:rPr>
        <w:t>deuxième</w:t>
      </w:r>
      <w:r>
        <w:rPr>
          <w:spacing w:val="10"/>
          <w:sz w:val="20"/>
        </w:rPr>
        <w:t xml:space="preserve"> </w:t>
      </w:r>
      <w:r>
        <w:rPr>
          <w:sz w:val="20"/>
        </w:rPr>
        <w:t>temps</w:t>
      </w:r>
      <w:r>
        <w:rPr>
          <w:spacing w:val="9"/>
          <w:sz w:val="20"/>
        </w:rPr>
        <w:t xml:space="preserve"> </w:t>
      </w:r>
      <w:r>
        <w:rPr>
          <w:sz w:val="20"/>
        </w:rPr>
        <w:t>(version</w:t>
      </w:r>
      <w:r>
        <w:rPr>
          <w:spacing w:val="8"/>
          <w:sz w:val="20"/>
        </w:rPr>
        <w:t xml:space="preserve"> </w:t>
      </w:r>
      <w:r>
        <w:rPr>
          <w:sz w:val="20"/>
        </w:rPr>
        <w:t>avancée),</w:t>
      </w:r>
      <w:r>
        <w:rPr>
          <w:spacing w:val="10"/>
          <w:sz w:val="20"/>
        </w:rPr>
        <w:t xml:space="preserve"> </w:t>
      </w:r>
      <w:r>
        <w:rPr>
          <w:sz w:val="20"/>
        </w:rPr>
        <w:t>on</w:t>
      </w:r>
      <w:r>
        <w:rPr>
          <w:spacing w:val="8"/>
          <w:sz w:val="20"/>
        </w:rPr>
        <w:t xml:space="preserve"> </w:t>
      </w:r>
      <w:r>
        <w:rPr>
          <w:sz w:val="20"/>
        </w:rPr>
        <w:t>combinera</w:t>
      </w:r>
      <w:r>
        <w:rPr>
          <w:spacing w:val="10"/>
          <w:sz w:val="20"/>
        </w:rPr>
        <w:t xml:space="preserve"> </w:t>
      </w:r>
      <w:r>
        <w:rPr>
          <w:sz w:val="20"/>
        </w:rPr>
        <w:t>des</w:t>
      </w:r>
      <w:r>
        <w:rPr>
          <w:spacing w:val="9"/>
          <w:sz w:val="20"/>
        </w:rPr>
        <w:t xml:space="preserve"> </w:t>
      </w:r>
      <w:r>
        <w:rPr>
          <w:sz w:val="20"/>
        </w:rPr>
        <w:t>trajets</w:t>
      </w:r>
      <w:r>
        <w:rPr>
          <w:spacing w:val="9"/>
          <w:sz w:val="20"/>
        </w:rPr>
        <w:t xml:space="preserve"> </w:t>
      </w:r>
      <w:r>
        <w:rPr>
          <w:sz w:val="20"/>
        </w:rPr>
        <w:t>simples</w:t>
      </w:r>
      <w:r>
        <w:rPr>
          <w:spacing w:val="9"/>
          <w:sz w:val="20"/>
        </w:rPr>
        <w:t xml:space="preserve"> </w:t>
      </w:r>
      <w:r>
        <w:rPr>
          <w:sz w:val="20"/>
        </w:rPr>
        <w:t>et/ou</w:t>
      </w:r>
    </w:p>
    <w:p w14:paraId="1BF10E97" w14:textId="77777777" w:rsidR="00493E4B" w:rsidRDefault="002D3E84">
      <w:pPr>
        <w:pStyle w:val="BodyText"/>
        <w:ind w:left="1821" w:right="110"/>
        <w:jc w:val="both"/>
      </w:pPr>
      <w:proofErr w:type="gramStart"/>
      <w:r>
        <w:t>composés</w:t>
      </w:r>
      <w:proofErr w:type="gramEnd"/>
      <w:r>
        <w:t xml:space="preserve"> pour construire les parcours Cette recherc</w:t>
      </w:r>
      <w:r>
        <w:t xml:space="preserve">he est beaucoup plus difficile à réaliser et à mettre au point. Elle constitue un beau </w:t>
      </w:r>
      <w:r>
        <w:rPr>
          <w:i/>
        </w:rPr>
        <w:t xml:space="preserve">challenge </w:t>
      </w:r>
      <w:r>
        <w:t>mais elle peut exiger un long temps de</w:t>
      </w:r>
      <w:r>
        <w:rPr>
          <w:spacing w:val="-1"/>
        </w:rPr>
        <w:t xml:space="preserve"> </w:t>
      </w:r>
      <w:r>
        <w:t>développement…</w:t>
      </w:r>
    </w:p>
    <w:p w14:paraId="1BF10E98" w14:textId="77777777" w:rsidR="00493E4B" w:rsidRDefault="00493E4B">
      <w:pPr>
        <w:jc w:val="both"/>
        <w:sectPr w:rsidR="00493E4B">
          <w:type w:val="continuous"/>
          <w:pgSz w:w="11900" w:h="16840"/>
          <w:pgMar w:top="1440" w:right="1320" w:bottom="880" w:left="1320" w:header="720" w:footer="720" w:gutter="0"/>
          <w:cols w:space="720"/>
        </w:sectPr>
      </w:pPr>
    </w:p>
    <w:p w14:paraId="1BF10E99" w14:textId="77777777" w:rsidR="00493E4B" w:rsidRDefault="002D3E84">
      <w:pPr>
        <w:pStyle w:val="BodyText"/>
        <w:spacing w:before="80"/>
        <w:ind w:left="1252"/>
      </w:pPr>
      <w:r>
        <w:rPr>
          <w:rFonts w:ascii="Arial" w:hAnsi="Arial"/>
        </w:rPr>
        <w:lastRenderedPageBreak/>
        <w:t xml:space="preserve">Exemple </w:t>
      </w:r>
      <w:r>
        <w:t>: Contenu du catalogue de trajets (simples ou composés) :</w:t>
      </w:r>
    </w:p>
    <w:p w14:paraId="1BF10E9A" w14:textId="74AFF6DE" w:rsidR="00493E4B" w:rsidRDefault="002D3E84">
      <w:pPr>
        <w:pStyle w:val="Heading2"/>
        <w:numPr>
          <w:ilvl w:val="3"/>
          <w:numId w:val="5"/>
        </w:numPr>
        <w:tabs>
          <w:tab w:val="left" w:pos="3195"/>
        </w:tabs>
        <w:ind w:hanging="241"/>
        <w:rPr>
          <w:rFonts w:ascii="Courier New" w:hAnsi="Courier New"/>
        </w:rPr>
      </w:pPr>
      <w:r>
        <w:rPr>
          <w:rFonts w:ascii="Courier New" w:hAnsi="Courier New"/>
        </w:rPr>
        <w:t>: TS1 = de A à B en</w:t>
      </w:r>
      <w:r>
        <w:rPr>
          <w:rFonts w:ascii="Courier New" w:hAnsi="Courier New"/>
          <w:spacing w:val="-4"/>
        </w:rPr>
        <w:t xml:space="preserve"> </w:t>
      </w:r>
      <w:r w:rsidR="003D32B3">
        <w:rPr>
          <w:rFonts w:ascii="Courier New" w:hAnsi="Courier New"/>
        </w:rPr>
        <w:t>MT1</w:t>
      </w:r>
    </w:p>
    <w:p w14:paraId="1BF10E9B" w14:textId="77777777" w:rsidR="00493E4B" w:rsidRDefault="002D3E84">
      <w:pPr>
        <w:pStyle w:val="ListParagraph"/>
        <w:numPr>
          <w:ilvl w:val="3"/>
          <w:numId w:val="5"/>
        </w:numPr>
        <w:tabs>
          <w:tab w:val="left" w:pos="3195"/>
        </w:tabs>
        <w:spacing w:before="1" w:line="226" w:lineRule="exact"/>
        <w:ind w:hanging="241"/>
        <w:rPr>
          <w:rFonts w:ascii="Courier New" w:hAnsi="Courier New"/>
          <w:b/>
          <w:sz w:val="20"/>
        </w:rPr>
      </w:pPr>
      <w:r>
        <w:rPr>
          <w:rFonts w:ascii="Courier New" w:hAnsi="Courier New"/>
          <w:b/>
          <w:sz w:val="20"/>
        </w:rPr>
        <w:t>: TC1 = de B à Y en MT3 – de Y à</w:t>
      </w:r>
      <w:r>
        <w:rPr>
          <w:rFonts w:ascii="Courier New" w:hAnsi="Courier New"/>
          <w:b/>
          <w:spacing w:val="-12"/>
          <w:sz w:val="20"/>
        </w:rPr>
        <w:t xml:space="preserve"> </w:t>
      </w:r>
      <w:r>
        <w:rPr>
          <w:rFonts w:ascii="Courier New" w:hAnsi="Courier New"/>
          <w:b/>
          <w:sz w:val="20"/>
        </w:rPr>
        <w:t>C</w:t>
      </w:r>
    </w:p>
    <w:p w14:paraId="1BF10E9C" w14:textId="77777777" w:rsidR="00493E4B" w:rsidRDefault="002D3E84">
      <w:pPr>
        <w:pStyle w:val="ListParagraph"/>
        <w:numPr>
          <w:ilvl w:val="3"/>
          <w:numId w:val="5"/>
        </w:numPr>
        <w:tabs>
          <w:tab w:val="left" w:pos="3195"/>
        </w:tabs>
        <w:spacing w:line="226" w:lineRule="exact"/>
        <w:ind w:hanging="241"/>
        <w:rPr>
          <w:rFonts w:ascii="Courier New" w:hAnsi="Courier New"/>
          <w:b/>
          <w:sz w:val="20"/>
        </w:rPr>
      </w:pPr>
      <w:r>
        <w:rPr>
          <w:rFonts w:ascii="Courier New" w:hAnsi="Courier New"/>
          <w:b/>
          <w:sz w:val="20"/>
        </w:rPr>
        <w:t>: TS2 = de B à C en</w:t>
      </w:r>
      <w:r>
        <w:rPr>
          <w:rFonts w:ascii="Courier New" w:hAnsi="Courier New"/>
          <w:b/>
          <w:spacing w:val="-4"/>
          <w:sz w:val="20"/>
        </w:rPr>
        <w:t xml:space="preserve"> </w:t>
      </w:r>
      <w:r>
        <w:rPr>
          <w:rFonts w:ascii="Courier New" w:hAnsi="Courier New"/>
          <w:b/>
          <w:sz w:val="20"/>
        </w:rPr>
        <w:t>MT1</w:t>
      </w:r>
    </w:p>
    <w:p w14:paraId="1BF10E9D" w14:textId="77777777" w:rsidR="00493E4B" w:rsidRDefault="002D3E84">
      <w:pPr>
        <w:pStyle w:val="ListParagraph"/>
        <w:numPr>
          <w:ilvl w:val="3"/>
          <w:numId w:val="5"/>
        </w:numPr>
        <w:tabs>
          <w:tab w:val="left" w:pos="3195"/>
        </w:tabs>
        <w:spacing w:before="1" w:line="226" w:lineRule="exact"/>
        <w:ind w:hanging="241"/>
        <w:rPr>
          <w:rFonts w:ascii="Courier New" w:hAnsi="Courier New"/>
          <w:b/>
          <w:sz w:val="20"/>
        </w:rPr>
      </w:pPr>
      <w:r>
        <w:rPr>
          <w:rFonts w:ascii="Courier New" w:hAnsi="Courier New"/>
          <w:b/>
          <w:sz w:val="20"/>
        </w:rPr>
        <w:t>: TC2 = de A à Z en MT2 – de Z à</w:t>
      </w:r>
      <w:r>
        <w:rPr>
          <w:rFonts w:ascii="Courier New" w:hAnsi="Courier New"/>
          <w:b/>
          <w:spacing w:val="-12"/>
          <w:sz w:val="20"/>
        </w:rPr>
        <w:t xml:space="preserve"> </w:t>
      </w:r>
      <w:r>
        <w:rPr>
          <w:rFonts w:ascii="Courier New" w:hAnsi="Courier New"/>
          <w:b/>
          <w:sz w:val="20"/>
        </w:rPr>
        <w:t>C</w:t>
      </w:r>
    </w:p>
    <w:p w14:paraId="1BF10E9E" w14:textId="77777777" w:rsidR="00493E4B" w:rsidRDefault="002D3E84">
      <w:pPr>
        <w:spacing w:line="246" w:lineRule="exact"/>
        <w:ind w:left="2246"/>
        <w:rPr>
          <w:rFonts w:ascii="Courier New" w:hAnsi="Courier New"/>
          <w:b/>
          <w:sz w:val="20"/>
        </w:rPr>
      </w:pPr>
      <w:r>
        <w:rPr>
          <w:i/>
          <w:sz w:val="20"/>
        </w:rPr>
        <w:t xml:space="preserve">Voyage recherché </w:t>
      </w:r>
      <w:r>
        <w:rPr>
          <w:sz w:val="20"/>
        </w:rPr>
        <w:t xml:space="preserve">: </w:t>
      </w:r>
      <w:r>
        <w:rPr>
          <w:rFonts w:ascii="Courier New" w:hAnsi="Courier New"/>
          <w:b/>
          <w:sz w:val="20"/>
        </w:rPr>
        <w:t>de A à C</w:t>
      </w:r>
    </w:p>
    <w:p w14:paraId="1BF10E9F" w14:textId="77777777" w:rsidR="00493E4B" w:rsidRDefault="002D3E84">
      <w:pPr>
        <w:spacing w:before="1"/>
        <w:ind w:left="2246"/>
        <w:rPr>
          <w:rFonts w:ascii="Courier New"/>
          <w:b/>
          <w:sz w:val="20"/>
        </w:rPr>
      </w:pPr>
      <w:r>
        <w:rPr>
          <w:i/>
          <w:sz w:val="20"/>
        </w:rPr>
        <w:t xml:space="preserve">Version simple </w:t>
      </w:r>
      <w:r>
        <w:rPr>
          <w:sz w:val="20"/>
        </w:rPr>
        <w:t xml:space="preserve">: </w:t>
      </w:r>
      <w:r>
        <w:rPr>
          <w:rFonts w:ascii="Courier New"/>
          <w:b/>
          <w:sz w:val="20"/>
        </w:rPr>
        <w:t>1</w:t>
      </w:r>
      <w:r>
        <w:rPr>
          <w:rFonts w:ascii="Courier New"/>
          <w:b/>
          <w:spacing w:val="-77"/>
          <w:sz w:val="20"/>
        </w:rPr>
        <w:t xml:space="preserve"> </w:t>
      </w:r>
      <w:r>
        <w:rPr>
          <w:sz w:val="20"/>
        </w:rPr>
        <w:t xml:space="preserve">seul parcours possible : </w:t>
      </w:r>
      <w:r>
        <w:rPr>
          <w:rFonts w:ascii="Courier New"/>
          <w:b/>
          <w:sz w:val="20"/>
        </w:rPr>
        <w:t>(TC2)</w:t>
      </w:r>
    </w:p>
    <w:p w14:paraId="1BF10EA0" w14:textId="77777777" w:rsidR="00493E4B" w:rsidRDefault="002D3E84">
      <w:pPr>
        <w:pStyle w:val="BodyText"/>
        <w:rPr>
          <w:rFonts w:ascii="Courier New"/>
          <w:b/>
        </w:rPr>
      </w:pPr>
      <w:r>
        <w:br w:type="column"/>
      </w:r>
    </w:p>
    <w:p w14:paraId="1BF10EA1" w14:textId="77777777" w:rsidR="00493E4B" w:rsidRDefault="00493E4B">
      <w:pPr>
        <w:pStyle w:val="BodyText"/>
        <w:spacing w:before="10"/>
        <w:rPr>
          <w:rFonts w:ascii="Courier New"/>
          <w:b/>
          <w:sz w:val="27"/>
        </w:rPr>
      </w:pPr>
    </w:p>
    <w:p w14:paraId="1BF10EA2" w14:textId="77777777" w:rsidR="00493E4B" w:rsidRDefault="002D3E84">
      <w:pPr>
        <w:pStyle w:val="Heading2"/>
        <w:spacing w:before="0" w:line="480" w:lineRule="auto"/>
        <w:ind w:left="80" w:right="1125"/>
        <w:rPr>
          <w:rFonts w:ascii="Courier New"/>
        </w:rPr>
      </w:pPr>
      <w:proofErr w:type="gramStart"/>
      <w:r>
        <w:rPr>
          <w:rFonts w:ascii="Courier New"/>
        </w:rPr>
        <w:t>en</w:t>
      </w:r>
      <w:proofErr w:type="gramEnd"/>
      <w:r>
        <w:rPr>
          <w:rFonts w:ascii="Courier New"/>
        </w:rPr>
        <w:t xml:space="preserve"> MT2 en MT1</w:t>
      </w:r>
    </w:p>
    <w:p w14:paraId="1BF10EA3" w14:textId="77777777" w:rsidR="00493E4B" w:rsidRDefault="00493E4B">
      <w:pPr>
        <w:spacing w:line="480" w:lineRule="auto"/>
        <w:rPr>
          <w:rFonts w:ascii="Courier New"/>
        </w:rPr>
        <w:sectPr w:rsidR="00493E4B">
          <w:pgSz w:w="11900" w:h="16840"/>
          <w:pgMar w:top="1440" w:right="1320" w:bottom="880" w:left="1320" w:header="754" w:footer="699" w:gutter="0"/>
          <w:cols w:num="2" w:space="720" w:equalWidth="0">
            <w:col w:w="7274" w:space="40"/>
            <w:col w:w="1946"/>
          </w:cols>
        </w:sectPr>
      </w:pPr>
    </w:p>
    <w:p w14:paraId="1BF10EA4" w14:textId="77777777" w:rsidR="00493E4B" w:rsidRDefault="002D3E84">
      <w:pPr>
        <w:ind w:left="2246"/>
        <w:rPr>
          <w:rFonts w:ascii="Courier New" w:hAnsi="Courier New"/>
          <w:b/>
          <w:sz w:val="20"/>
        </w:rPr>
      </w:pPr>
      <w:r>
        <w:rPr>
          <w:i/>
          <w:sz w:val="20"/>
        </w:rPr>
        <w:t xml:space="preserve">Version avancée </w:t>
      </w:r>
      <w:r>
        <w:rPr>
          <w:sz w:val="20"/>
        </w:rPr>
        <w:t xml:space="preserve">: </w:t>
      </w:r>
      <w:r>
        <w:rPr>
          <w:rFonts w:ascii="Courier New" w:hAnsi="Courier New"/>
          <w:b/>
          <w:sz w:val="20"/>
        </w:rPr>
        <w:t>3</w:t>
      </w:r>
      <w:r>
        <w:rPr>
          <w:rFonts w:ascii="Courier New" w:hAnsi="Courier New"/>
          <w:b/>
          <w:spacing w:val="-89"/>
          <w:sz w:val="20"/>
        </w:rPr>
        <w:t xml:space="preserve"> </w:t>
      </w:r>
      <w:r>
        <w:rPr>
          <w:sz w:val="20"/>
        </w:rPr>
        <w:t xml:space="preserve">parcours possibles : </w:t>
      </w:r>
      <w:r>
        <w:rPr>
          <w:rFonts w:ascii="Courier New" w:hAnsi="Courier New"/>
          <w:b/>
          <w:sz w:val="20"/>
        </w:rPr>
        <w:t>(TS1+TC1), (TS1+TS2), (TC2)</w:t>
      </w:r>
    </w:p>
    <w:p w14:paraId="1BF10EA5" w14:textId="77777777" w:rsidR="00493E4B" w:rsidRDefault="002D3E84">
      <w:pPr>
        <w:pStyle w:val="BodyText"/>
        <w:spacing w:before="7" w:line="232" w:lineRule="auto"/>
        <w:ind w:left="1821" w:hanging="569"/>
      </w:pPr>
      <w:r>
        <w:rPr>
          <w:rFonts w:ascii="Arial" w:hAnsi="Arial"/>
        </w:rPr>
        <w:t xml:space="preserve">Note </w:t>
      </w:r>
      <w:r>
        <w:rPr>
          <w:i/>
        </w:rPr>
        <w:t xml:space="preserve">: </w:t>
      </w:r>
      <w:r>
        <w:t>le nommage des trajets (</w:t>
      </w:r>
      <w:r>
        <w:rPr>
          <w:rFonts w:ascii="Courier New" w:hAnsi="Courier New"/>
          <w:b/>
        </w:rPr>
        <w:t>TS1</w:t>
      </w:r>
      <w:r>
        <w:t xml:space="preserve">, </w:t>
      </w:r>
      <w:r>
        <w:rPr>
          <w:rFonts w:ascii="Courier New" w:hAnsi="Courier New"/>
          <w:b/>
        </w:rPr>
        <w:t>TC1</w:t>
      </w:r>
      <w:r>
        <w:t>…) ne doit pas être envisagé dans votre solution. Il est présent ici pour expliquer les 2 versions de recherche.</w:t>
      </w:r>
    </w:p>
    <w:p w14:paraId="1BF10EA6" w14:textId="1D9E88DA" w:rsidR="00493E4B" w:rsidRDefault="00493E4B">
      <w:pPr>
        <w:pStyle w:val="BodyText"/>
        <w:spacing w:before="5"/>
        <w:rPr>
          <w:sz w:val="14"/>
        </w:rPr>
      </w:pPr>
    </w:p>
    <w:p w14:paraId="65F4E3BE" w14:textId="52BE037F" w:rsidR="003D32B3" w:rsidRDefault="003D32B3">
      <w:pPr>
        <w:pStyle w:val="BodyText"/>
        <w:spacing w:before="5"/>
        <w:rPr>
          <w:sz w:val="14"/>
        </w:rPr>
      </w:pPr>
      <w:r>
        <w:rPr>
          <w:sz w:val="14"/>
        </w:rPr>
        <w:tab/>
      </w:r>
    </w:p>
    <w:p w14:paraId="71FE7AD6" w14:textId="77777777" w:rsidR="003D32B3" w:rsidRDefault="003D32B3">
      <w:pPr>
        <w:pStyle w:val="BodyText"/>
        <w:spacing w:before="5"/>
        <w:rPr>
          <w:sz w:val="14"/>
        </w:rPr>
      </w:pPr>
      <w:r>
        <w:rPr>
          <w:sz w:val="14"/>
        </w:rPr>
        <w:tab/>
      </w:r>
      <w:proofErr w:type="gramStart"/>
      <w:r>
        <w:rPr>
          <w:sz w:val="14"/>
        </w:rPr>
        <w:t>Main(</w:t>
      </w:r>
      <w:proofErr w:type="gramEnd"/>
      <w:r>
        <w:rPr>
          <w:sz w:val="14"/>
        </w:rPr>
        <w:t>) {</w:t>
      </w:r>
    </w:p>
    <w:p w14:paraId="0F3B8C04" w14:textId="7291B752" w:rsidR="003D32B3" w:rsidRDefault="003D32B3">
      <w:pPr>
        <w:pStyle w:val="BodyText"/>
        <w:spacing w:before="5"/>
        <w:rPr>
          <w:sz w:val="14"/>
        </w:rPr>
      </w:pPr>
      <w:r>
        <w:rPr>
          <w:sz w:val="14"/>
        </w:rPr>
        <w:tab/>
      </w:r>
      <w:r>
        <w:rPr>
          <w:sz w:val="14"/>
        </w:rPr>
        <w:tab/>
        <w:t xml:space="preserve">List Catalogue </w:t>
      </w:r>
      <w:proofErr w:type="spellStart"/>
      <w:r>
        <w:rPr>
          <w:sz w:val="14"/>
        </w:rPr>
        <w:t>conpose</w:t>
      </w:r>
      <w:proofErr w:type="spellEnd"/>
    </w:p>
    <w:p w14:paraId="5B32BB19" w14:textId="7339A384" w:rsidR="003D32B3" w:rsidRDefault="003D32B3">
      <w:pPr>
        <w:pStyle w:val="BodyText"/>
        <w:spacing w:before="5"/>
        <w:rPr>
          <w:sz w:val="14"/>
        </w:rPr>
      </w:pPr>
      <w:r>
        <w:rPr>
          <w:sz w:val="14"/>
        </w:rPr>
        <w:t>Le but d</w:t>
      </w:r>
    </w:p>
    <w:p w14:paraId="5E990BB5" w14:textId="4ABB51BD" w:rsidR="003D32B3" w:rsidRDefault="003D32B3" w:rsidP="003D32B3">
      <w:pPr>
        <w:pStyle w:val="BodyText"/>
        <w:spacing w:before="5"/>
        <w:ind w:left="720"/>
        <w:rPr>
          <w:sz w:val="14"/>
        </w:rPr>
      </w:pPr>
      <w:r>
        <w:rPr>
          <w:sz w:val="14"/>
        </w:rPr>
        <w:t>}</w:t>
      </w:r>
    </w:p>
    <w:p w14:paraId="1BF10EA7" w14:textId="77777777" w:rsidR="00493E4B" w:rsidRDefault="002D3E84">
      <w:pPr>
        <w:pStyle w:val="BodyText"/>
        <w:spacing w:before="65"/>
        <w:ind w:left="119" w:right="109"/>
        <w:jc w:val="both"/>
      </w:pPr>
      <w:r>
        <w:t xml:space="preserve">Pour enchaîner ces fonctionnalités, on utilisera un simple menu avec une dernière option de sortie de l’application. </w:t>
      </w:r>
      <w:r>
        <w:rPr>
          <w:b/>
        </w:rPr>
        <w:t>Dans le cadre de ce TP, l’aspect interface utilisateur est clairement secondaire</w:t>
      </w:r>
      <w:r>
        <w:t xml:space="preserve">. On pourra, par exemple, saisir un chiffre pour effectuer </w:t>
      </w:r>
      <w:r>
        <w:t xml:space="preserve">le choix entre les différentes options du menu. Il faudra se contenter de cette saisie très rustique et </w:t>
      </w:r>
      <w:r>
        <w:rPr>
          <w:b/>
          <w:u w:val="single"/>
        </w:rPr>
        <w:t>faire les choses simplement</w:t>
      </w:r>
      <w:r>
        <w:rPr>
          <w:b/>
        </w:rPr>
        <w:t xml:space="preserve"> </w:t>
      </w:r>
      <w:r>
        <w:t>au niveau de l’interface. En effet, l’objectif du TP est clairement fixé sur l’héritage et sa sémantique et la gestion dynam</w:t>
      </w:r>
      <w:r>
        <w:t>ique de la mémoire avec de très nombreuses manipulations de pointeurs.</w:t>
      </w:r>
    </w:p>
    <w:p w14:paraId="1BF10EA8" w14:textId="77777777" w:rsidR="00493E4B" w:rsidRDefault="002D3E84">
      <w:pPr>
        <w:ind w:left="119" w:right="109"/>
        <w:jc w:val="both"/>
        <w:rPr>
          <w:sz w:val="20"/>
        </w:rPr>
      </w:pPr>
      <w:r>
        <w:rPr>
          <w:b/>
          <w:sz w:val="20"/>
          <w:u w:val="single"/>
        </w:rPr>
        <w:t>À la réalisation</w:t>
      </w:r>
      <w:r>
        <w:rPr>
          <w:sz w:val="20"/>
        </w:rPr>
        <w:t xml:space="preserve">, </w:t>
      </w:r>
      <w:r>
        <w:rPr>
          <w:b/>
          <w:sz w:val="20"/>
        </w:rPr>
        <w:t>pour simplifier la saisie</w:t>
      </w:r>
      <w:r>
        <w:rPr>
          <w:sz w:val="20"/>
        </w:rPr>
        <w:t xml:space="preserve">, </w:t>
      </w:r>
      <w:r>
        <w:rPr>
          <w:b/>
          <w:sz w:val="20"/>
        </w:rPr>
        <w:t>un trajet composé ne contient que des trajets simples</w:t>
      </w:r>
      <w:r>
        <w:rPr>
          <w:sz w:val="20"/>
        </w:rPr>
        <w:t>. Autrement dit, la saisie d’un trajet composé doit vérifier immédiatement la contraint</w:t>
      </w:r>
      <w:r>
        <w:rPr>
          <w:sz w:val="20"/>
        </w:rPr>
        <w:t xml:space="preserve">e sur les villes de départ et d’arrivée des trajets simples consécutifs de façon à </w:t>
      </w:r>
      <w:r>
        <w:rPr>
          <w:b/>
          <w:sz w:val="20"/>
        </w:rPr>
        <w:t>ne stocker dans le catalogue que des trajets valides</w:t>
      </w:r>
      <w:r>
        <w:rPr>
          <w:sz w:val="20"/>
        </w:rPr>
        <w:t xml:space="preserve">. C’est une </w:t>
      </w:r>
      <w:r>
        <w:rPr>
          <w:b/>
          <w:sz w:val="20"/>
        </w:rPr>
        <w:t>exigence de réalisation et non pas de spécification / conception de la</w:t>
      </w:r>
      <w:r>
        <w:rPr>
          <w:b/>
          <w:spacing w:val="-7"/>
          <w:sz w:val="20"/>
        </w:rPr>
        <w:t xml:space="preserve"> </w:t>
      </w:r>
      <w:r>
        <w:rPr>
          <w:b/>
          <w:sz w:val="20"/>
        </w:rPr>
        <w:t>solution</w:t>
      </w:r>
      <w:r>
        <w:rPr>
          <w:sz w:val="20"/>
        </w:rPr>
        <w:t>.</w:t>
      </w:r>
    </w:p>
    <w:p w14:paraId="1BF10EA9" w14:textId="77777777" w:rsidR="00493E4B" w:rsidRDefault="002D3E84">
      <w:pPr>
        <w:pStyle w:val="BodyText"/>
        <w:spacing w:before="2"/>
        <w:ind w:left="119" w:right="112"/>
        <w:jc w:val="both"/>
      </w:pPr>
      <w:r>
        <w:t>Il faudra également réfléchi</w:t>
      </w:r>
      <w:r>
        <w:t xml:space="preserve">r à l’architecture générale de votre application et veiller à un </w:t>
      </w:r>
      <w:r>
        <w:rPr>
          <w:b/>
        </w:rPr>
        <w:t>découpage de cette application en classes sémantiquement homogènes</w:t>
      </w:r>
      <w:r>
        <w:t>, en évitant les redondances d’information. Le point le plus intéressant est le catalogue qui est une collection ordonnée d’o</w:t>
      </w:r>
      <w:r>
        <w:t>bjets hétérogènes (les trajets qui peuvent être simples ou composés) qu’il faut impérativement gérer sans distinction de leur nature.</w:t>
      </w:r>
    </w:p>
    <w:p w14:paraId="1BF10EAA" w14:textId="77777777" w:rsidR="00493E4B" w:rsidRDefault="00493E4B">
      <w:pPr>
        <w:pStyle w:val="BodyText"/>
        <w:spacing w:before="3"/>
        <w:rPr>
          <w:sz w:val="16"/>
        </w:rPr>
      </w:pPr>
    </w:p>
    <w:p w14:paraId="1BF10EAB" w14:textId="77777777" w:rsidR="00493E4B" w:rsidRDefault="002D3E84">
      <w:pPr>
        <w:pStyle w:val="Heading1"/>
        <w:numPr>
          <w:ilvl w:val="1"/>
          <w:numId w:val="5"/>
        </w:numPr>
        <w:tabs>
          <w:tab w:val="left" w:pos="548"/>
        </w:tabs>
        <w:ind w:left="547" w:hanging="429"/>
        <w:jc w:val="left"/>
      </w:pPr>
      <w:r>
        <w:t>Réalisation</w:t>
      </w:r>
    </w:p>
    <w:p w14:paraId="1BF10EAC" w14:textId="77777777" w:rsidR="00493E4B" w:rsidRDefault="002D3E84">
      <w:pPr>
        <w:pStyle w:val="BodyText"/>
        <w:spacing w:before="116"/>
        <w:ind w:left="119" w:right="109"/>
        <w:jc w:val="both"/>
      </w:pPr>
      <w:r>
        <w:t>Par rapport au premier TP C++, la gestion dynamique de la mémoire est plus complexe et l’algorithmie est plus</w:t>
      </w:r>
      <w:r>
        <w:t xml:space="preserve"> pointue (surtout avec la recherche avancée). Clairement, le TP est plus difficile. Aussi, il faudra faire preuve de </w:t>
      </w:r>
      <w:r>
        <w:rPr>
          <w:b/>
        </w:rPr>
        <w:t xml:space="preserve">beaucoup de rigueur et de méthode </w:t>
      </w:r>
      <w:r>
        <w:t>(faire des petits pas !) pour arriver sans trop de déboires à la fin de la réalisation.</w:t>
      </w:r>
    </w:p>
    <w:p w14:paraId="1BF10EAD" w14:textId="77777777" w:rsidR="00493E4B" w:rsidRDefault="002D3E84">
      <w:pPr>
        <w:spacing w:before="1"/>
        <w:ind w:left="119" w:right="110"/>
        <w:jc w:val="both"/>
        <w:rPr>
          <w:sz w:val="20"/>
        </w:rPr>
      </w:pPr>
      <w:r>
        <w:rPr>
          <w:rFonts w:ascii="Arial" w:hAnsi="Arial"/>
          <w:b/>
          <w:sz w:val="20"/>
          <w:u w:val="thick"/>
        </w:rPr>
        <w:t>Rappel</w:t>
      </w:r>
      <w:r>
        <w:rPr>
          <w:rFonts w:ascii="Arial" w:hAnsi="Arial"/>
          <w:b/>
          <w:sz w:val="20"/>
        </w:rPr>
        <w:t xml:space="preserve"> </w:t>
      </w:r>
      <w:r>
        <w:rPr>
          <w:b/>
          <w:sz w:val="20"/>
        </w:rPr>
        <w:t>: Lorsqu’o</w:t>
      </w:r>
      <w:r>
        <w:rPr>
          <w:b/>
          <w:sz w:val="20"/>
        </w:rPr>
        <w:t xml:space="preserve">n manipule un pointeur, il y a le pointeur et il y a l’objet pointé ! </w:t>
      </w:r>
      <w:r>
        <w:rPr>
          <w:sz w:val="20"/>
        </w:rPr>
        <w:t xml:space="preserve">L’usage du mot clé </w:t>
      </w:r>
      <w:proofErr w:type="spellStart"/>
      <w:r>
        <w:rPr>
          <w:rFonts w:ascii="Courier New" w:hAnsi="Courier New"/>
          <w:b/>
          <w:sz w:val="20"/>
        </w:rPr>
        <w:t>const</w:t>
      </w:r>
      <w:proofErr w:type="spellEnd"/>
      <w:r>
        <w:rPr>
          <w:rFonts w:ascii="Courier New" w:hAnsi="Courier New"/>
          <w:b/>
          <w:sz w:val="20"/>
        </w:rPr>
        <w:t xml:space="preserve"> </w:t>
      </w:r>
      <w:r>
        <w:rPr>
          <w:sz w:val="20"/>
        </w:rPr>
        <w:t>sur les paramètres des méthodes (surtout avec les pointeurs) mais également sur les méthodes des classes qui ne modifient pas leurs attributs peut s’avérer d’une</w:t>
      </w:r>
      <w:r>
        <w:rPr>
          <w:sz w:val="20"/>
        </w:rPr>
        <w:t xml:space="preserve"> grande utilité (surveillance de la part du compilateur).</w:t>
      </w:r>
    </w:p>
    <w:p w14:paraId="1BF10EAE" w14:textId="77777777" w:rsidR="00493E4B" w:rsidRDefault="002D3E84">
      <w:pPr>
        <w:spacing w:before="120" w:line="244" w:lineRule="auto"/>
        <w:ind w:left="119" w:right="112"/>
        <w:jc w:val="both"/>
        <w:rPr>
          <w:sz w:val="20"/>
        </w:rPr>
      </w:pPr>
      <w:r>
        <w:rPr>
          <w:sz w:val="20"/>
        </w:rPr>
        <w:t xml:space="preserve">Pour la compilation de votre code C++, il est impératif d’utiliser, </w:t>
      </w:r>
      <w:r>
        <w:rPr>
          <w:b/>
          <w:sz w:val="20"/>
          <w:u w:val="single"/>
        </w:rPr>
        <w:t>au minimum</w:t>
      </w:r>
      <w:r>
        <w:rPr>
          <w:sz w:val="20"/>
        </w:rPr>
        <w:t xml:space="preserve">, les options de compilation suivantes pour le compilateur </w:t>
      </w:r>
      <w:r>
        <w:rPr>
          <w:rFonts w:ascii="Courier New" w:hAnsi="Courier New"/>
          <w:b/>
          <w:sz w:val="20"/>
        </w:rPr>
        <w:t>g++</w:t>
      </w:r>
      <w:r>
        <w:rPr>
          <w:rFonts w:ascii="Courier New" w:hAnsi="Courier New"/>
          <w:b/>
          <w:spacing w:val="-102"/>
          <w:sz w:val="20"/>
        </w:rPr>
        <w:t xml:space="preserve"> </w:t>
      </w:r>
      <w:r>
        <w:rPr>
          <w:sz w:val="20"/>
        </w:rPr>
        <w:t xml:space="preserve">de la plate-forme Linux : </w:t>
      </w:r>
      <w:r>
        <w:rPr>
          <w:rFonts w:ascii="Courier New" w:hAnsi="Courier New"/>
          <w:b/>
          <w:sz w:val="20"/>
        </w:rPr>
        <w:t>-</w:t>
      </w:r>
      <w:proofErr w:type="spellStart"/>
      <w:r>
        <w:rPr>
          <w:rFonts w:ascii="Courier New" w:hAnsi="Courier New"/>
          <w:b/>
          <w:sz w:val="20"/>
        </w:rPr>
        <w:t>ansi</w:t>
      </w:r>
      <w:proofErr w:type="spellEnd"/>
      <w:r>
        <w:rPr>
          <w:rFonts w:ascii="Courier New" w:hAnsi="Courier New"/>
          <w:b/>
          <w:sz w:val="20"/>
        </w:rPr>
        <w:t xml:space="preserve"> -</w:t>
      </w:r>
      <w:proofErr w:type="spellStart"/>
      <w:r>
        <w:rPr>
          <w:rFonts w:ascii="Courier New" w:hAnsi="Courier New"/>
          <w:b/>
          <w:sz w:val="20"/>
        </w:rPr>
        <w:t>pedantic</w:t>
      </w:r>
      <w:proofErr w:type="spellEnd"/>
      <w:r>
        <w:rPr>
          <w:rFonts w:ascii="Courier New" w:hAnsi="Courier New"/>
          <w:b/>
          <w:sz w:val="20"/>
        </w:rPr>
        <w:t xml:space="preserve"> –Wall –std=</w:t>
      </w:r>
      <w:proofErr w:type="spellStart"/>
      <w:r>
        <w:rPr>
          <w:rFonts w:ascii="Courier New" w:hAnsi="Courier New"/>
          <w:b/>
          <w:sz w:val="20"/>
        </w:rPr>
        <w:t>c++</w:t>
      </w:r>
      <w:proofErr w:type="spellEnd"/>
      <w:r>
        <w:rPr>
          <w:rFonts w:ascii="Courier New" w:hAnsi="Courier New"/>
          <w:b/>
          <w:sz w:val="20"/>
        </w:rPr>
        <w:t>1</w:t>
      </w:r>
      <w:r>
        <w:rPr>
          <w:rFonts w:ascii="Courier New" w:hAnsi="Courier New"/>
          <w:b/>
          <w:sz w:val="20"/>
        </w:rPr>
        <w:t>1</w:t>
      </w:r>
      <w:r>
        <w:rPr>
          <w:sz w:val="20"/>
        </w:rPr>
        <w:t>.</w:t>
      </w:r>
    </w:p>
    <w:p w14:paraId="1BF10EAF" w14:textId="77777777" w:rsidR="00493E4B" w:rsidRDefault="00493E4B">
      <w:pPr>
        <w:pStyle w:val="BodyText"/>
        <w:spacing w:before="4"/>
        <w:rPr>
          <w:sz w:val="12"/>
        </w:rPr>
      </w:pPr>
    </w:p>
    <w:p w14:paraId="1BF10EB0" w14:textId="77777777" w:rsidR="00493E4B" w:rsidRDefault="002D3E84">
      <w:pPr>
        <w:pStyle w:val="Heading2"/>
        <w:spacing w:before="94" w:line="227" w:lineRule="exact"/>
      </w:pPr>
      <w:r>
        <w:t>Attention : contrainte de réalisation</w:t>
      </w:r>
    </w:p>
    <w:p w14:paraId="1BF10EB1" w14:textId="77777777" w:rsidR="00493E4B" w:rsidRDefault="002D3E84">
      <w:pPr>
        <w:pStyle w:val="BodyText"/>
        <w:spacing w:line="227" w:lineRule="exact"/>
        <w:ind w:left="686"/>
      </w:pPr>
      <w:r>
        <w:t>L’utilisation d’une fonction issue d’une quelconque bibliothèque standard du C / C++ est</w:t>
      </w:r>
    </w:p>
    <w:p w14:paraId="1BF10EB2" w14:textId="77777777" w:rsidR="00493E4B" w:rsidRDefault="002D3E84">
      <w:pPr>
        <w:ind w:left="686"/>
        <w:rPr>
          <w:sz w:val="20"/>
        </w:rPr>
      </w:pPr>
      <w:proofErr w:type="gramStart"/>
      <w:r>
        <w:rPr>
          <w:b/>
          <w:sz w:val="20"/>
          <w:u w:val="single"/>
        </w:rPr>
        <w:t>rigoureusement</w:t>
      </w:r>
      <w:proofErr w:type="gramEnd"/>
      <w:r>
        <w:rPr>
          <w:b/>
          <w:sz w:val="20"/>
          <w:u w:val="single"/>
        </w:rPr>
        <w:t xml:space="preserve"> interdite</w:t>
      </w:r>
      <w:r>
        <w:rPr>
          <w:sz w:val="20"/>
        </w:rPr>
        <w:t>, hormis 2 bibliothèques :</w:t>
      </w:r>
    </w:p>
    <w:p w14:paraId="1BF10EB3" w14:textId="77777777" w:rsidR="00493E4B" w:rsidRDefault="002D3E84">
      <w:pPr>
        <w:pStyle w:val="ListParagraph"/>
        <w:numPr>
          <w:ilvl w:val="0"/>
          <w:numId w:val="4"/>
        </w:numPr>
        <w:tabs>
          <w:tab w:val="left" w:pos="1046"/>
          <w:tab w:val="left" w:pos="1047"/>
        </w:tabs>
        <w:spacing w:before="1"/>
        <w:ind w:right="112"/>
        <w:rPr>
          <w:sz w:val="20"/>
        </w:rPr>
      </w:pPr>
      <w:r>
        <w:rPr>
          <w:sz w:val="20"/>
        </w:rPr>
        <w:t xml:space="preserve">La bibliothèque de manipulation des flux d’entrées / sorties </w:t>
      </w:r>
      <w:proofErr w:type="spellStart"/>
      <w:r>
        <w:rPr>
          <w:b/>
          <w:sz w:val="20"/>
        </w:rPr>
        <w:t>iostream</w:t>
      </w:r>
      <w:proofErr w:type="spellEnd"/>
      <w:r>
        <w:rPr>
          <w:b/>
          <w:sz w:val="20"/>
        </w:rPr>
        <w:t xml:space="preserve"> </w:t>
      </w:r>
      <w:r>
        <w:rPr>
          <w:sz w:val="20"/>
        </w:rPr>
        <w:t>(</w:t>
      </w:r>
      <w:proofErr w:type="spellStart"/>
      <w:r>
        <w:rPr>
          <w:b/>
          <w:sz w:val="20"/>
        </w:rPr>
        <w:t>iostream</w:t>
      </w:r>
      <w:proofErr w:type="spellEnd"/>
      <w:r>
        <w:rPr>
          <w:b/>
          <w:sz w:val="20"/>
        </w:rPr>
        <w:t xml:space="preserve"> </w:t>
      </w:r>
      <w:r>
        <w:rPr>
          <w:sz w:val="20"/>
        </w:rPr>
        <w:t xml:space="preserve">ne doit servir qu’à faire des </w:t>
      </w:r>
      <w:proofErr w:type="spellStart"/>
      <w:r>
        <w:rPr>
          <w:b/>
          <w:sz w:val="20"/>
        </w:rPr>
        <w:t>cin</w:t>
      </w:r>
      <w:proofErr w:type="spellEnd"/>
      <w:r>
        <w:rPr>
          <w:sz w:val="20"/>
        </w:rPr>
        <w:t xml:space="preserve">, </w:t>
      </w:r>
      <w:r>
        <w:rPr>
          <w:b/>
          <w:sz w:val="20"/>
        </w:rPr>
        <w:t xml:space="preserve">cout </w:t>
      </w:r>
      <w:r>
        <w:rPr>
          <w:sz w:val="20"/>
        </w:rPr>
        <w:t xml:space="preserve">ou </w:t>
      </w:r>
      <w:proofErr w:type="spellStart"/>
      <w:r>
        <w:rPr>
          <w:b/>
          <w:sz w:val="20"/>
        </w:rPr>
        <w:t>cerr</w:t>
      </w:r>
      <w:proofErr w:type="spellEnd"/>
      <w:r>
        <w:rPr>
          <w:b/>
          <w:sz w:val="20"/>
        </w:rPr>
        <w:t xml:space="preserve"> </w:t>
      </w:r>
      <w:r>
        <w:rPr>
          <w:sz w:val="20"/>
        </w:rPr>
        <w:t>!) ;</w:t>
      </w:r>
    </w:p>
    <w:p w14:paraId="1BF10EB4" w14:textId="77777777" w:rsidR="00493E4B" w:rsidRDefault="002D3E84">
      <w:pPr>
        <w:pStyle w:val="ListParagraph"/>
        <w:numPr>
          <w:ilvl w:val="0"/>
          <w:numId w:val="4"/>
        </w:numPr>
        <w:tabs>
          <w:tab w:val="left" w:pos="1046"/>
          <w:tab w:val="left" w:pos="1047"/>
        </w:tabs>
        <w:spacing w:before="1"/>
        <w:ind w:right="112"/>
        <w:rPr>
          <w:sz w:val="20"/>
        </w:rPr>
      </w:pPr>
      <w:r>
        <w:rPr>
          <w:sz w:val="20"/>
        </w:rPr>
        <w:t xml:space="preserve">La bibliothèque de manipulation des chaînes de caractères </w:t>
      </w:r>
      <w:proofErr w:type="spellStart"/>
      <w:r>
        <w:rPr>
          <w:b/>
          <w:sz w:val="20"/>
        </w:rPr>
        <w:t>cstring</w:t>
      </w:r>
      <w:proofErr w:type="spellEnd"/>
      <w:r>
        <w:rPr>
          <w:b/>
          <w:sz w:val="20"/>
        </w:rPr>
        <w:t xml:space="preserve"> </w:t>
      </w:r>
      <w:r>
        <w:rPr>
          <w:sz w:val="20"/>
        </w:rPr>
        <w:t xml:space="preserve">pour une utilisation de </w:t>
      </w:r>
      <w:proofErr w:type="spellStart"/>
      <w:r>
        <w:rPr>
          <w:b/>
          <w:sz w:val="20"/>
        </w:rPr>
        <w:t>strlen</w:t>
      </w:r>
      <w:proofErr w:type="spellEnd"/>
      <w:r>
        <w:rPr>
          <w:sz w:val="20"/>
        </w:rPr>
        <w:t xml:space="preserve">, </w:t>
      </w:r>
      <w:proofErr w:type="spellStart"/>
      <w:r>
        <w:rPr>
          <w:b/>
          <w:sz w:val="20"/>
        </w:rPr>
        <w:t>strcpy</w:t>
      </w:r>
      <w:proofErr w:type="spellEnd"/>
      <w:r>
        <w:rPr>
          <w:sz w:val="20"/>
        </w:rPr>
        <w:t>… (cf. TD IF-3-POO1 Pointeur et</w:t>
      </w:r>
      <w:r>
        <w:rPr>
          <w:spacing w:val="1"/>
          <w:sz w:val="20"/>
        </w:rPr>
        <w:t xml:space="preserve"> </w:t>
      </w:r>
      <w:r>
        <w:rPr>
          <w:sz w:val="20"/>
        </w:rPr>
        <w:t>Mémoire).</w:t>
      </w:r>
    </w:p>
    <w:p w14:paraId="1BF10EB5" w14:textId="77777777" w:rsidR="00493E4B" w:rsidRDefault="00493E4B">
      <w:pPr>
        <w:pStyle w:val="BodyText"/>
        <w:rPr>
          <w:sz w:val="13"/>
        </w:rPr>
      </w:pPr>
    </w:p>
    <w:p w14:paraId="1BF10EB6" w14:textId="77777777" w:rsidR="00493E4B" w:rsidRDefault="00493E4B">
      <w:pPr>
        <w:rPr>
          <w:sz w:val="13"/>
        </w:rPr>
        <w:sectPr w:rsidR="00493E4B">
          <w:type w:val="continuous"/>
          <w:pgSz w:w="11900" w:h="16840"/>
          <w:pgMar w:top="1440" w:right="1320" w:bottom="880" w:left="1320" w:header="720" w:footer="720" w:gutter="0"/>
          <w:cols w:space="720"/>
        </w:sectPr>
      </w:pPr>
    </w:p>
    <w:p w14:paraId="1BF10EB7" w14:textId="77777777" w:rsidR="00493E4B" w:rsidRDefault="002D3E84">
      <w:pPr>
        <w:pStyle w:val="Heading2"/>
        <w:spacing w:before="93"/>
      </w:pPr>
      <w:r>
        <w:t>Note :</w:t>
      </w:r>
    </w:p>
    <w:p w14:paraId="1BF10EB8" w14:textId="77777777" w:rsidR="00493E4B" w:rsidRDefault="002D3E84">
      <w:pPr>
        <w:pStyle w:val="BodyText"/>
        <w:spacing w:before="8"/>
        <w:rPr>
          <w:b/>
          <w:sz w:val="27"/>
        </w:rPr>
      </w:pPr>
      <w:r>
        <w:br w:type="column"/>
      </w:r>
    </w:p>
    <w:p w14:paraId="1BF10EB9" w14:textId="77777777" w:rsidR="00493E4B" w:rsidRDefault="002D3E84">
      <w:pPr>
        <w:pStyle w:val="BodyText"/>
        <w:spacing w:before="1"/>
        <w:ind w:left="8" w:right="112"/>
        <w:jc w:val="both"/>
      </w:pPr>
      <w:r>
        <w:t xml:space="preserve">Comme pour le premier TP C++, la bonne gestion de la mémoire dynamique sera validée par l’outil </w:t>
      </w:r>
      <w:proofErr w:type="spellStart"/>
      <w:r>
        <w:rPr>
          <w:b/>
        </w:rPr>
        <w:t>valgrind</w:t>
      </w:r>
      <w:proofErr w:type="spellEnd"/>
      <w:r>
        <w:t>. (</w:t>
      </w:r>
      <w:proofErr w:type="gramStart"/>
      <w:r>
        <w:t>cf.</w:t>
      </w:r>
      <w:proofErr w:type="gramEnd"/>
      <w:r>
        <w:t xml:space="preserve"> TP IF-3-OP-1). </w:t>
      </w:r>
      <w:r>
        <w:rPr>
          <w:b/>
          <w:u w:val="single"/>
        </w:rPr>
        <w:t>Au fur et à mesure de l’avancée de votre réalisation</w:t>
      </w:r>
      <w:r>
        <w:t>, il faudr</w:t>
      </w:r>
      <w:r>
        <w:t xml:space="preserve">a s’assurer de l’absence de fuite de mémoire et de la bonne gestion des pointeurs. Une compilation de votre code en mode </w:t>
      </w:r>
      <w:proofErr w:type="spellStart"/>
      <w:r>
        <w:t>débug</w:t>
      </w:r>
      <w:proofErr w:type="spellEnd"/>
      <w:r>
        <w:t xml:space="preserve"> pourra s’avérer d’une grande utilité.</w:t>
      </w:r>
    </w:p>
    <w:p w14:paraId="1BF10EBA" w14:textId="77777777" w:rsidR="00493E4B" w:rsidRDefault="00493E4B">
      <w:pPr>
        <w:jc w:val="both"/>
        <w:sectPr w:rsidR="00493E4B">
          <w:type w:val="continuous"/>
          <w:pgSz w:w="11900" w:h="16840"/>
          <w:pgMar w:top="1440" w:right="1320" w:bottom="880" w:left="1320" w:header="720" w:footer="720" w:gutter="0"/>
          <w:cols w:num="2" w:space="720" w:equalWidth="0">
            <w:col w:w="638" w:space="40"/>
            <w:col w:w="8582"/>
          </w:cols>
        </w:sectPr>
      </w:pPr>
    </w:p>
    <w:p w14:paraId="1BF10EBB" w14:textId="77777777" w:rsidR="00493E4B" w:rsidRDefault="00493E4B">
      <w:pPr>
        <w:pStyle w:val="BodyText"/>
      </w:pPr>
    </w:p>
    <w:p w14:paraId="1BF10EBC" w14:textId="77777777" w:rsidR="00493E4B" w:rsidRDefault="002D3E84">
      <w:pPr>
        <w:pStyle w:val="Heading1"/>
        <w:numPr>
          <w:ilvl w:val="1"/>
          <w:numId w:val="5"/>
        </w:numPr>
        <w:tabs>
          <w:tab w:val="left" w:pos="547"/>
          <w:tab w:val="left" w:pos="548"/>
        </w:tabs>
        <w:spacing w:before="244"/>
        <w:ind w:left="547" w:hanging="429"/>
        <w:jc w:val="left"/>
        <w:rPr>
          <w:rFonts w:ascii="Times New Roman" w:hAnsi="Times New Roman"/>
        </w:rPr>
      </w:pPr>
      <w:r>
        <w:rPr>
          <w:rFonts w:ascii="Times New Roman" w:hAnsi="Times New Roman"/>
        </w:rPr>
        <w:t>Récupération des</w:t>
      </w:r>
      <w:r>
        <w:rPr>
          <w:rFonts w:ascii="Times New Roman" w:hAnsi="Times New Roman"/>
          <w:spacing w:val="-2"/>
        </w:rPr>
        <w:t xml:space="preserve"> </w:t>
      </w:r>
      <w:r>
        <w:rPr>
          <w:rFonts w:ascii="Times New Roman" w:hAnsi="Times New Roman"/>
        </w:rPr>
        <w:t>informations</w:t>
      </w:r>
    </w:p>
    <w:p w14:paraId="1BF10EBD" w14:textId="77777777" w:rsidR="00493E4B" w:rsidRDefault="002D3E84">
      <w:pPr>
        <w:pStyle w:val="BodyText"/>
        <w:spacing w:before="117"/>
        <w:ind w:left="119" w:right="112"/>
        <w:jc w:val="both"/>
      </w:pPr>
      <w:r>
        <w:t>Pour réaliser ce TP, il faut util</w:t>
      </w:r>
      <w:r>
        <w:t xml:space="preserve">iser les squelettes de classe présentés et utilisés lors des cours magistraux et du premier TP C++. Par conséquent, vous réutiliserez les squelettes que vous avez déjà copiés lors de ce premier </w:t>
      </w:r>
      <w:r>
        <w:lastRenderedPageBreak/>
        <w:t>TP.</w:t>
      </w:r>
    </w:p>
    <w:p w14:paraId="1BF10EBE" w14:textId="77777777" w:rsidR="00493E4B" w:rsidRDefault="00493E4B">
      <w:pPr>
        <w:jc w:val="both"/>
        <w:sectPr w:rsidR="00493E4B">
          <w:type w:val="continuous"/>
          <w:pgSz w:w="11900" w:h="16840"/>
          <w:pgMar w:top="1440" w:right="1320" w:bottom="880" w:left="1320" w:header="720" w:footer="720" w:gutter="0"/>
          <w:cols w:space="720"/>
        </w:sectPr>
      </w:pPr>
    </w:p>
    <w:p w14:paraId="1BF10EBF" w14:textId="77777777" w:rsidR="00493E4B" w:rsidRDefault="002D3E84">
      <w:pPr>
        <w:pStyle w:val="Heading2"/>
        <w:spacing w:before="83" w:line="228" w:lineRule="exact"/>
      </w:pPr>
      <w:r>
        <w:lastRenderedPageBreak/>
        <w:t>Rappel :</w:t>
      </w:r>
    </w:p>
    <w:p w14:paraId="1BF10EC0" w14:textId="77777777" w:rsidR="00493E4B" w:rsidRDefault="002D3E84">
      <w:pPr>
        <w:pStyle w:val="BodyText"/>
        <w:ind w:left="686" w:right="42"/>
      </w:pPr>
      <w:r>
        <w:t>Les squelettes sont disponibles s</w:t>
      </w:r>
      <w:r>
        <w:t>ous Moodle dans la partie relative au TP C++ 1 ainsi que dans le répertoire :</w:t>
      </w:r>
    </w:p>
    <w:p w14:paraId="1BF10EC1" w14:textId="77777777" w:rsidR="00493E4B" w:rsidRDefault="00493E4B">
      <w:pPr>
        <w:sectPr w:rsidR="00493E4B">
          <w:pgSz w:w="11900" w:h="16840"/>
          <w:pgMar w:top="1440" w:right="1320" w:bottom="880" w:left="1320" w:header="754" w:footer="699" w:gutter="0"/>
          <w:cols w:space="720"/>
        </w:sectPr>
      </w:pPr>
    </w:p>
    <w:p w14:paraId="1BF10EC2" w14:textId="77777777" w:rsidR="00493E4B" w:rsidRDefault="00493E4B">
      <w:pPr>
        <w:pStyle w:val="BodyText"/>
        <w:spacing w:before="2"/>
        <w:rPr>
          <w:sz w:val="41"/>
        </w:rPr>
      </w:pPr>
    </w:p>
    <w:p w14:paraId="1BF10EC3" w14:textId="77777777" w:rsidR="00493E4B" w:rsidRDefault="002D3E84">
      <w:pPr>
        <w:pStyle w:val="Heading1"/>
        <w:numPr>
          <w:ilvl w:val="1"/>
          <w:numId w:val="5"/>
        </w:numPr>
        <w:tabs>
          <w:tab w:val="left" w:pos="547"/>
          <w:tab w:val="left" w:pos="548"/>
        </w:tabs>
        <w:spacing w:before="0"/>
        <w:ind w:left="547" w:hanging="429"/>
        <w:jc w:val="left"/>
        <w:rPr>
          <w:rFonts w:ascii="Times New Roman"/>
        </w:rPr>
      </w:pPr>
      <w:r>
        <w:rPr>
          <w:rFonts w:ascii="Times New Roman"/>
        </w:rPr>
        <w:t>Livrables</w:t>
      </w:r>
    </w:p>
    <w:p w14:paraId="1BF10EC4" w14:textId="77777777" w:rsidR="00493E4B" w:rsidRPr="006550FF" w:rsidRDefault="002D3E84">
      <w:pPr>
        <w:pStyle w:val="Heading2"/>
        <w:rPr>
          <w:lang w:val="en-US"/>
        </w:rPr>
      </w:pPr>
      <w:r w:rsidRPr="006550FF">
        <w:rPr>
          <w:b w:val="0"/>
          <w:lang w:val="en-US"/>
        </w:rPr>
        <w:br w:type="column"/>
      </w:r>
      <w:r w:rsidRPr="006550FF">
        <w:rPr>
          <w:lang w:val="en-US"/>
        </w:rPr>
        <w:t>/shares/public/</w:t>
      </w:r>
      <w:proofErr w:type="spellStart"/>
      <w:r w:rsidRPr="006550FF">
        <w:rPr>
          <w:lang w:val="en-US"/>
        </w:rPr>
        <w:t>tp</w:t>
      </w:r>
      <w:proofErr w:type="spellEnd"/>
      <w:r w:rsidRPr="006550FF">
        <w:rPr>
          <w:lang w:val="en-US"/>
        </w:rPr>
        <w:t>/TP1C++-POO1/SQUELETTES</w:t>
      </w:r>
    </w:p>
    <w:p w14:paraId="1BF10EC5" w14:textId="77777777" w:rsidR="00493E4B" w:rsidRPr="006550FF" w:rsidRDefault="00493E4B">
      <w:pPr>
        <w:rPr>
          <w:lang w:val="en-US"/>
        </w:rPr>
        <w:sectPr w:rsidR="00493E4B" w:rsidRPr="006550FF">
          <w:type w:val="continuous"/>
          <w:pgSz w:w="11900" w:h="16840"/>
          <w:pgMar w:top="1440" w:right="1320" w:bottom="880" w:left="1320" w:header="720" w:footer="720" w:gutter="0"/>
          <w:cols w:num="2" w:space="720" w:equalWidth="0">
            <w:col w:w="1724" w:space="695"/>
            <w:col w:w="6841"/>
          </w:cols>
        </w:sectPr>
      </w:pPr>
    </w:p>
    <w:p w14:paraId="1BF10EC6" w14:textId="77777777" w:rsidR="00493E4B" w:rsidRDefault="002D3E84">
      <w:pPr>
        <w:pStyle w:val="BodyText"/>
        <w:spacing w:before="115"/>
        <w:ind w:left="119"/>
        <w:jc w:val="both"/>
      </w:pPr>
      <w:r>
        <w:t>Le livrable final à pour échéance la semaine du 14 au 18 décembre 2020 et sera constitué de 3 éléments :</w:t>
      </w:r>
    </w:p>
    <w:p w14:paraId="1BF10EC7" w14:textId="77777777" w:rsidR="00493E4B" w:rsidRDefault="002D3E84">
      <w:pPr>
        <w:pStyle w:val="ListParagraph"/>
        <w:numPr>
          <w:ilvl w:val="0"/>
          <w:numId w:val="3"/>
        </w:numPr>
        <w:tabs>
          <w:tab w:val="left" w:pos="840"/>
        </w:tabs>
        <w:spacing w:before="1"/>
        <w:ind w:left="839" w:right="112"/>
        <w:jc w:val="both"/>
        <w:rPr>
          <w:sz w:val="20"/>
        </w:rPr>
      </w:pPr>
      <w:r>
        <w:rPr>
          <w:sz w:val="20"/>
        </w:rPr>
        <w:t>Une démonstration de 20 minutes maximum réalisée par vous-mêmes sur machine durant la semaine du 14 au 18 décembre 2020 (compilation, test des fonction</w:t>
      </w:r>
      <w:r>
        <w:rPr>
          <w:sz w:val="20"/>
        </w:rPr>
        <w:t xml:space="preserve">nalité, </w:t>
      </w:r>
      <w:proofErr w:type="spellStart"/>
      <w:r>
        <w:rPr>
          <w:sz w:val="20"/>
        </w:rPr>
        <w:t>valgrind</w:t>
      </w:r>
      <w:proofErr w:type="spellEnd"/>
      <w:r>
        <w:rPr>
          <w:sz w:val="20"/>
        </w:rPr>
        <w:t>, réponses aux questions, etc.),</w:t>
      </w:r>
    </w:p>
    <w:p w14:paraId="1BF10EC8" w14:textId="77777777" w:rsidR="00493E4B" w:rsidRDefault="002D3E84">
      <w:pPr>
        <w:pStyle w:val="ListParagraph"/>
        <w:numPr>
          <w:ilvl w:val="0"/>
          <w:numId w:val="3"/>
        </w:numPr>
        <w:tabs>
          <w:tab w:val="left" w:pos="840"/>
        </w:tabs>
        <w:ind w:left="839" w:right="112"/>
        <w:jc w:val="both"/>
        <w:rPr>
          <w:sz w:val="20"/>
        </w:rPr>
      </w:pPr>
      <w:r>
        <w:rPr>
          <w:sz w:val="20"/>
        </w:rPr>
        <w:t xml:space="preserve">Un document écrit (compte-rendu) de 4 pages maximum au format </w:t>
      </w:r>
      <w:proofErr w:type="spellStart"/>
      <w:r>
        <w:rPr>
          <w:sz w:val="20"/>
        </w:rPr>
        <w:t>pdf</w:t>
      </w:r>
      <w:proofErr w:type="spellEnd"/>
      <w:r>
        <w:rPr>
          <w:sz w:val="20"/>
        </w:rPr>
        <w:t xml:space="preserve">, ou </w:t>
      </w:r>
      <w:proofErr w:type="spellStart"/>
      <w:r>
        <w:rPr>
          <w:sz w:val="20"/>
        </w:rPr>
        <w:t>word</w:t>
      </w:r>
      <w:proofErr w:type="spellEnd"/>
      <w:r>
        <w:rPr>
          <w:sz w:val="20"/>
        </w:rPr>
        <w:t xml:space="preserve">, ou </w:t>
      </w:r>
      <w:proofErr w:type="spellStart"/>
      <w:r>
        <w:rPr>
          <w:sz w:val="20"/>
        </w:rPr>
        <w:t>libreoffice</w:t>
      </w:r>
      <w:proofErr w:type="spellEnd"/>
      <w:r>
        <w:rPr>
          <w:sz w:val="20"/>
        </w:rPr>
        <w:t xml:space="preserve"> (doc, docx, </w:t>
      </w:r>
      <w:proofErr w:type="spellStart"/>
      <w:r>
        <w:rPr>
          <w:sz w:val="20"/>
        </w:rPr>
        <w:t>odt</w:t>
      </w:r>
      <w:proofErr w:type="spellEnd"/>
      <w:r>
        <w:rPr>
          <w:sz w:val="20"/>
        </w:rPr>
        <w:t>),</w:t>
      </w:r>
    </w:p>
    <w:p w14:paraId="1BF10EC9" w14:textId="77777777" w:rsidR="00493E4B" w:rsidRDefault="002D3E84">
      <w:pPr>
        <w:pStyle w:val="ListParagraph"/>
        <w:numPr>
          <w:ilvl w:val="0"/>
          <w:numId w:val="3"/>
        </w:numPr>
        <w:tabs>
          <w:tab w:val="left" w:pos="840"/>
        </w:tabs>
        <w:ind w:left="839" w:right="112"/>
        <w:jc w:val="both"/>
        <w:rPr>
          <w:sz w:val="20"/>
        </w:rPr>
      </w:pPr>
      <w:r>
        <w:rPr>
          <w:sz w:val="20"/>
        </w:rPr>
        <w:t xml:space="preserve">Le code source </w:t>
      </w:r>
      <w:r>
        <w:rPr>
          <w:sz w:val="20"/>
          <w:u w:val="single"/>
        </w:rPr>
        <w:t>commenté</w:t>
      </w:r>
      <w:r>
        <w:rPr>
          <w:sz w:val="20"/>
        </w:rPr>
        <w:t xml:space="preserve">, accompagné du fichier </w:t>
      </w:r>
      <w:proofErr w:type="spellStart"/>
      <w:r>
        <w:rPr>
          <w:sz w:val="20"/>
        </w:rPr>
        <w:t>makefile</w:t>
      </w:r>
      <w:proofErr w:type="spellEnd"/>
      <w:r>
        <w:rPr>
          <w:sz w:val="20"/>
        </w:rPr>
        <w:t xml:space="preserve"> (inutile de fournir les fichiers compilés,</w:t>
      </w:r>
      <w:r>
        <w:rPr>
          <w:sz w:val="20"/>
        </w:rPr>
        <w:t xml:space="preserve"> bien</w:t>
      </w:r>
      <w:r>
        <w:rPr>
          <w:spacing w:val="-2"/>
          <w:sz w:val="20"/>
        </w:rPr>
        <w:t xml:space="preserve"> </w:t>
      </w:r>
      <w:r>
        <w:rPr>
          <w:sz w:val="20"/>
        </w:rPr>
        <w:t>évidemment)</w:t>
      </w:r>
    </w:p>
    <w:p w14:paraId="1BF10ECA" w14:textId="77777777" w:rsidR="00493E4B" w:rsidRDefault="00493E4B">
      <w:pPr>
        <w:pStyle w:val="BodyText"/>
      </w:pPr>
    </w:p>
    <w:p w14:paraId="1BF10ECB" w14:textId="77777777" w:rsidR="00493E4B" w:rsidRDefault="002D3E84">
      <w:pPr>
        <w:pStyle w:val="BodyText"/>
        <w:spacing w:before="118"/>
        <w:ind w:left="119" w:right="112"/>
        <w:jc w:val="both"/>
      </w:pPr>
      <w:r>
        <w:t xml:space="preserve">La démonstration </w:t>
      </w:r>
      <w:r>
        <w:rPr>
          <w:b/>
        </w:rPr>
        <w:t xml:space="preserve">de votre application sur machine </w:t>
      </w:r>
      <w:r>
        <w:t>sera organisée durant la semaine du 14 au 18 décembre 2020 en utilisant les créneaux d’assistance (essentiellement entre 12h00 et 14h00 et entre 18h et 20h). Un planning sera élaboré afin</w:t>
      </w:r>
      <w:r>
        <w:t xml:space="preserve"> d’organiser ces créneaux.</w:t>
      </w:r>
    </w:p>
    <w:p w14:paraId="1BF10ECC" w14:textId="77777777" w:rsidR="00493E4B" w:rsidRDefault="00493E4B">
      <w:pPr>
        <w:pStyle w:val="BodyText"/>
      </w:pPr>
    </w:p>
    <w:p w14:paraId="1BF10ECD" w14:textId="77777777" w:rsidR="00493E4B" w:rsidRDefault="00493E4B">
      <w:pPr>
        <w:pStyle w:val="BodyText"/>
        <w:spacing w:before="9"/>
      </w:pPr>
    </w:p>
    <w:p w14:paraId="1BF10ECE" w14:textId="77777777" w:rsidR="00493E4B" w:rsidRDefault="002D3E84">
      <w:pPr>
        <w:pStyle w:val="BodyText"/>
        <w:spacing w:before="1"/>
        <w:ind w:left="119" w:right="109"/>
        <w:jc w:val="both"/>
      </w:pPr>
      <w:r>
        <w:t xml:space="preserve">A cette occasion, le reste des livrables (donc </w:t>
      </w:r>
      <w:r>
        <w:rPr>
          <w:u w:val="single"/>
        </w:rPr>
        <w:t>le compte-rendu écrit et les sources de votre application</w:t>
      </w:r>
      <w:r>
        <w:t xml:space="preserve">) sera à déposer sous </w:t>
      </w:r>
      <w:proofErr w:type="spellStart"/>
      <w:r>
        <w:t>moodle</w:t>
      </w:r>
      <w:proofErr w:type="spellEnd"/>
      <w:r>
        <w:t xml:space="preserve"> sous la forme d’un fichier zip contenant le rapport écrit et le code source de votre application. Ce fichier zip devra être nommé avec le numéro du binôme et les noms des étudiant(e)s sous la forme : « POO1-TP2-numéro du binôme</w:t>
      </w:r>
      <w:r>
        <w:t>-nom1-nom2.zip »</w:t>
      </w:r>
    </w:p>
    <w:p w14:paraId="1BF10ECF" w14:textId="77777777" w:rsidR="00493E4B" w:rsidRDefault="00493E4B">
      <w:pPr>
        <w:pStyle w:val="BodyText"/>
      </w:pPr>
    </w:p>
    <w:p w14:paraId="1BF10ED0" w14:textId="77777777" w:rsidR="00493E4B" w:rsidRDefault="00493E4B">
      <w:pPr>
        <w:pStyle w:val="BodyText"/>
        <w:rPr>
          <w:sz w:val="21"/>
        </w:rPr>
      </w:pPr>
    </w:p>
    <w:p w14:paraId="1BF10ED1" w14:textId="77777777" w:rsidR="00493E4B" w:rsidRDefault="002D3E84">
      <w:pPr>
        <w:pStyle w:val="BodyText"/>
        <w:ind w:left="119" w:right="109"/>
        <w:jc w:val="both"/>
      </w:pPr>
      <w:r>
        <w:t xml:space="preserve">Les sources de l’application doivent notamment comporter les classes définies dans votre application (fichiers </w:t>
      </w:r>
      <w:r>
        <w:rPr>
          <w:i/>
        </w:rPr>
        <w:t xml:space="preserve">interface </w:t>
      </w:r>
      <w:r>
        <w:rPr>
          <w:rFonts w:ascii="Courier New" w:hAnsi="Courier New"/>
          <w:b/>
        </w:rPr>
        <w:t xml:space="preserve">*.h </w:t>
      </w:r>
      <w:r>
        <w:t xml:space="preserve">et </w:t>
      </w:r>
      <w:r>
        <w:rPr>
          <w:i/>
        </w:rPr>
        <w:t xml:space="preserve">réalisation </w:t>
      </w:r>
      <w:r>
        <w:rPr>
          <w:rFonts w:ascii="Courier New" w:hAnsi="Courier New"/>
          <w:b/>
        </w:rPr>
        <w:t>*.</w:t>
      </w:r>
      <w:proofErr w:type="spellStart"/>
      <w:r>
        <w:rPr>
          <w:rFonts w:ascii="Courier New" w:hAnsi="Courier New"/>
          <w:b/>
        </w:rPr>
        <w:t>cpp</w:t>
      </w:r>
      <w:proofErr w:type="spellEnd"/>
      <w:r>
        <w:t>). Dans l’entête de chaque classe, vous expliquerez clairement le rôle de la classe et son fonctionnement général. Vous donnerez le mode d’emploi pour chaque méthode avec les explications nécessaires à son utilisation en décrivant correctement les paramètr</w:t>
      </w:r>
      <w:r>
        <w:t xml:space="preserve">es formels (cf. les squelettes). Dans la cadre de ce TP, </w:t>
      </w:r>
      <w:r>
        <w:rPr>
          <w:b/>
        </w:rPr>
        <w:t>l’usage et le respect du squelette constitue une obligation stricte</w:t>
      </w:r>
      <w:r>
        <w:t xml:space="preserve">. Le traçage des appels aux constructeurs / destructeur doit être possible avec la constante </w:t>
      </w:r>
      <w:r>
        <w:rPr>
          <w:rFonts w:ascii="Courier New" w:hAnsi="Courier New"/>
          <w:b/>
        </w:rPr>
        <w:t xml:space="preserve">MAP </w:t>
      </w:r>
      <w:r>
        <w:t xml:space="preserve">et prévu par le fichier </w:t>
      </w:r>
      <w:proofErr w:type="spellStart"/>
      <w:r>
        <w:rPr>
          <w:rFonts w:ascii="Courier New" w:hAnsi="Courier New"/>
          <w:b/>
        </w:rPr>
        <w:t>makefile</w:t>
      </w:r>
      <w:proofErr w:type="spellEnd"/>
      <w:r>
        <w:t>.</w:t>
      </w:r>
    </w:p>
    <w:p w14:paraId="1BF10ED2" w14:textId="77777777" w:rsidR="00493E4B" w:rsidRDefault="00493E4B">
      <w:pPr>
        <w:pStyle w:val="BodyText"/>
      </w:pPr>
    </w:p>
    <w:p w14:paraId="1BF10ED3" w14:textId="77777777" w:rsidR="00493E4B" w:rsidRDefault="00493E4B">
      <w:pPr>
        <w:pStyle w:val="BodyText"/>
        <w:spacing w:before="10"/>
        <w:rPr>
          <w:sz w:val="19"/>
        </w:rPr>
      </w:pPr>
    </w:p>
    <w:p w14:paraId="1BF10ED4" w14:textId="77777777" w:rsidR="00493E4B" w:rsidRDefault="002D3E84">
      <w:pPr>
        <w:pStyle w:val="BodyText"/>
        <w:spacing w:before="1"/>
        <w:ind w:left="119"/>
        <w:jc w:val="both"/>
      </w:pPr>
      <w:r>
        <w:t>Le compte rendu de votre TP devra contenir notamment :</w:t>
      </w:r>
    </w:p>
    <w:p w14:paraId="1BF10ED5" w14:textId="77777777" w:rsidR="00493E4B" w:rsidRDefault="002D3E84">
      <w:pPr>
        <w:pStyle w:val="ListParagraph"/>
        <w:numPr>
          <w:ilvl w:val="0"/>
          <w:numId w:val="2"/>
        </w:numPr>
        <w:tabs>
          <w:tab w:val="left" w:pos="404"/>
        </w:tabs>
        <w:spacing w:before="120"/>
        <w:ind w:right="112"/>
        <w:jc w:val="both"/>
        <w:rPr>
          <w:sz w:val="20"/>
        </w:rPr>
      </w:pPr>
      <w:r>
        <w:rPr>
          <w:sz w:val="20"/>
        </w:rPr>
        <w:t xml:space="preserve">La description </w:t>
      </w:r>
      <w:r>
        <w:rPr>
          <w:sz w:val="20"/>
          <w:u w:val="single"/>
        </w:rPr>
        <w:t>simple</w:t>
      </w:r>
      <w:r>
        <w:rPr>
          <w:sz w:val="20"/>
        </w:rPr>
        <w:t xml:space="preserve"> de toutes les classes de votre application, en particulier le graphe d’héritage avec sa justification (notamment la répartition des caractéristiques des</w:t>
      </w:r>
      <w:r>
        <w:rPr>
          <w:spacing w:val="-9"/>
          <w:sz w:val="20"/>
        </w:rPr>
        <w:t xml:space="preserve"> </w:t>
      </w:r>
      <w:r>
        <w:rPr>
          <w:sz w:val="20"/>
        </w:rPr>
        <w:t>objets).</w:t>
      </w:r>
    </w:p>
    <w:p w14:paraId="1BF10ED6" w14:textId="77777777" w:rsidR="00493E4B" w:rsidRDefault="002D3E84">
      <w:pPr>
        <w:pStyle w:val="ListParagraph"/>
        <w:numPr>
          <w:ilvl w:val="0"/>
          <w:numId w:val="2"/>
        </w:numPr>
        <w:tabs>
          <w:tab w:val="left" w:pos="404"/>
        </w:tabs>
        <w:spacing w:before="119" w:line="242" w:lineRule="auto"/>
        <w:ind w:right="110"/>
        <w:jc w:val="both"/>
        <w:rPr>
          <w:sz w:val="20"/>
        </w:rPr>
      </w:pPr>
      <w:r>
        <w:rPr>
          <w:sz w:val="20"/>
        </w:rPr>
        <w:t>La description d</w:t>
      </w:r>
      <w:r>
        <w:rPr>
          <w:sz w:val="20"/>
        </w:rPr>
        <w:t xml:space="preserve">étaillée de la structure de données utilisée pour gérer la collection ordonnée de trajets (simples ou composés). Pour expliquer cette structure de données, on construira un </w:t>
      </w:r>
      <w:r>
        <w:rPr>
          <w:b/>
          <w:sz w:val="20"/>
        </w:rPr>
        <w:t xml:space="preserve">dessin précis </w:t>
      </w:r>
      <w:r>
        <w:rPr>
          <w:sz w:val="20"/>
        </w:rPr>
        <w:t xml:space="preserve">de la mémoire pour le jeu d’essai suivant : Le catalogue </w:t>
      </w:r>
      <w:r>
        <w:rPr>
          <w:rFonts w:ascii="Courier New" w:hAnsi="Courier New"/>
          <w:b/>
          <w:sz w:val="20"/>
        </w:rPr>
        <w:t>C</w:t>
      </w:r>
      <w:r>
        <w:rPr>
          <w:rFonts w:ascii="Courier New" w:hAnsi="Courier New"/>
          <w:b/>
          <w:spacing w:val="-85"/>
          <w:sz w:val="20"/>
        </w:rPr>
        <w:t xml:space="preserve"> </w:t>
      </w:r>
      <w:r>
        <w:rPr>
          <w:sz w:val="20"/>
        </w:rPr>
        <w:t>comportant</w:t>
      </w:r>
      <w:r>
        <w:rPr>
          <w:sz w:val="20"/>
        </w:rPr>
        <w:t xml:space="preserve"> 3 trajets, avec dans l’ordre :</w:t>
      </w:r>
    </w:p>
    <w:p w14:paraId="1BF10ED7" w14:textId="77777777" w:rsidR="00493E4B" w:rsidRDefault="002D3E84">
      <w:pPr>
        <w:pStyle w:val="ListParagraph"/>
        <w:numPr>
          <w:ilvl w:val="1"/>
          <w:numId w:val="2"/>
        </w:numPr>
        <w:tabs>
          <w:tab w:val="left" w:pos="1919"/>
          <w:tab w:val="left" w:pos="1920"/>
        </w:tabs>
        <w:spacing w:line="246" w:lineRule="exact"/>
        <w:ind w:hanging="361"/>
        <w:rPr>
          <w:sz w:val="20"/>
        </w:rPr>
      </w:pPr>
      <w:r>
        <w:rPr>
          <w:sz w:val="20"/>
        </w:rPr>
        <w:t xml:space="preserve">Un trajet simple </w:t>
      </w:r>
      <w:r>
        <w:rPr>
          <w:rFonts w:ascii="Courier New"/>
          <w:b/>
          <w:sz w:val="20"/>
        </w:rPr>
        <w:t>TS1</w:t>
      </w:r>
      <w:r>
        <w:rPr>
          <w:rFonts w:ascii="Courier New"/>
          <w:b/>
          <w:spacing w:val="-72"/>
          <w:sz w:val="20"/>
        </w:rPr>
        <w:t xml:space="preserve"> </w:t>
      </w:r>
      <w:r>
        <w:rPr>
          <w:sz w:val="20"/>
        </w:rPr>
        <w:t>;</w:t>
      </w:r>
    </w:p>
    <w:p w14:paraId="1BF10ED8" w14:textId="77777777" w:rsidR="00493E4B" w:rsidRDefault="002D3E84">
      <w:pPr>
        <w:pStyle w:val="ListParagraph"/>
        <w:numPr>
          <w:ilvl w:val="1"/>
          <w:numId w:val="2"/>
        </w:numPr>
        <w:tabs>
          <w:tab w:val="left" w:pos="1919"/>
          <w:tab w:val="left" w:pos="1920"/>
        </w:tabs>
        <w:ind w:hanging="361"/>
        <w:rPr>
          <w:sz w:val="20"/>
        </w:rPr>
      </w:pPr>
      <w:r>
        <w:rPr>
          <w:sz w:val="20"/>
        </w:rPr>
        <w:t xml:space="preserve">Un trajet composé </w:t>
      </w:r>
      <w:r>
        <w:rPr>
          <w:rFonts w:ascii="Courier New" w:hAnsi="Courier New"/>
          <w:b/>
          <w:sz w:val="20"/>
        </w:rPr>
        <w:t>TC2</w:t>
      </w:r>
      <w:r>
        <w:rPr>
          <w:rFonts w:ascii="Courier New" w:hAnsi="Courier New"/>
          <w:b/>
          <w:spacing w:val="-72"/>
          <w:sz w:val="20"/>
        </w:rPr>
        <w:t xml:space="preserve"> </w:t>
      </w:r>
      <w:r>
        <w:rPr>
          <w:sz w:val="20"/>
        </w:rPr>
        <w:t>;</w:t>
      </w:r>
    </w:p>
    <w:p w14:paraId="1BF10ED9" w14:textId="77777777" w:rsidR="00493E4B" w:rsidRDefault="002D3E84">
      <w:pPr>
        <w:pStyle w:val="ListParagraph"/>
        <w:numPr>
          <w:ilvl w:val="1"/>
          <w:numId w:val="2"/>
        </w:numPr>
        <w:tabs>
          <w:tab w:val="left" w:pos="1919"/>
          <w:tab w:val="left" w:pos="1920"/>
        </w:tabs>
        <w:ind w:hanging="361"/>
        <w:rPr>
          <w:sz w:val="20"/>
        </w:rPr>
      </w:pPr>
      <w:r>
        <w:rPr>
          <w:sz w:val="20"/>
        </w:rPr>
        <w:t>Un trajet simple</w:t>
      </w:r>
      <w:r>
        <w:rPr>
          <w:spacing w:val="-2"/>
          <w:sz w:val="20"/>
        </w:rPr>
        <w:t xml:space="preserve"> </w:t>
      </w:r>
      <w:r>
        <w:rPr>
          <w:rFonts w:ascii="Courier New"/>
          <w:b/>
          <w:sz w:val="20"/>
        </w:rPr>
        <w:t>TS3</w:t>
      </w:r>
      <w:r>
        <w:rPr>
          <w:sz w:val="20"/>
        </w:rPr>
        <w:t>.</w:t>
      </w:r>
    </w:p>
    <w:p w14:paraId="1BF10EDA" w14:textId="77777777" w:rsidR="00493E4B" w:rsidRDefault="002D3E84">
      <w:pPr>
        <w:pStyle w:val="ListParagraph"/>
        <w:numPr>
          <w:ilvl w:val="0"/>
          <w:numId w:val="1"/>
        </w:numPr>
        <w:tabs>
          <w:tab w:val="left" w:pos="1197"/>
          <w:tab w:val="left" w:pos="1198"/>
        </w:tabs>
        <w:spacing w:before="58"/>
        <w:ind w:hanging="359"/>
        <w:rPr>
          <w:sz w:val="20"/>
        </w:rPr>
      </w:pPr>
      <w:r>
        <w:rPr>
          <w:sz w:val="20"/>
        </w:rPr>
        <w:t xml:space="preserve">Le trajet simple </w:t>
      </w:r>
      <w:r>
        <w:rPr>
          <w:rFonts w:ascii="Courier New" w:hAnsi="Courier New"/>
          <w:b/>
          <w:sz w:val="20"/>
        </w:rPr>
        <w:t>TS1</w:t>
      </w:r>
      <w:r>
        <w:rPr>
          <w:rFonts w:ascii="Courier New" w:hAnsi="Courier New"/>
          <w:b/>
          <w:spacing w:val="-76"/>
          <w:sz w:val="20"/>
        </w:rPr>
        <w:t xml:space="preserve"> </w:t>
      </w:r>
      <w:r>
        <w:rPr>
          <w:sz w:val="20"/>
        </w:rPr>
        <w:t>a les caractéristiques suivantes :</w:t>
      </w:r>
    </w:p>
    <w:p w14:paraId="1BF10EDB" w14:textId="77777777" w:rsidR="00493E4B" w:rsidRDefault="002D3E84">
      <w:pPr>
        <w:pStyle w:val="ListParagraph"/>
        <w:numPr>
          <w:ilvl w:val="1"/>
          <w:numId w:val="1"/>
        </w:numPr>
        <w:tabs>
          <w:tab w:val="left" w:pos="1919"/>
          <w:tab w:val="left" w:pos="1920"/>
        </w:tabs>
        <w:spacing w:before="1"/>
        <w:ind w:hanging="361"/>
        <w:rPr>
          <w:rFonts w:ascii="Courier New" w:hAnsi="Courier New"/>
          <w:b/>
          <w:sz w:val="20"/>
        </w:rPr>
      </w:pPr>
      <w:r>
        <w:rPr>
          <w:sz w:val="20"/>
        </w:rPr>
        <w:t>Ville de départ :</w:t>
      </w:r>
      <w:r>
        <w:rPr>
          <w:spacing w:val="-1"/>
          <w:sz w:val="20"/>
        </w:rPr>
        <w:t xml:space="preserve"> </w:t>
      </w:r>
      <w:r>
        <w:rPr>
          <w:rFonts w:ascii="Courier New" w:hAnsi="Courier New"/>
          <w:b/>
          <w:sz w:val="20"/>
        </w:rPr>
        <w:t>"Lyon"</w:t>
      </w:r>
    </w:p>
    <w:p w14:paraId="1BF10EDC" w14:textId="77777777" w:rsidR="00493E4B" w:rsidRDefault="002D3E84">
      <w:pPr>
        <w:pStyle w:val="ListParagraph"/>
        <w:numPr>
          <w:ilvl w:val="1"/>
          <w:numId w:val="1"/>
        </w:numPr>
        <w:tabs>
          <w:tab w:val="left" w:pos="1919"/>
          <w:tab w:val="left" w:pos="1920"/>
        </w:tabs>
        <w:ind w:hanging="361"/>
        <w:rPr>
          <w:rFonts w:ascii="Courier New" w:hAnsi="Courier New"/>
          <w:b/>
          <w:sz w:val="20"/>
        </w:rPr>
      </w:pPr>
      <w:r>
        <w:rPr>
          <w:sz w:val="20"/>
        </w:rPr>
        <w:t>Ville d’arrivée :</w:t>
      </w:r>
      <w:r>
        <w:rPr>
          <w:spacing w:val="-1"/>
          <w:sz w:val="20"/>
        </w:rPr>
        <w:t xml:space="preserve"> </w:t>
      </w:r>
      <w:r>
        <w:rPr>
          <w:rFonts w:ascii="Courier New" w:hAnsi="Courier New"/>
          <w:b/>
          <w:sz w:val="20"/>
        </w:rPr>
        <w:t>"Bordeaux"</w:t>
      </w:r>
    </w:p>
    <w:p w14:paraId="1BF10EDD" w14:textId="77777777" w:rsidR="00493E4B" w:rsidRDefault="002D3E84">
      <w:pPr>
        <w:pStyle w:val="ListParagraph"/>
        <w:numPr>
          <w:ilvl w:val="1"/>
          <w:numId w:val="1"/>
        </w:numPr>
        <w:tabs>
          <w:tab w:val="left" w:pos="1919"/>
          <w:tab w:val="left" w:pos="1920"/>
        </w:tabs>
        <w:spacing w:before="1"/>
        <w:ind w:hanging="361"/>
        <w:rPr>
          <w:sz w:val="20"/>
        </w:rPr>
      </w:pPr>
      <w:r>
        <w:rPr>
          <w:sz w:val="20"/>
        </w:rPr>
        <w:t>Moyen de transport :</w:t>
      </w:r>
      <w:r>
        <w:rPr>
          <w:spacing w:val="-2"/>
          <w:sz w:val="20"/>
        </w:rPr>
        <w:t xml:space="preserve"> </w:t>
      </w:r>
      <w:r>
        <w:rPr>
          <w:rFonts w:ascii="Courier New"/>
          <w:b/>
          <w:sz w:val="20"/>
        </w:rPr>
        <w:t>Train</w:t>
      </w:r>
      <w:r>
        <w:rPr>
          <w:sz w:val="20"/>
        </w:rPr>
        <w:t>.</w:t>
      </w:r>
    </w:p>
    <w:p w14:paraId="1BF10EDE" w14:textId="77777777" w:rsidR="00493E4B" w:rsidRDefault="002D3E84">
      <w:pPr>
        <w:pStyle w:val="ListParagraph"/>
        <w:numPr>
          <w:ilvl w:val="0"/>
          <w:numId w:val="1"/>
        </w:numPr>
        <w:tabs>
          <w:tab w:val="left" w:pos="1197"/>
          <w:tab w:val="left" w:pos="1198"/>
        </w:tabs>
        <w:spacing w:before="60"/>
        <w:ind w:hanging="359"/>
        <w:rPr>
          <w:sz w:val="20"/>
        </w:rPr>
      </w:pPr>
      <w:r>
        <w:rPr>
          <w:sz w:val="20"/>
        </w:rPr>
        <w:t xml:space="preserve">Le trajet simple </w:t>
      </w:r>
      <w:r>
        <w:rPr>
          <w:rFonts w:ascii="Courier New" w:hAnsi="Courier New"/>
          <w:b/>
          <w:sz w:val="20"/>
        </w:rPr>
        <w:t>TS3</w:t>
      </w:r>
      <w:r>
        <w:rPr>
          <w:rFonts w:ascii="Courier New" w:hAnsi="Courier New"/>
          <w:b/>
          <w:spacing w:val="-76"/>
          <w:sz w:val="20"/>
        </w:rPr>
        <w:t xml:space="preserve"> </w:t>
      </w:r>
      <w:r>
        <w:rPr>
          <w:sz w:val="20"/>
        </w:rPr>
        <w:t>a les caractéristiques suivantes :</w:t>
      </w:r>
    </w:p>
    <w:p w14:paraId="1BF10EDF" w14:textId="77777777" w:rsidR="00493E4B" w:rsidRDefault="002D3E84">
      <w:pPr>
        <w:pStyle w:val="ListParagraph"/>
        <w:numPr>
          <w:ilvl w:val="1"/>
          <w:numId w:val="1"/>
        </w:numPr>
        <w:tabs>
          <w:tab w:val="left" w:pos="1919"/>
          <w:tab w:val="left" w:pos="1920"/>
        </w:tabs>
        <w:spacing w:line="246" w:lineRule="exact"/>
        <w:ind w:hanging="361"/>
        <w:rPr>
          <w:rFonts w:ascii="Courier New" w:hAnsi="Courier New"/>
          <w:b/>
          <w:sz w:val="20"/>
        </w:rPr>
      </w:pPr>
      <w:r>
        <w:rPr>
          <w:sz w:val="20"/>
        </w:rPr>
        <w:t>Ville de départ :</w:t>
      </w:r>
      <w:r>
        <w:rPr>
          <w:spacing w:val="-1"/>
          <w:sz w:val="20"/>
        </w:rPr>
        <w:t xml:space="preserve"> </w:t>
      </w:r>
      <w:r>
        <w:rPr>
          <w:rFonts w:ascii="Courier New" w:hAnsi="Courier New"/>
          <w:b/>
          <w:sz w:val="20"/>
        </w:rPr>
        <w:t>"Lyon"</w:t>
      </w:r>
    </w:p>
    <w:p w14:paraId="1BF10EE0" w14:textId="77777777" w:rsidR="00493E4B" w:rsidRDefault="002D3E84">
      <w:pPr>
        <w:pStyle w:val="ListParagraph"/>
        <w:numPr>
          <w:ilvl w:val="1"/>
          <w:numId w:val="1"/>
        </w:numPr>
        <w:tabs>
          <w:tab w:val="left" w:pos="1919"/>
          <w:tab w:val="left" w:pos="1920"/>
        </w:tabs>
        <w:spacing w:line="246" w:lineRule="exact"/>
        <w:ind w:hanging="361"/>
        <w:rPr>
          <w:rFonts w:ascii="Courier New" w:hAnsi="Courier New"/>
          <w:b/>
          <w:sz w:val="20"/>
        </w:rPr>
      </w:pPr>
      <w:r>
        <w:rPr>
          <w:sz w:val="20"/>
        </w:rPr>
        <w:t>Ville d’arrivée :</w:t>
      </w:r>
      <w:r>
        <w:rPr>
          <w:spacing w:val="-1"/>
          <w:sz w:val="20"/>
        </w:rPr>
        <w:t xml:space="preserve"> </w:t>
      </w:r>
      <w:r>
        <w:rPr>
          <w:rFonts w:ascii="Courier New" w:hAnsi="Courier New"/>
          <w:b/>
          <w:sz w:val="20"/>
        </w:rPr>
        <w:t>"Paris"</w:t>
      </w:r>
    </w:p>
    <w:p w14:paraId="1BF10EE1" w14:textId="77777777" w:rsidR="00493E4B" w:rsidRDefault="002D3E84">
      <w:pPr>
        <w:pStyle w:val="ListParagraph"/>
        <w:numPr>
          <w:ilvl w:val="1"/>
          <w:numId w:val="1"/>
        </w:numPr>
        <w:tabs>
          <w:tab w:val="left" w:pos="1919"/>
          <w:tab w:val="left" w:pos="1920"/>
        </w:tabs>
        <w:spacing w:before="1"/>
        <w:ind w:hanging="361"/>
        <w:rPr>
          <w:sz w:val="20"/>
        </w:rPr>
      </w:pPr>
      <w:r>
        <w:rPr>
          <w:sz w:val="20"/>
        </w:rPr>
        <w:t>Moyen de transport :</w:t>
      </w:r>
      <w:r>
        <w:rPr>
          <w:spacing w:val="-2"/>
          <w:sz w:val="20"/>
        </w:rPr>
        <w:t xml:space="preserve"> </w:t>
      </w:r>
      <w:r>
        <w:rPr>
          <w:rFonts w:ascii="Courier New"/>
          <w:b/>
          <w:sz w:val="20"/>
        </w:rPr>
        <w:t>Auto</w:t>
      </w:r>
      <w:r>
        <w:rPr>
          <w:sz w:val="20"/>
        </w:rPr>
        <w:t>.</w:t>
      </w:r>
    </w:p>
    <w:p w14:paraId="1BF10EE2" w14:textId="77777777" w:rsidR="00493E4B" w:rsidRDefault="002D3E84">
      <w:pPr>
        <w:pStyle w:val="ListParagraph"/>
        <w:numPr>
          <w:ilvl w:val="0"/>
          <w:numId w:val="1"/>
        </w:numPr>
        <w:tabs>
          <w:tab w:val="left" w:pos="1197"/>
          <w:tab w:val="left" w:pos="1198"/>
        </w:tabs>
        <w:spacing w:before="60"/>
        <w:ind w:hanging="359"/>
        <w:rPr>
          <w:sz w:val="20"/>
        </w:rPr>
      </w:pPr>
      <w:r>
        <w:rPr>
          <w:sz w:val="20"/>
        </w:rPr>
        <w:t>Le</w:t>
      </w:r>
      <w:r>
        <w:rPr>
          <w:spacing w:val="-1"/>
          <w:sz w:val="20"/>
        </w:rPr>
        <w:t xml:space="preserve"> </w:t>
      </w:r>
      <w:r>
        <w:rPr>
          <w:sz w:val="20"/>
        </w:rPr>
        <w:t>trajet</w:t>
      </w:r>
      <w:r>
        <w:rPr>
          <w:spacing w:val="-1"/>
          <w:sz w:val="20"/>
        </w:rPr>
        <w:t xml:space="preserve"> </w:t>
      </w:r>
      <w:r>
        <w:rPr>
          <w:sz w:val="20"/>
        </w:rPr>
        <w:t xml:space="preserve">composé </w:t>
      </w:r>
      <w:r>
        <w:rPr>
          <w:rFonts w:ascii="Courier New" w:hAnsi="Courier New"/>
          <w:b/>
          <w:sz w:val="20"/>
        </w:rPr>
        <w:t>TC2</w:t>
      </w:r>
      <w:r>
        <w:rPr>
          <w:rFonts w:ascii="Courier New" w:hAnsi="Courier New"/>
          <w:b/>
          <w:spacing w:val="-71"/>
          <w:sz w:val="20"/>
        </w:rPr>
        <w:t xml:space="preserve"> </w:t>
      </w:r>
      <w:r>
        <w:rPr>
          <w:sz w:val="20"/>
        </w:rPr>
        <w:t>est composé</w:t>
      </w:r>
      <w:r>
        <w:rPr>
          <w:spacing w:val="-1"/>
          <w:sz w:val="20"/>
        </w:rPr>
        <w:t xml:space="preserve"> </w:t>
      </w:r>
      <w:r>
        <w:rPr>
          <w:sz w:val="20"/>
        </w:rPr>
        <w:t>de 2 trajets</w:t>
      </w:r>
      <w:r>
        <w:rPr>
          <w:spacing w:val="-1"/>
          <w:sz w:val="20"/>
        </w:rPr>
        <w:t xml:space="preserve"> </w:t>
      </w:r>
      <w:r>
        <w:rPr>
          <w:sz w:val="20"/>
        </w:rPr>
        <w:t>simples</w:t>
      </w:r>
      <w:r>
        <w:rPr>
          <w:spacing w:val="-2"/>
          <w:sz w:val="20"/>
        </w:rPr>
        <w:t xml:space="preserve"> </w:t>
      </w:r>
      <w:r>
        <w:rPr>
          <w:rFonts w:ascii="Courier New" w:hAnsi="Courier New"/>
          <w:b/>
          <w:sz w:val="20"/>
        </w:rPr>
        <w:t>TS2-1</w:t>
      </w:r>
      <w:r>
        <w:rPr>
          <w:rFonts w:ascii="Courier New" w:hAnsi="Courier New"/>
          <w:b/>
          <w:spacing w:val="-70"/>
          <w:sz w:val="20"/>
        </w:rPr>
        <w:t xml:space="preserve"> </w:t>
      </w:r>
      <w:r>
        <w:rPr>
          <w:sz w:val="20"/>
        </w:rPr>
        <w:t>et</w:t>
      </w:r>
      <w:r>
        <w:rPr>
          <w:spacing w:val="-1"/>
          <w:sz w:val="20"/>
        </w:rPr>
        <w:t xml:space="preserve"> </w:t>
      </w:r>
      <w:r>
        <w:rPr>
          <w:rFonts w:ascii="Courier New" w:hAnsi="Courier New"/>
          <w:b/>
          <w:sz w:val="20"/>
        </w:rPr>
        <w:t>TS2-2</w:t>
      </w:r>
      <w:r>
        <w:rPr>
          <w:sz w:val="20"/>
        </w:rPr>
        <w:t>.</w:t>
      </w:r>
    </w:p>
    <w:p w14:paraId="1BF10EE3" w14:textId="77777777" w:rsidR="00493E4B" w:rsidRDefault="002D3E84">
      <w:pPr>
        <w:pStyle w:val="ListParagraph"/>
        <w:numPr>
          <w:ilvl w:val="1"/>
          <w:numId w:val="1"/>
        </w:numPr>
        <w:tabs>
          <w:tab w:val="left" w:pos="1917"/>
          <w:tab w:val="left" w:pos="1918"/>
        </w:tabs>
        <w:spacing w:before="61"/>
        <w:ind w:left="1917" w:hanging="359"/>
        <w:rPr>
          <w:sz w:val="20"/>
        </w:rPr>
      </w:pPr>
      <w:r>
        <w:rPr>
          <w:sz w:val="20"/>
        </w:rPr>
        <w:t xml:space="preserve">Le trajet simple </w:t>
      </w:r>
      <w:r>
        <w:rPr>
          <w:rFonts w:ascii="Courier New" w:hAnsi="Courier New"/>
          <w:b/>
          <w:sz w:val="20"/>
        </w:rPr>
        <w:t>TS2-1</w:t>
      </w:r>
      <w:r>
        <w:rPr>
          <w:rFonts w:ascii="Courier New" w:hAnsi="Courier New"/>
          <w:b/>
          <w:spacing w:val="-74"/>
          <w:sz w:val="20"/>
        </w:rPr>
        <w:t xml:space="preserve"> </w:t>
      </w:r>
      <w:r>
        <w:rPr>
          <w:sz w:val="20"/>
        </w:rPr>
        <w:t>a les caractéristiques suiva</w:t>
      </w:r>
      <w:r>
        <w:rPr>
          <w:sz w:val="20"/>
        </w:rPr>
        <w:t>ntes :</w:t>
      </w:r>
    </w:p>
    <w:p w14:paraId="1BF10EE4" w14:textId="77777777" w:rsidR="00493E4B" w:rsidRDefault="002D3E84">
      <w:pPr>
        <w:pStyle w:val="ListParagraph"/>
        <w:numPr>
          <w:ilvl w:val="2"/>
          <w:numId w:val="1"/>
        </w:numPr>
        <w:tabs>
          <w:tab w:val="left" w:pos="2640"/>
        </w:tabs>
        <w:jc w:val="left"/>
        <w:rPr>
          <w:rFonts w:ascii="Courier New" w:hAnsi="Courier New"/>
          <w:b/>
          <w:sz w:val="20"/>
        </w:rPr>
      </w:pPr>
      <w:r>
        <w:rPr>
          <w:sz w:val="20"/>
        </w:rPr>
        <w:t>Ville de départ :</w:t>
      </w:r>
      <w:r>
        <w:rPr>
          <w:spacing w:val="-1"/>
          <w:sz w:val="20"/>
        </w:rPr>
        <w:t xml:space="preserve"> </w:t>
      </w:r>
      <w:r>
        <w:rPr>
          <w:rFonts w:ascii="Courier New" w:hAnsi="Courier New"/>
          <w:b/>
          <w:sz w:val="20"/>
        </w:rPr>
        <w:t>"Lyon"</w:t>
      </w:r>
    </w:p>
    <w:p w14:paraId="1BF10EE5" w14:textId="77777777" w:rsidR="00493E4B" w:rsidRDefault="00493E4B">
      <w:pPr>
        <w:rPr>
          <w:rFonts w:ascii="Courier New" w:hAnsi="Courier New"/>
          <w:sz w:val="20"/>
        </w:rPr>
        <w:sectPr w:rsidR="00493E4B">
          <w:type w:val="continuous"/>
          <w:pgSz w:w="11900" w:h="16840"/>
          <w:pgMar w:top="1440" w:right="1320" w:bottom="880" w:left="1320" w:header="720" w:footer="720" w:gutter="0"/>
          <w:cols w:space="720"/>
        </w:sectPr>
      </w:pPr>
    </w:p>
    <w:p w14:paraId="1BF10EE6" w14:textId="77777777" w:rsidR="00493E4B" w:rsidRDefault="002D3E84">
      <w:pPr>
        <w:pStyle w:val="ListParagraph"/>
        <w:numPr>
          <w:ilvl w:val="2"/>
          <w:numId w:val="1"/>
        </w:numPr>
        <w:tabs>
          <w:tab w:val="left" w:pos="2640"/>
        </w:tabs>
        <w:spacing w:before="83"/>
        <w:ind w:hanging="341"/>
        <w:jc w:val="both"/>
        <w:rPr>
          <w:rFonts w:ascii="Courier New" w:hAnsi="Courier New"/>
          <w:b/>
          <w:sz w:val="20"/>
        </w:rPr>
      </w:pPr>
      <w:r>
        <w:rPr>
          <w:sz w:val="20"/>
        </w:rPr>
        <w:lastRenderedPageBreak/>
        <w:t>Ville d’arrivée :</w:t>
      </w:r>
      <w:r>
        <w:rPr>
          <w:spacing w:val="-1"/>
          <w:sz w:val="20"/>
        </w:rPr>
        <w:t xml:space="preserve"> </w:t>
      </w:r>
      <w:r>
        <w:rPr>
          <w:rFonts w:ascii="Courier New" w:hAnsi="Courier New"/>
          <w:b/>
          <w:sz w:val="20"/>
        </w:rPr>
        <w:t>"Marseille"</w:t>
      </w:r>
    </w:p>
    <w:p w14:paraId="1BF10EE7" w14:textId="77777777" w:rsidR="00493E4B" w:rsidRDefault="002D3E84">
      <w:pPr>
        <w:pStyle w:val="ListParagraph"/>
        <w:numPr>
          <w:ilvl w:val="2"/>
          <w:numId w:val="1"/>
        </w:numPr>
        <w:tabs>
          <w:tab w:val="left" w:pos="2640"/>
        </w:tabs>
        <w:ind w:hanging="397"/>
        <w:jc w:val="both"/>
        <w:rPr>
          <w:sz w:val="20"/>
        </w:rPr>
      </w:pPr>
      <w:r>
        <w:rPr>
          <w:sz w:val="20"/>
        </w:rPr>
        <w:t>Moyen de transport :</w:t>
      </w:r>
      <w:r>
        <w:rPr>
          <w:spacing w:val="-2"/>
          <w:sz w:val="20"/>
        </w:rPr>
        <w:t xml:space="preserve"> </w:t>
      </w:r>
      <w:r>
        <w:rPr>
          <w:rFonts w:ascii="Courier New"/>
          <w:b/>
          <w:sz w:val="20"/>
        </w:rPr>
        <w:t>Bateau</w:t>
      </w:r>
      <w:r>
        <w:rPr>
          <w:sz w:val="20"/>
        </w:rPr>
        <w:t>.</w:t>
      </w:r>
    </w:p>
    <w:p w14:paraId="1BF10EE8" w14:textId="77777777" w:rsidR="00493E4B" w:rsidRDefault="002D3E84">
      <w:pPr>
        <w:pStyle w:val="ListParagraph"/>
        <w:numPr>
          <w:ilvl w:val="1"/>
          <w:numId w:val="1"/>
        </w:numPr>
        <w:tabs>
          <w:tab w:val="left" w:pos="1918"/>
        </w:tabs>
        <w:spacing w:before="61"/>
        <w:ind w:left="1917" w:hanging="359"/>
        <w:jc w:val="both"/>
        <w:rPr>
          <w:sz w:val="20"/>
        </w:rPr>
      </w:pPr>
      <w:r>
        <w:rPr>
          <w:sz w:val="20"/>
        </w:rPr>
        <w:t xml:space="preserve">Le trajet simple </w:t>
      </w:r>
      <w:r>
        <w:rPr>
          <w:rFonts w:ascii="Courier New" w:hAnsi="Courier New"/>
          <w:b/>
          <w:sz w:val="20"/>
        </w:rPr>
        <w:t>TS2-2</w:t>
      </w:r>
      <w:r>
        <w:rPr>
          <w:rFonts w:ascii="Courier New" w:hAnsi="Courier New"/>
          <w:b/>
          <w:spacing w:val="-74"/>
          <w:sz w:val="20"/>
        </w:rPr>
        <w:t xml:space="preserve"> </w:t>
      </w:r>
      <w:r>
        <w:rPr>
          <w:sz w:val="20"/>
        </w:rPr>
        <w:t>a les caractéristiques suivantes :</w:t>
      </w:r>
    </w:p>
    <w:p w14:paraId="1BF10EE9" w14:textId="77777777" w:rsidR="00493E4B" w:rsidRDefault="002D3E84">
      <w:pPr>
        <w:pStyle w:val="ListParagraph"/>
        <w:numPr>
          <w:ilvl w:val="2"/>
          <w:numId w:val="1"/>
        </w:numPr>
        <w:tabs>
          <w:tab w:val="left" w:pos="2640"/>
        </w:tabs>
        <w:jc w:val="both"/>
        <w:rPr>
          <w:rFonts w:ascii="Courier New" w:hAnsi="Courier New"/>
          <w:b/>
          <w:sz w:val="20"/>
        </w:rPr>
      </w:pPr>
      <w:r>
        <w:rPr>
          <w:sz w:val="20"/>
        </w:rPr>
        <w:t>Ville de départ :</w:t>
      </w:r>
      <w:r>
        <w:rPr>
          <w:spacing w:val="-1"/>
          <w:sz w:val="20"/>
        </w:rPr>
        <w:t xml:space="preserve"> </w:t>
      </w:r>
      <w:r>
        <w:rPr>
          <w:rFonts w:ascii="Courier New" w:hAnsi="Courier New"/>
          <w:b/>
          <w:sz w:val="20"/>
        </w:rPr>
        <w:t>"Marseille"</w:t>
      </w:r>
    </w:p>
    <w:p w14:paraId="1BF10EEA" w14:textId="77777777" w:rsidR="00493E4B" w:rsidRDefault="002D3E84">
      <w:pPr>
        <w:pStyle w:val="ListParagraph"/>
        <w:numPr>
          <w:ilvl w:val="2"/>
          <w:numId w:val="1"/>
        </w:numPr>
        <w:tabs>
          <w:tab w:val="left" w:pos="2640"/>
        </w:tabs>
        <w:spacing w:before="1" w:line="246" w:lineRule="exact"/>
        <w:ind w:hanging="341"/>
        <w:jc w:val="both"/>
        <w:rPr>
          <w:rFonts w:ascii="Courier New" w:hAnsi="Courier New"/>
          <w:b/>
          <w:sz w:val="20"/>
        </w:rPr>
      </w:pPr>
      <w:r>
        <w:rPr>
          <w:sz w:val="20"/>
        </w:rPr>
        <w:t>Ville d’arrivée :</w:t>
      </w:r>
      <w:r>
        <w:rPr>
          <w:spacing w:val="-1"/>
          <w:sz w:val="20"/>
        </w:rPr>
        <w:t xml:space="preserve"> </w:t>
      </w:r>
      <w:r>
        <w:rPr>
          <w:rFonts w:ascii="Courier New" w:hAnsi="Courier New"/>
          <w:b/>
          <w:sz w:val="20"/>
        </w:rPr>
        <w:t>"Paris"</w:t>
      </w:r>
    </w:p>
    <w:p w14:paraId="1BF10EEB" w14:textId="77777777" w:rsidR="00493E4B" w:rsidRDefault="002D3E84">
      <w:pPr>
        <w:pStyle w:val="ListParagraph"/>
        <w:numPr>
          <w:ilvl w:val="2"/>
          <w:numId w:val="1"/>
        </w:numPr>
        <w:tabs>
          <w:tab w:val="left" w:pos="2640"/>
        </w:tabs>
        <w:spacing w:line="246" w:lineRule="exact"/>
        <w:ind w:hanging="397"/>
        <w:jc w:val="both"/>
        <w:rPr>
          <w:sz w:val="20"/>
        </w:rPr>
      </w:pPr>
      <w:r>
        <w:rPr>
          <w:sz w:val="20"/>
        </w:rPr>
        <w:t>Moyen de transport :</w:t>
      </w:r>
      <w:r>
        <w:rPr>
          <w:spacing w:val="-2"/>
          <w:sz w:val="20"/>
        </w:rPr>
        <w:t xml:space="preserve"> </w:t>
      </w:r>
      <w:r>
        <w:rPr>
          <w:rFonts w:ascii="Courier New"/>
          <w:b/>
          <w:sz w:val="20"/>
        </w:rPr>
        <w:t>Avion</w:t>
      </w:r>
      <w:r>
        <w:rPr>
          <w:sz w:val="20"/>
        </w:rPr>
        <w:t>.</w:t>
      </w:r>
    </w:p>
    <w:p w14:paraId="1BF10EEC" w14:textId="77777777" w:rsidR="00493E4B" w:rsidRDefault="002D3E84">
      <w:pPr>
        <w:spacing w:before="115"/>
        <w:ind w:left="403" w:right="110"/>
        <w:jc w:val="both"/>
        <w:rPr>
          <w:sz w:val="20"/>
        </w:rPr>
      </w:pPr>
      <w:r>
        <w:rPr>
          <w:sz w:val="20"/>
        </w:rPr>
        <w:t xml:space="preserve">Le </w:t>
      </w:r>
      <w:r>
        <w:rPr>
          <w:b/>
          <w:sz w:val="20"/>
          <w:u w:val="single"/>
        </w:rPr>
        <w:t>dessin précis</w:t>
      </w:r>
      <w:r>
        <w:rPr>
          <w:b/>
          <w:sz w:val="20"/>
        </w:rPr>
        <w:t xml:space="preserve"> de votre structure de donnée </w:t>
      </w:r>
      <w:r>
        <w:rPr>
          <w:sz w:val="20"/>
        </w:rPr>
        <w:t xml:space="preserve">(sur cet exemple concret) est indispensable à la compréhension du TP et un </w:t>
      </w:r>
      <w:r>
        <w:rPr>
          <w:b/>
          <w:sz w:val="20"/>
          <w:u w:val="single"/>
        </w:rPr>
        <w:t>préalable à sa réalisation</w:t>
      </w:r>
      <w:r>
        <w:rPr>
          <w:sz w:val="20"/>
        </w:rPr>
        <w:t xml:space="preserve">. Il sera utilisé lors de nos échanges et constitue, par conséquent, </w:t>
      </w:r>
      <w:r>
        <w:rPr>
          <w:b/>
          <w:sz w:val="20"/>
          <w:u w:val="single"/>
        </w:rPr>
        <w:t>le premier t</w:t>
      </w:r>
      <w:r>
        <w:rPr>
          <w:b/>
          <w:sz w:val="20"/>
          <w:u w:val="single"/>
        </w:rPr>
        <w:t>ravail à faire</w:t>
      </w:r>
      <w:r>
        <w:rPr>
          <w:sz w:val="20"/>
        </w:rPr>
        <w:t>.</w:t>
      </w:r>
    </w:p>
    <w:p w14:paraId="1BF10EED" w14:textId="77777777" w:rsidR="00493E4B" w:rsidRDefault="002D3E84">
      <w:pPr>
        <w:pStyle w:val="ListParagraph"/>
        <w:numPr>
          <w:ilvl w:val="0"/>
          <w:numId w:val="2"/>
        </w:numPr>
        <w:tabs>
          <w:tab w:val="left" w:pos="404"/>
        </w:tabs>
        <w:spacing w:before="122"/>
        <w:ind w:right="112"/>
        <w:jc w:val="both"/>
        <w:rPr>
          <w:sz w:val="20"/>
        </w:rPr>
      </w:pPr>
      <w:r>
        <w:rPr>
          <w:sz w:val="20"/>
        </w:rPr>
        <w:t>Dans la conclusion, vous présenterez la liste des problèmes marquants que vous avez rencontrés lors de votre travail sur le TP. Vous en profiterez pour proposer des axes d’évolution et d’amélioration pour votre réalisation.</w:t>
      </w:r>
    </w:p>
    <w:sectPr w:rsidR="00493E4B">
      <w:pgSz w:w="11900" w:h="16840"/>
      <w:pgMar w:top="1440" w:right="1320" w:bottom="880" w:left="1320" w:header="754" w:footer="69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10EF4" w14:textId="77777777" w:rsidR="00000000" w:rsidRDefault="002D3E84">
      <w:r>
        <w:separator/>
      </w:r>
    </w:p>
  </w:endnote>
  <w:endnote w:type="continuationSeparator" w:id="0">
    <w:p w14:paraId="1BF10EF6" w14:textId="77777777" w:rsidR="00000000" w:rsidRDefault="002D3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10EEF" w14:textId="77777777" w:rsidR="00493E4B" w:rsidRDefault="002D3E84">
    <w:pPr>
      <w:pStyle w:val="BodyText"/>
      <w:spacing w:line="14" w:lineRule="auto"/>
    </w:pPr>
    <w:r>
      <w:pict w14:anchorId="1BF10EF8">
        <v:shapetype id="_x0000_t202" coordsize="21600,21600" o:spt="202" path="m,l,21600r21600,l21600,xe">
          <v:stroke joinstyle="miter"/>
          <v:path gradientshapeok="t" o:connecttype="rect"/>
        </v:shapetype>
        <v:shape id="_x0000_s1026" type="#_x0000_t202" style="position:absolute;margin-left:517.55pt;margin-top:796.05pt;width:11.05pt;height:11pt;z-index:-16083456;mso-position-horizontal-relative:page;mso-position-vertical-relative:page" filled="f" stroked="f">
          <v:textbox inset="0,0,0,0">
            <w:txbxContent>
              <w:p w14:paraId="1BF10EFC" w14:textId="77777777" w:rsidR="00493E4B" w:rsidRDefault="002D3E84">
                <w:pPr>
                  <w:spacing w:line="197" w:lineRule="exact"/>
                  <w:ind w:left="60"/>
                  <w:rPr>
                    <w:rFonts w:ascii="Arial"/>
                    <w:sz w:val="18"/>
                  </w:rPr>
                </w:pPr>
                <w:r>
                  <w:fldChar w:fldCharType="begin"/>
                </w:r>
                <w:r>
                  <w:rPr>
                    <w:rFonts w:ascii="Arial"/>
                    <w:w w:val="99"/>
                    <w:sz w:val="18"/>
                  </w:rPr>
                  <w:instrText xml:space="preserve"> PAGE </w:instrText>
                </w:r>
                <w:r>
                  <w:fldChar w:fldCharType="separate"/>
                </w:r>
                <w:r>
                  <w:t>1</w:t>
                </w:r>
                <w:r>
                  <w:fldChar w:fldCharType="end"/>
                </w:r>
              </w:p>
            </w:txbxContent>
          </v:textbox>
          <w10:wrap anchorx="page" anchory="page"/>
        </v:shape>
      </w:pict>
    </w:r>
    <w:r>
      <w:pict w14:anchorId="1BF10EF9">
        <v:shape id="_x0000_s1025" type="#_x0000_t202" style="position:absolute;margin-left:71pt;margin-top:796.8pt;width:59.05pt;height:10.05pt;z-index:-16082944;mso-position-horizontal-relative:page;mso-position-vertical-relative:page" filled="f" stroked="f">
          <v:textbox inset="0,0,0,0">
            <w:txbxContent>
              <w:p w14:paraId="1BF10EFD" w14:textId="77777777" w:rsidR="00493E4B" w:rsidRDefault="002D3E84">
                <w:pPr>
                  <w:spacing w:line="178" w:lineRule="exact"/>
                  <w:ind w:left="20"/>
                  <w:rPr>
                    <w:rFonts w:ascii="Arial"/>
                    <w:sz w:val="16"/>
                  </w:rPr>
                </w:pPr>
                <w:r>
                  <w:rPr>
                    <w:rFonts w:ascii="Arial"/>
                    <w:sz w:val="16"/>
                  </w:rPr>
                  <w:t>Novembre 2020</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10EF0" w14:textId="77777777" w:rsidR="00000000" w:rsidRDefault="002D3E84">
      <w:r>
        <w:separator/>
      </w:r>
    </w:p>
  </w:footnote>
  <w:footnote w:type="continuationSeparator" w:id="0">
    <w:p w14:paraId="1BF10EF2" w14:textId="77777777" w:rsidR="00000000" w:rsidRDefault="002D3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10EEE" w14:textId="77777777" w:rsidR="00493E4B" w:rsidRDefault="002D3E84">
    <w:pPr>
      <w:pStyle w:val="BodyText"/>
      <w:spacing w:line="14" w:lineRule="auto"/>
    </w:pPr>
    <w:r>
      <w:pict w14:anchorId="1BF10EF0">
        <v:group id="_x0000_s1196" style="position:absolute;margin-left:83.3pt;margin-top:37.7pt;width:50.2pt;height:23.55pt;z-index:-16087040;mso-position-horizontal-relative:page;mso-position-vertical-relative:page" coordorigin="1666,754" coordsize="1004,471">
          <v:line id="_x0000_s1373" style="position:absolute" from="1666,766" to="1790,766" strokecolor="#e12320" strokeweight=".24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372" type="#_x0000_t75" style="position:absolute;left:1665;top:768;width:130;height:5">
            <v:imagedata r:id="rId1" o:title=""/>
          </v:shape>
          <v:shape id="_x0000_s1371" style="position:absolute;left:1665;top:775;width:130;height:10" coordorigin="1666,775" coordsize="130,10" o:spt="100" adj="0,,0" path="m1666,775r129,m1666,780r129,m1666,785r129,e" filled="f" strokecolor="#e12320" strokeweight=".24pt">
            <v:stroke joinstyle="round"/>
            <v:formulas/>
            <v:path arrowok="t" o:connecttype="segments"/>
          </v:shape>
          <v:shape id="_x0000_s1370" type="#_x0000_t75" style="position:absolute;left:1665;top:787;width:135;height:5">
            <v:imagedata r:id="rId2" o:title=""/>
          </v:shape>
          <v:shape id="_x0000_s1369" style="position:absolute;left:1665;top:794;width:135;height:5" coordorigin="1666,794" coordsize="135,5" o:spt="100" adj="0,,0" path="m1666,794r134,m1666,799r134,e" filled="f" strokecolor="#e12320" strokeweight=".24pt">
            <v:stroke joinstyle="round"/>
            <v:formulas/>
            <v:path arrowok="t" o:connecttype="segments"/>
          </v:shape>
          <v:shape id="_x0000_s1368" type="#_x0000_t75" style="position:absolute;left:1665;top:801;width:140;height:10">
            <v:imagedata r:id="rId3" o:title=""/>
          </v:shape>
          <v:line id="_x0000_s1367" style="position:absolute" from="1666,814" to="1805,814" strokecolor="#e12320" strokeweight=".24pt"/>
          <v:shape id="_x0000_s1366" type="#_x0000_t75" style="position:absolute;left:1665;top:816;width:144;height:5">
            <v:imagedata r:id="rId4" o:title=""/>
          </v:shape>
          <v:shape id="_x0000_s1365" style="position:absolute;left:1665;top:823;width:144;height:10" coordorigin="1666,823" coordsize="144,10" o:spt="100" adj="0,,0" path="m1666,823r144,m1666,828r144,m1666,833r144,e" filled="f" strokecolor="#e12320" strokeweight=".24pt">
            <v:stroke joinstyle="round"/>
            <v:formulas/>
            <v:path arrowok="t" o:connecttype="segments"/>
          </v:shape>
          <v:shape id="_x0000_s1364" type="#_x0000_t75" style="position:absolute;left:1665;top:835;width:149;height:5">
            <v:imagedata r:id="rId5" o:title=""/>
          </v:shape>
          <v:shape id="_x0000_s1363" style="position:absolute;left:1665;top:842;width:149;height:5" coordorigin="1666,842" coordsize="149,5" o:spt="100" adj="0,,0" path="m1666,842r148,m1666,847r148,e" filled="f" strokecolor="#e12320" strokeweight=".24pt">
            <v:stroke joinstyle="round"/>
            <v:formulas/>
            <v:path arrowok="t" o:connecttype="segments"/>
          </v:shape>
          <v:shape id="_x0000_s1362" type="#_x0000_t75" style="position:absolute;left:1665;top:849;width:154;height:10">
            <v:imagedata r:id="rId6" o:title=""/>
          </v:shape>
          <v:shape id="_x0000_s1361" style="position:absolute;left:1665;top:861;width:154;height:5" coordorigin="1666,862" coordsize="154,5" o:spt="100" adj="0,,0" path="m1666,862r153,m1666,866r153,e" filled="f" strokecolor="#e12320" strokeweight=".24pt">
            <v:stroke joinstyle="round"/>
            <v:formulas/>
            <v:path arrowok="t" o:connecttype="segments"/>
          </v:shape>
          <v:shape id="_x0000_s1360" type="#_x0000_t75" style="position:absolute;left:1665;top:868;width:159;height:5">
            <v:imagedata r:id="rId7" o:title=""/>
          </v:shape>
          <v:shape id="_x0000_s1359" style="position:absolute;left:1665;top:876;width:159;height:5" coordorigin="1666,876" coordsize="159,5" o:spt="100" adj="0,,0" path="m1666,876r158,m1666,881r158,e" filled="f" strokecolor="#e12320" strokeweight=".24pt">
            <v:stroke joinstyle="round"/>
            <v:formulas/>
            <v:path arrowok="t" o:connecttype="segments"/>
          </v:shape>
          <v:shape id="_x0000_s1358" type="#_x0000_t75" style="position:absolute;left:1665;top:883;width:164;height:5">
            <v:imagedata r:id="rId8" o:title=""/>
          </v:shape>
          <v:shape id="_x0000_s1357" style="position:absolute;left:1665;top:890;width:164;height:5" coordorigin="1666,890" coordsize="164,5" o:spt="100" adj="0,,0" path="m1666,890r163,m1666,895r163,e" filled="f" strokecolor="#e12320" strokeweight=".24pt">
            <v:stroke joinstyle="round"/>
            <v:formulas/>
            <v:path arrowok="t" o:connecttype="segments"/>
          </v:shape>
          <v:shape id="_x0000_s1356" type="#_x0000_t75" style="position:absolute;left:1665;top:897;width:168;height:10">
            <v:imagedata r:id="rId9" o:title=""/>
          </v:shape>
          <v:shape id="_x0000_s1355" style="position:absolute;left:1665;top:909;width:168;height:5" coordorigin="1666,910" coordsize="168,5" o:spt="100" adj="0,,0" path="m1666,910r168,m1666,914r168,e" filled="f" strokecolor="#e12320" strokeweight=".24pt">
            <v:stroke joinstyle="round"/>
            <v:formulas/>
            <v:path arrowok="t" o:connecttype="segments"/>
          </v:shape>
          <v:shape id="_x0000_s1354" type="#_x0000_t75" style="position:absolute;left:1665;top:916;width:173;height:5">
            <v:imagedata r:id="rId10" o:title=""/>
          </v:shape>
          <v:shape id="_x0000_s1353" style="position:absolute;left:1665;top:924;width:173;height:10" coordorigin="1666,924" coordsize="173,10" o:spt="100" adj="0,,0" path="m1666,924r172,m1666,929r172,m1666,934r172,e" filled="f" strokecolor="#e12320" strokeweight=".24pt">
            <v:stroke joinstyle="round"/>
            <v:formulas/>
            <v:path arrowok="t" o:connecttype="segments"/>
          </v:shape>
          <v:shape id="_x0000_s1352" type="#_x0000_t75" style="position:absolute;left:1665;top:936;width:178;height:5">
            <v:imagedata r:id="rId11" o:title=""/>
          </v:shape>
          <v:shape id="_x0000_s1351" style="position:absolute;left:1665;top:943;width:178;height:5" coordorigin="1666,943" coordsize="178,5" o:spt="100" adj="0,,0" path="m1666,943r105,m1776,943r67,m1666,948r105,e" filled="f" strokecolor="#e12320" strokeweight=".24pt">
            <v:stroke joinstyle="round"/>
            <v:formulas/>
            <v:path arrowok="t" o:connecttype="segments"/>
          </v:shape>
          <v:shape id="_x0000_s1350" type="#_x0000_t75" style="position:absolute;left:1776;top:945;width:72;height:10">
            <v:imagedata r:id="rId12" o:title=""/>
          </v:shape>
          <v:shape id="_x0000_s1349" style="position:absolute;left:1665;top:952;width:183;height:10" coordorigin="1666,953" coordsize="183,10" o:spt="100" adj="0,,0" path="m1666,953r105,m1666,958r105,m1781,958r67,m1666,962r105,e" filled="f" strokecolor="#e12320" strokeweight=".24pt">
            <v:stroke joinstyle="round"/>
            <v:formulas/>
            <v:path arrowok="t" o:connecttype="segments"/>
          </v:shape>
          <v:shape id="_x0000_s1348" type="#_x0000_t75" style="position:absolute;left:1780;top:960;width:72;height:10">
            <v:imagedata r:id="rId13" o:title=""/>
          </v:shape>
          <v:shape id="_x0000_s1347" style="position:absolute;left:1665;top:967;width:188;height:15" coordorigin="1666,967" coordsize="188,15" o:spt="100" adj="0,,0" path="m1666,967r105,m1666,972r105,m1786,972r67,m1666,977r105,m1786,977r67,m1666,982r105,e" filled="f" strokecolor="#e12320" strokeweight=".24pt">
            <v:stroke joinstyle="round"/>
            <v:formulas/>
            <v:path arrowok="t" o:connecttype="segments"/>
          </v:shape>
          <v:shape id="_x0000_s1346" type="#_x0000_t75" style="position:absolute;left:1785;top:979;width:68;height:5">
            <v:imagedata r:id="rId14" o:title=""/>
          </v:shape>
          <v:shape id="_x0000_s1345" style="position:absolute;left:1665;top:765;width:312;height:236" coordorigin="1666,766" coordsize="312,236" o:spt="100" adj="0,,0" path="m1666,986r105,m1790,986r63,m1666,991r105,m1790,991r63,m1666,996r105,m1790,996r63,m1666,1001r105,m1872,766r106,m1872,770r106,m1872,775r106,m1872,780r106,m1872,785r106,m1872,790r106,m1872,794r106,m1872,799r106,m1872,804r106,m1872,809r106,m1872,814r106,m1872,818r106,m1872,823r106,m1872,828r106,m1872,833r106,m1872,838r106,m1872,842r106,m1872,847r106,m1872,852r106,m1872,857r106,m1872,862r106,m1872,866r106,m1872,871r106,m1872,876r106,m1872,881r106,m1872,886r106,m1872,890r106,m1872,895r106,m1872,900r106,m1872,905r106,m1872,910r106,m1872,914r106,m1872,919r106,m1872,924r106,m1872,929r106,m1872,934r106,m1872,938r106,m1872,943r106,m1872,948r106,m1872,953r106,m1872,958r106,m1872,962r106,m1872,967r106,m1872,972r106,m1872,977r106,m1872,982r106,m1872,986r106,m1872,991r106,m1872,996r106,e" filled="f" strokecolor="#e12320" strokeweight=".24pt">
            <v:stroke joinstyle="round"/>
            <v:formulas/>
            <v:path arrowok="t" o:connecttype="segments"/>
          </v:shape>
          <v:shape id="_x0000_s1344" type="#_x0000_t75" style="position:absolute;left:1790;top:998;width:68;height:5">
            <v:imagedata r:id="rId15" o:title=""/>
          </v:shape>
          <v:shape id="_x0000_s1343" style="position:absolute;left:1665;top:1000;width:312;height:10" coordorigin="1666,1001" coordsize="312,10" o:spt="100" adj="0,,0" path="m1872,1001r106,m1666,1006r105,m1790,1006r68,m1872,1006r106,m1666,1010r105,m1872,1010r106,e" filled="f" strokecolor="#e12320" strokeweight=".24pt">
            <v:stroke joinstyle="round"/>
            <v:formulas/>
            <v:path arrowok="t" o:connecttype="segments"/>
          </v:shape>
          <v:shape id="_x0000_s1342" type="#_x0000_t75" style="position:absolute;left:1790;top:1008;width:72;height:10">
            <v:imagedata r:id="rId16" o:title=""/>
          </v:shape>
          <v:shape id="_x0000_s1341" style="position:absolute;left:1665;top:1015;width:312;height:15" coordorigin="1666,1015" coordsize="312,15" o:spt="100" adj="0,,0" path="m1666,1015r105,m1872,1015r106,m1666,1020r105,m1795,1020r67,m1872,1020r106,m1666,1025r105,m1795,1025r67,m1872,1025r106,m1666,1030r105,m1872,1030r106,e" filled="f" strokecolor="#e12320" strokeweight=".24pt">
            <v:stroke joinstyle="round"/>
            <v:formulas/>
            <v:path arrowok="t" o:connecttype="segments"/>
          </v:shape>
          <v:shape id="_x0000_s1340" type="#_x0000_t75" style="position:absolute;left:1795;top:1027;width:72;height:10">
            <v:imagedata r:id="rId17" o:title=""/>
          </v:shape>
          <v:shape id="_x0000_s1339" style="position:absolute;left:1665;top:1034;width:312;height:10" coordorigin="1666,1034" coordsize="312,10" o:spt="100" adj="0,,0" path="m1666,1034r105,m1872,1034r106,m1666,1039r105,m1800,1039r67,m1872,1039r106,m1666,1044r105,e" filled="f" strokecolor="#e12320" strokeweight=".24pt">
            <v:stroke joinstyle="round"/>
            <v:formulas/>
            <v:path arrowok="t" o:connecttype="segments"/>
          </v:shape>
          <v:shape id="_x0000_s1338" type="#_x0000_t75" style="position:absolute;left:1800;top:1041;width:178;height:5">
            <v:imagedata r:id="rId18" o:title=""/>
          </v:shape>
          <v:shape id="_x0000_s1337" style="position:absolute;left:1665;top:1048;width:312;height:10" coordorigin="1666,1049" coordsize="312,10" o:spt="100" adj="0,,0" path="m1666,1049r105,m1805,1049r173,m1666,1054r105,m1805,1054r173,m1666,1058r105,e" filled="f" strokecolor="#e12320" strokeweight=".24pt">
            <v:stroke joinstyle="round"/>
            <v:formulas/>
            <v:path arrowok="t" o:connecttype="segments"/>
          </v:shape>
          <v:shape id="_x0000_s1336" type="#_x0000_t75" style="position:absolute;left:1804;top:1056;width:173;height:10">
            <v:imagedata r:id="rId19" o:title=""/>
          </v:shape>
          <v:shape id="_x0000_s1335" style="position:absolute;left:1665;top:1063;width:312;height:10" coordorigin="1666,1063" coordsize="312,10" o:spt="100" adj="0,,0" path="m1666,1063r105,m1666,1068r105,m1810,1068r168,m1666,1073r105,e" filled="f" strokecolor="#e12320" strokeweight=".24pt">
            <v:stroke joinstyle="round"/>
            <v:formulas/>
            <v:path arrowok="t" o:connecttype="segments"/>
          </v:shape>
          <v:shape id="_x0000_s1334" type="#_x0000_t75" style="position:absolute;left:1809;top:1070;width:168;height:5">
            <v:imagedata r:id="rId20" o:title=""/>
          </v:shape>
          <v:shape id="_x0000_s1333" style="position:absolute;left:1665;top:765;width:898;height:322" coordorigin="1666,766" coordsize="898,322" o:spt="100" adj="0,,0" path="m1666,1078r105,m1814,1078r164,m1666,1082r105,m1814,1082r164,m1666,1087r105,m2414,766r149,e" filled="f" strokecolor="#e12320" strokeweight=".24pt">
            <v:stroke joinstyle="round"/>
            <v:formulas/>
            <v:path arrowok="t" o:connecttype="segments"/>
          </v:shape>
          <v:shape id="_x0000_s1332" type="#_x0000_t75" style="position:absolute;left:2592;top:763;width:77;height:5">
            <v:imagedata r:id="rId21" o:title=""/>
          </v:shape>
          <v:shape id="_x0000_s1331" type="#_x0000_t75" style="position:absolute;left:2409;top:768;width:260;height:20">
            <v:imagedata r:id="rId22" o:title=""/>
          </v:shape>
          <v:shape id="_x0000_s1330" type="#_x0000_t75" style="position:absolute;left:2404;top:787;width:264;height:20">
            <v:imagedata r:id="rId23" o:title=""/>
          </v:shape>
          <v:shape id="_x0000_s1329" type="#_x0000_t75" style="position:absolute;left:2400;top:801;width:269;height:20">
            <v:imagedata r:id="rId24" o:title=""/>
          </v:shape>
          <v:shape id="_x0000_s1328" type="#_x0000_t75" style="position:absolute;left:2395;top:820;width:274;height:20">
            <v:imagedata r:id="rId25" o:title=""/>
          </v:shape>
          <v:line id="_x0000_s1327" style="position:absolute" from="2606,838" to="2669,838" strokecolor="#5e5d5d" strokeweight=".24pt"/>
          <v:line id="_x0000_s1326" style="position:absolute" from="2395,842" to="2582,842" strokecolor="#e12320" strokeweight=".24pt"/>
          <v:line id="_x0000_s1325" style="position:absolute" from="2611,842" to="2669,842" strokecolor="#5e5d5d" strokeweight=".24pt"/>
          <v:line id="_x0000_s1324" style="position:absolute" from="2395,847" to="2582,847" strokecolor="#e12320" strokeweight=".24pt"/>
          <v:line id="_x0000_s1323" style="position:absolute" from="2611,847" to="2669,847" strokecolor="#5e5d5d" strokeweight=".24pt"/>
          <v:line id="_x0000_s1322" style="position:absolute" from="2395,852" to="2582,852" strokecolor="#e12320" strokeweight=".24pt"/>
          <v:line id="_x0000_s1321" style="position:absolute" from="2611,852" to="2669,852" strokecolor="#5e5d5d" strokeweight=".24pt"/>
          <v:shape id="_x0000_s1320" type="#_x0000_t75" style="position:absolute;left:2390;top:854;width:279;height:15">
            <v:imagedata r:id="rId26" o:title=""/>
          </v:shape>
          <v:shape id="_x0000_s1319" type="#_x0000_t75" style="position:absolute;left:2385;top:864;width:284;height:15">
            <v:imagedata r:id="rId27" o:title=""/>
          </v:shape>
          <v:line id="_x0000_s1318" style="position:absolute" from="2616,876" to="2669,876" strokecolor="#5e5d5d" strokeweight=".24pt"/>
          <v:shape id="_x0000_s1317" style="position:absolute;left:2385;top:880;width:207;height:2" coordorigin="2386,881" coordsize="207,0" o:spt="100" adj="0,,0" path="m2386,881r96,m2491,881r101,e" filled="f" strokecolor="#e12320" strokeweight=".24pt">
            <v:stroke joinstyle="round"/>
            <v:formulas/>
            <v:path arrowok="t" o:connecttype="segments"/>
          </v:shape>
          <v:line id="_x0000_s1316" style="position:absolute" from="2621,881" to="2669,881" strokecolor="#5e5d5d" strokeweight=".24pt"/>
          <v:shape id="_x0000_s1315" type="#_x0000_t75" style="position:absolute;left:2380;top:883;width:288;height:10">
            <v:imagedata r:id="rId28" o:title=""/>
          </v:shape>
          <v:line id="_x0000_s1314" style="position:absolute" from="2621,890" to="2669,890" strokecolor="#5e5d5d" strokeweight=".24pt"/>
          <v:shape id="_x0000_s1313" style="position:absolute;left:2380;top:895;width:216;height:2" coordorigin="2381,895" coordsize="216,0" o:spt="100" adj="0,,0" path="m2381,895r96,m2496,895r101,e" filled="f" strokecolor="#e12320" strokeweight=".24pt">
            <v:stroke joinstyle="round"/>
            <v:formulas/>
            <v:path arrowok="t" o:connecttype="segments"/>
          </v:shape>
          <v:shape id="_x0000_s1312" type="#_x0000_t75" style="position:absolute;left:2620;top:892;width:48;height:5">
            <v:imagedata r:id="rId29" o:title=""/>
          </v:shape>
          <v:shape id="_x0000_s1311" type="#_x0000_t75" style="position:absolute;left:2376;top:897;width:293;height:20">
            <v:imagedata r:id="rId30" o:title=""/>
          </v:shape>
          <v:line id="_x0000_s1310" style="position:absolute" from="2626,914" to="2669,914" strokecolor="#5e5d5d" strokeweight=".24pt"/>
          <v:line id="_x0000_s1309" style="position:absolute" from="2376,919" to="2477,919" strokecolor="#e12320" strokeweight=".24pt"/>
          <v:shape id="_x0000_s1308" type="#_x0000_t75" style="position:absolute;left:2496;top:916;width:173;height:5">
            <v:imagedata r:id="rId31" o:title=""/>
          </v:shape>
          <v:shape id="_x0000_s1307" style="position:absolute;left:2376;top:924;width:226;height:2" coordorigin="2376,924" coordsize="226,0" o:spt="100" adj="0,,0" path="m2376,924r101,m2501,924r101,e" filled="f" strokecolor="#e12320" strokeweight=".24pt">
            <v:stroke joinstyle="round"/>
            <v:formulas/>
            <v:path arrowok="t" o:connecttype="segments"/>
          </v:shape>
          <v:line id="_x0000_s1306" style="position:absolute" from="2630,924" to="2669,924" strokecolor="#5e5d5d" strokeweight=".24pt"/>
          <v:shape id="_x0000_s1305" style="position:absolute;left:2376;top:928;width:226;height:2" coordorigin="2376,929" coordsize="226,0" o:spt="100" adj="0,,0" path="m2376,929r101,m2501,929r101,e" filled="f" strokecolor="#e12320" strokeweight=".24pt">
            <v:stroke joinstyle="round"/>
            <v:formulas/>
            <v:path arrowok="t" o:connecttype="segments"/>
          </v:shape>
          <v:line id="_x0000_s1304" style="position:absolute" from="2630,929" to="2669,929" strokecolor="#5e5d5d" strokeweight=".24pt"/>
          <v:shape id="_x0000_s1303" type="#_x0000_t75" style="position:absolute;left:2371;top:931;width:106;height:5">
            <v:imagedata r:id="rId32" o:title=""/>
          </v:shape>
          <v:shape id="_x0000_s1302" style="position:absolute;left:2371;top:933;width:231;height:5" coordorigin="2371,934" coordsize="231,5" o:spt="100" adj="0,,0" path="m2501,934r101,m2371,938r106,e" filled="f" strokecolor="#e12320" strokeweight=".24pt">
            <v:stroke joinstyle="round"/>
            <v:formulas/>
            <v:path arrowok="t" o:connecttype="segments"/>
          </v:shape>
          <v:shape id="_x0000_s1301" type="#_x0000_t75" style="position:absolute;left:2500;top:931;width:168;height:15">
            <v:imagedata r:id="rId33" o:title=""/>
          </v:shape>
          <v:line id="_x0000_s1300" style="position:absolute" from="2371,943" to="2472,943" strokecolor="#e12320" strokeweight=".24pt"/>
          <v:line id="_x0000_s1299" style="position:absolute" from="2635,943" to="2669,943" strokecolor="#5e5d5d" strokeweight=".24pt"/>
          <v:shape id="_x0000_s1298" style="position:absolute;left:2366;top:948;width:240;height:2" coordorigin="2366,948" coordsize="240,0" o:spt="100" adj="0,,0" path="m2366,948r106,m2506,948r100,e" filled="f" strokecolor="#e12320" strokeweight=".24pt">
            <v:stroke joinstyle="round"/>
            <v:formulas/>
            <v:path arrowok="t" o:connecttype="segments"/>
          </v:shape>
          <v:line id="_x0000_s1297" style="position:absolute" from="2635,948" to="2669,948" strokecolor="#5e5d5d" strokeweight=".24pt"/>
          <v:shape id="_x0000_s1296" style="position:absolute;left:2366;top:952;width:240;height:2" coordorigin="2366,953" coordsize="240,0" o:spt="100" adj="0,,0" path="m2366,953r106,m2506,953r100,e" filled="f" strokecolor="#e12320" strokeweight=".24pt">
            <v:stroke joinstyle="round"/>
            <v:formulas/>
            <v:path arrowok="t" o:connecttype="segments"/>
          </v:shape>
          <v:shape id="_x0000_s1295" type="#_x0000_t75" style="position:absolute;left:2635;top:950;width:34;height:5">
            <v:imagedata r:id="rId34" o:title=""/>
          </v:shape>
          <v:shape id="_x0000_s1294" type="#_x0000_t75" style="position:absolute;left:2361;top:955;width:308;height:15">
            <v:imagedata r:id="rId35" o:title=""/>
          </v:shape>
          <v:line id="_x0000_s1293" style="position:absolute" from="2640,967" to="2669,967" strokecolor="#5e5d5d" strokeweight=".24pt"/>
          <v:line id="_x0000_s1292" style="position:absolute" from="2362,972" to="2467,972" strokecolor="#e12320" strokeweight=".24pt"/>
          <v:shape id="_x0000_s1291" type="#_x0000_t75" style="position:absolute;left:2505;top:969;width:164;height:5">
            <v:imagedata r:id="rId36" o:title=""/>
          </v:shape>
          <v:shape id="_x0000_s1290" style="position:absolute;left:2361;top:976;width:250;height:2" coordorigin="2362,977" coordsize="250,0" o:spt="100" adj="0,,0" path="m2362,977r105,m2510,977r101,e" filled="f" strokecolor="#e12320" strokeweight=".24pt">
            <v:stroke joinstyle="round"/>
            <v:formulas/>
            <v:path arrowok="t" o:connecttype="segments"/>
          </v:shape>
          <v:line id="_x0000_s1289" style="position:absolute" from="2645,977" to="2669,977" strokecolor="#5e5d5d" strokeweight=".24pt"/>
          <v:shape id="_x0000_s1288" style="position:absolute;left:2361;top:981;width:250;height:2" coordorigin="2362,982" coordsize="250,0" o:spt="100" adj="0,,0" path="m2362,982r105,m2510,982r101,e" filled="f" strokecolor="#e12320" strokeweight=".24pt">
            <v:stroke joinstyle="round"/>
            <v:formulas/>
            <v:path arrowok="t" o:connecttype="segments"/>
          </v:shape>
          <v:line id="_x0000_s1287" style="position:absolute" from="2645,982" to="2669,982" strokecolor="#5e5d5d" strokeweight=".24pt"/>
          <v:shape id="_x0000_s1286" type="#_x0000_t75" style="position:absolute;left:2356;top:984;width:312;height:20">
            <v:imagedata r:id="rId37" o:title=""/>
          </v:shape>
          <v:line id="_x0000_s1285" style="position:absolute" from="2650,1001" to="2669,1001" strokecolor="#5e5d5d" strokeweight=".24pt"/>
          <v:shape id="_x0000_s1284" style="position:absolute;left:2352;top:1005;width:269;height:2" coordorigin="2352,1006" coordsize="269,0" o:spt="100" adj="0,,0" path="m2352,1006r110,m2515,1006r106,e" filled="f" strokecolor="#e12320" strokeweight=".24pt">
            <v:stroke joinstyle="round"/>
            <v:formulas/>
            <v:path arrowok="t" o:connecttype="segments"/>
          </v:shape>
          <v:line id="_x0000_s1283" style="position:absolute" from="2650,1006" to="2669,1006" strokecolor="#5e5d5d" strokeweight=".24pt"/>
          <v:shape id="_x0000_s1282" style="position:absolute;left:2352;top:1010;width:269;height:2" coordorigin="2352,1010" coordsize="269,0" o:spt="100" adj="0,,0" path="m2352,1010r110,m2515,1010r106,e" filled="f" strokecolor="#e12320" strokeweight=".24pt">
            <v:stroke joinstyle="round"/>
            <v:formulas/>
            <v:path arrowok="t" o:connecttype="segments"/>
          </v:shape>
          <v:shape id="_x0000_s1281" type="#_x0000_t75" style="position:absolute;left:2649;top:1008;width:20;height:5">
            <v:imagedata r:id="rId38" o:title=""/>
          </v:shape>
          <v:shape id="_x0000_s1280" type="#_x0000_t75" style="position:absolute;left:2054;top:753;width:212;height:34">
            <v:imagedata r:id="rId39" o:title=""/>
          </v:shape>
          <v:line id="_x0000_s1279" style="position:absolute" from="2050,790" to="2270,790" strokecolor="#e12320" strokeweight=".24pt"/>
          <v:shape id="_x0000_s1278" type="#_x0000_t75" style="position:absolute;left:2040;top:792;width:245;height:15">
            <v:imagedata r:id="rId40" o:title=""/>
          </v:shape>
          <v:line id="_x0000_s1277" style="position:absolute" from="2035,809" to="2285,809" strokecolor="#e12320" strokeweight=".24pt"/>
          <v:shape id="_x0000_s1276" type="#_x0000_t75" style="position:absolute;left:2025;top:811;width:264;height:10">
            <v:imagedata r:id="rId41" o:title=""/>
          </v:shape>
          <v:line id="_x0000_s1275" style="position:absolute" from="2026,823" to="2290,823" strokecolor="#e12320" strokeweight=".24pt"/>
          <v:shape id="_x0000_s1274" type="#_x0000_t75" style="position:absolute;left:2020;top:825;width:274;height:5">
            <v:imagedata r:id="rId42" o:title=""/>
          </v:shape>
          <v:shape id="_x0000_s1273" style="position:absolute;left:2020;top:832;width:274;height:5" coordorigin="2021,833" coordsize="274,5" o:spt="100" adj="0,,0" path="m2021,833r273,m2021,838r125,e" filled="f" strokecolor="#e12320" strokeweight=".24pt">
            <v:stroke joinstyle="round"/>
            <v:formulas/>
            <v:path arrowok="t" o:connecttype="segments"/>
          </v:shape>
          <v:shape id="_x0000_s1272" type="#_x0000_t75" style="position:absolute;left:2016;top:835;width:284;height:15">
            <v:imagedata r:id="rId43" o:title=""/>
          </v:shape>
          <v:line id="_x0000_s1271" style="position:absolute" from="2184,847" to="2299,847" strokecolor="#e12320" strokeweight=".24pt"/>
          <v:shape id="_x0000_s1270" type="#_x0000_t75" style="position:absolute;left:2011;top:849;width:288;height:10">
            <v:imagedata r:id="rId44" o:title=""/>
          </v:shape>
          <v:line id="_x0000_s1269" style="position:absolute" from="2189,857" to="2299,857" strokecolor="#e12320" strokeweight=".24pt"/>
          <v:shape id="_x0000_s1268" type="#_x0000_t75" style="position:absolute;left:2011;top:859;width:116;height:10">
            <v:imagedata r:id="rId45" o:title=""/>
          </v:shape>
          <v:line id="_x0000_s1267" style="position:absolute" from="2011,871" to="2122,871" strokecolor="#e12320" strokeweight=".24pt"/>
          <v:shape id="_x0000_s1266" type="#_x0000_t75" style="position:absolute;left:2188;top:859;width:116;height:24">
            <v:imagedata r:id="rId46" o:title=""/>
          </v:shape>
          <v:shape id="_x0000_s1265" style="position:absolute;left:2011;top:876;width:293;height:10" coordorigin="2011,876" coordsize="293,10" o:spt="100" adj="0,,0" path="m2011,876r111,m2011,881r111,m2194,886r110,e" filled="f" strokecolor="#e12320" strokeweight=".24pt">
            <v:stroke joinstyle="round"/>
            <v:formulas/>
            <v:path arrowok="t" o:connecttype="segments"/>
          </v:shape>
          <v:shape id="_x0000_s1264" type="#_x0000_t75" style="position:absolute;left:2011;top:883;width:116;height:10">
            <v:imagedata r:id="rId47" o:title=""/>
          </v:shape>
          <v:shape id="_x0000_s1263" style="position:absolute;left:2011;top:890;width:293;height:5" coordorigin="2011,890" coordsize="293,5" o:spt="100" adj="0,,0" path="m2194,890r110,m2011,895r115,e" filled="f" strokecolor="#e12320" strokeweight=".24pt">
            <v:stroke joinstyle="round"/>
            <v:formulas/>
            <v:path arrowok="t" o:connecttype="segments"/>
          </v:shape>
          <v:shape id="_x0000_s1262" type="#_x0000_t75" style="position:absolute;left:2011;top:897;width:120;height:5">
            <v:imagedata r:id="rId48" o:title=""/>
          </v:shape>
          <v:shape id="_x0000_s1261" style="position:absolute;left:2011;top:904;width:130;height:10" coordorigin="2011,905" coordsize="130,10" o:spt="100" adj="0,,0" path="m2011,905r120,m2011,910r125,m2011,914r130,e" filled="f" strokecolor="#e12320" strokeweight=".24pt">
            <v:stroke joinstyle="round"/>
            <v:formulas/>
            <v:path arrowok="t" o:connecttype="segments"/>
          </v:shape>
          <v:shape id="_x0000_s1260" type="#_x0000_t75" style="position:absolute;left:2011;top:916;width:140;height:5">
            <v:imagedata r:id="rId49" o:title=""/>
          </v:shape>
          <v:line id="_x0000_s1259" style="position:absolute" from="2011,924" to="2155,924" strokecolor="#e12320" strokeweight=".24pt"/>
          <v:shape id="_x0000_s1258" type="#_x0000_t75" style="position:absolute;left:2011;top:926;width:159;height:10">
            <v:imagedata r:id="rId50" o:title=""/>
          </v:shape>
          <v:line id="_x0000_s1257" style="position:absolute" from="2016,938" to="2179,938" strokecolor="#e12320" strokeweight=".24pt"/>
          <v:shape id="_x0000_s1256" type="#_x0000_t75" style="position:absolute;left:2016;top:940;width:216;height:20">
            <v:imagedata r:id="rId51" o:title=""/>
          </v:shape>
          <v:line id="_x0000_s1255" style="position:absolute" from="2026,962" to="2242,962" strokecolor="#e12320" strokeweight=".24pt"/>
          <v:shape id="_x0000_s1254" type="#_x0000_t75" style="position:absolute;left:2025;top:964;width:226;height:5">
            <v:imagedata r:id="rId52" o:title=""/>
          </v:shape>
          <v:line id="_x0000_s1253" style="position:absolute" from="2030,972" to="2256,972" strokecolor="#e12320" strokeweight=".24pt"/>
          <v:shape id="_x0000_s1252" type="#_x0000_t75" style="position:absolute;left:2035;top:974;width:231;height:5">
            <v:imagedata r:id="rId53" o:title=""/>
          </v:shape>
          <v:shape id="_x0000_s1251" style="position:absolute;left:2040;top:981;width:236;height:5" coordorigin="2040,982" coordsize="236,5" o:spt="100" adj="0,,0" path="m2040,982r230,m2040,986r235,e" filled="f" strokecolor="#e12320" strokeweight=".24pt">
            <v:stroke joinstyle="round"/>
            <v:formulas/>
            <v:path arrowok="t" o:connecttype="segments"/>
          </v:shape>
          <v:shape id="_x0000_s1250" type="#_x0000_t75" style="position:absolute;left:2040;top:988;width:245;height:10">
            <v:imagedata r:id="rId54" o:title=""/>
          </v:shape>
          <v:line id="_x0000_s1249" style="position:absolute" from="2054,1001" to="2290,1001" strokecolor="#e12320" strokeweight=".24pt"/>
          <v:shape id="_x0000_s1248" type="#_x0000_t75" style="position:absolute;left:2064;top:1003;width:231;height:10">
            <v:imagedata r:id="rId55" o:title=""/>
          </v:shape>
          <v:shape id="_x0000_s1247" type="#_x0000_t75" style="position:absolute;left:2083;top:1012;width:586;height:10">
            <v:imagedata r:id="rId56" o:title=""/>
          </v:shape>
          <v:line id="_x0000_s1246" style="position:absolute" from="2654,1020" to="2669,1020" strokecolor="#5e5d5d" strokeweight=".24pt"/>
          <v:shape id="_x0000_s1245" style="position:absolute;left:2102;top:1024;width:356;height:2" coordorigin="2102,1025" coordsize="356,0" o:spt="100" adj="0,,0" path="m2102,1025r202,m2352,1025r106,e" filled="f" strokecolor="#e12320" strokeweight=".24pt">
            <v:stroke joinstyle="round"/>
            <v:formulas/>
            <v:path arrowok="t" o:connecttype="segments"/>
          </v:shape>
          <v:shape id="_x0000_s1244" type="#_x0000_t75" style="position:absolute;left:2515;top:1022;width:111;height:5">
            <v:imagedata r:id="rId57" o:title=""/>
          </v:shape>
          <v:line id="_x0000_s1243" style="position:absolute" from="2654,1025" to="2669,1025" strokecolor="#5e5d5d" strokeweight=".24pt"/>
          <v:shape id="_x0000_s1242" style="position:absolute;left:2352;top:1029;width:274;height:2" coordorigin="2352,1030" coordsize="274,0" o:spt="100" adj="0,,0" path="m2352,1030r106,m2520,1030r106,e" filled="f" strokecolor="#e12320" strokeweight=".24pt">
            <v:stroke joinstyle="round"/>
            <v:formulas/>
            <v:path arrowok="t" o:connecttype="segments"/>
          </v:shape>
          <v:shape id="_x0000_s1241" type="#_x0000_t75" style="position:absolute;left:2654;top:1027;width:15;height:5">
            <v:imagedata r:id="rId58" o:title=""/>
          </v:shape>
          <v:shape id="_x0000_s1240" type="#_x0000_t75" style="position:absolute;left:2107;top:1027;width:351;height:15">
            <v:imagedata r:id="rId59" o:title=""/>
          </v:shape>
          <v:shape id="_x0000_s1239" type="#_x0000_t75" style="position:absolute;left:2520;top:1032;width:149;height:20">
            <v:imagedata r:id="rId60" o:title=""/>
          </v:shape>
          <v:line id="_x0000_s1238" style="position:absolute" from="2659,1044" to="2669,1044" strokecolor="#5e5d5d" strokeweight=".24pt"/>
          <v:shape id="_x0000_s1237" type="#_x0000_t75" style="position:absolute;left:2145;top:1041;width:312;height:10">
            <v:imagedata r:id="rId61" o:title=""/>
          </v:shape>
          <v:shape id="_x0000_s1236" type="#_x0000_t75" style="position:absolute;left:2164;top:1051;width:504;height:10">
            <v:imagedata r:id="rId62" o:title=""/>
          </v:shape>
          <v:line id="_x0000_s1235" style="position:absolute" from="2664,1058" to="2669,1058" strokecolor="#5e5d5d" strokeweight=".24pt"/>
          <v:line id="_x0000_s1234" style="position:absolute" from="2174,1063" to="2314,1063" strokecolor="#e12320" strokeweight=".24pt"/>
          <v:shape id="_x0000_s1233" type="#_x0000_t75" style="position:absolute;left:2342;top:1060;width:293;height:5">
            <v:imagedata r:id="rId63" o:title=""/>
          </v:shape>
          <v:shape id="_x0000_s1232" type="#_x0000_t75" style="position:absolute;left:2184;top:1060;width:485;height:24">
            <v:imagedata r:id="rId64" o:title=""/>
          </v:shape>
          <v:shape id="_x0000_s1231" type="#_x0000_t75" style="position:absolute;left:1814;top:1080;width:303;height:15">
            <v:imagedata r:id="rId65" o:title=""/>
          </v:shape>
          <v:line id="_x0000_s1230" style="position:absolute" from="1666,1092" to="1771,1092" strokecolor="#e12320" strokeweight=".24pt"/>
          <v:shape id="_x0000_s1229" type="#_x0000_t75" style="position:absolute;left:2193;top:1075;width:476;height:24">
            <v:imagedata r:id="rId66" o:title=""/>
          </v:shape>
          <v:shape id="_x0000_s1228" style="position:absolute;left:1665;top:1096;width:648;height:5" coordorigin="1666,1097" coordsize="648,5" o:spt="100" adj="0,,0" path="m1666,1097r105,m1819,1097r159,m1666,1102r105,m1819,1102r159,m2194,1102r120,e" filled="f" strokecolor="#e12320" strokeweight=".24pt">
            <v:stroke joinstyle="round"/>
            <v:formulas/>
            <v:path arrowok="t" o:connecttype="segments"/>
          </v:shape>
          <v:shape id="_x0000_s1227" type="#_x0000_t75" style="position:absolute;left:1819;top:1094;width:298;height:15">
            <v:imagedata r:id="rId67" o:title=""/>
          </v:shape>
          <v:shape id="_x0000_s1226" type="#_x0000_t75" style="position:absolute;left:2332;top:1099;width:312;height:5">
            <v:imagedata r:id="rId68" o:title=""/>
          </v:shape>
          <v:shape id="_x0000_s1225" style="position:absolute;left:1665;top:1106;width:980;height:5" coordorigin="1666,1106" coordsize="980,5" o:spt="100" adj="0,,0" path="m1666,1106r105,m2194,1106r120,m2333,1106r312,m1666,1111r105,m1824,1111r154,e" filled="f" strokecolor="#e12320" strokeweight=".24pt">
            <v:stroke joinstyle="round"/>
            <v:formulas/>
            <v:path arrowok="t" o:connecttype="segments"/>
          </v:shape>
          <v:shape id="_x0000_s1224" type="#_x0000_t75" style="position:absolute;left:2001;top:1108;width:116;height:5">
            <v:imagedata r:id="rId69" o:title=""/>
          </v:shape>
          <v:shape id="_x0000_s1223" style="position:absolute;left:1665;top:1111;width:648;height:5" coordorigin="1666,1111" coordsize="648,5" o:spt="100" adj="0,,0" path="m2194,1111r120,m1666,1116r105,e" filled="f" strokecolor="#e12320" strokeweight=".24pt">
            <v:stroke joinstyle="round"/>
            <v:formulas/>
            <v:path arrowok="t" o:connecttype="segments"/>
          </v:shape>
          <v:shape id="_x0000_s1222" type="#_x0000_t75" style="position:absolute;left:2328;top:1108;width:322;height:10">
            <v:imagedata r:id="rId70" o:title=""/>
          </v:shape>
          <v:shape id="_x0000_s1221" style="position:absolute;left:1665;top:1116;width:984;height:5" coordorigin="1666,1116" coordsize="984,5" o:spt="100" adj="0,,0" path="m1824,1116r154,m2006,1116r111,m2194,1116r120,m1666,1121r105,m1824,1121r154,m2194,1121r120,m2328,1121r322,e" filled="f" strokecolor="#e12320" strokeweight=".24pt">
            <v:stroke joinstyle="round"/>
            <v:formulas/>
            <v:path arrowok="t" o:connecttype="segments"/>
          </v:shape>
          <v:shape id="_x0000_s1220" type="#_x0000_t75" style="position:absolute;left:1824;top:1118;width:298;height:10">
            <v:imagedata r:id="rId71" o:title=""/>
          </v:shape>
          <v:shape id="_x0000_s1219" style="position:absolute;left:1665;top:1125;width:984;height:10" coordorigin="1666,1126" coordsize="984,10" o:spt="100" adj="0,,0" path="m1666,1126r105,m2006,1126r116,m2328,1126r322,m1666,1130r105,m1829,1130r149,m1666,1135r105,m1829,1135r149,e" filled="f" strokecolor="#e12320" strokeweight=".24pt">
            <v:stroke joinstyle="round"/>
            <v:formulas/>
            <v:path arrowok="t" o:connecttype="segments"/>
          </v:shape>
          <v:shape id="_x0000_s1218" type="#_x0000_t75" style="position:absolute;left:2006;top:1123;width:648;height:20">
            <v:imagedata r:id="rId72" o:title=""/>
          </v:shape>
          <v:shape id="_x0000_s1217" style="position:absolute;left:1665;top:1140;width:773;height:5" coordorigin="1666,1140" coordsize="773,5" o:spt="100" adj="0,,0" path="m1666,1140r105,m1834,1140r144,m2174,1140r135,m2323,1140r115,m1666,1145r105,m1834,1145r144,e" filled="f" strokecolor="#e12320" strokeweight=".24pt">
            <v:stroke joinstyle="round"/>
            <v:formulas/>
            <v:path arrowok="t" o:connecttype="segments"/>
          </v:shape>
          <v:shape id="_x0000_s1216" type="#_x0000_t75" style="position:absolute;left:2011;top:1142;width:293;height:5">
            <v:imagedata r:id="rId73" o:title=""/>
          </v:shape>
          <v:line id="_x0000_s1215" style="position:absolute" from="2323,1145" to="2438,1145" strokecolor="#e12320" strokeweight=".24pt"/>
          <v:shape id="_x0000_s1214" type="#_x0000_t75" style="position:absolute;left:2539;top:1137;width:120;height:15">
            <v:imagedata r:id="rId74" o:title=""/>
          </v:shape>
          <v:line id="_x0000_s1213" style="position:absolute" from="1666,1150" to="1771,1150" strokecolor="#e12320" strokeweight=".24pt"/>
          <v:shape id="_x0000_s1212" type="#_x0000_t75" style="position:absolute;left:1833;top:1147;width:605;height:10">
            <v:imagedata r:id="rId75" o:title=""/>
          </v:shape>
          <v:shape id="_x0000_s1211" style="position:absolute;left:1665;top:1154;width:634;height:10" coordorigin="1666,1154" coordsize="634,10" o:spt="100" adj="0,,0" path="m1666,1154r105,m1666,1159r105,m1838,1159r140,m2016,1159r283,m1666,1164r105,e" filled="f" strokecolor="#e12320" strokeweight=".24pt">
            <v:stroke joinstyle="round"/>
            <v:formulas/>
            <v:path arrowok="t" o:connecttype="segments"/>
          </v:shape>
          <v:shape id="_x0000_s1210" type="#_x0000_t75" style="position:absolute;left:1838;top:1156;width:600;height:15">
            <v:imagedata r:id="rId76" o:title=""/>
          </v:shape>
          <v:shape id="_x0000_s1209" style="position:absolute;left:1665;top:1168;width:768;height:5" coordorigin="1666,1169" coordsize="768,5" o:spt="100" adj="0,,0" path="m1666,1169r105,m2021,1169r273,m2318,1169r116,m1666,1174r105,e" filled="f" strokecolor="#e12320" strokeweight=".24pt">
            <v:stroke joinstyle="round"/>
            <v:formulas/>
            <v:path arrowok="t" o:connecttype="segments"/>
          </v:shape>
          <v:shape id="_x0000_s1208" type="#_x0000_t75" style="position:absolute;left:1838;top:1171;width:596;height:5">
            <v:imagedata r:id="rId77" o:title=""/>
          </v:shape>
          <v:shape id="_x0000_s1207" style="position:absolute;left:1665;top:1178;width:768;height:5" coordorigin="1666,1178" coordsize="768,5" o:spt="100" adj="0,,0" path="m1666,1178r105,m1843,1178r135,m2026,1178r264,m2314,1178r120,m1666,1183r105,m1843,1183r135,m2314,1183r120,e" filled="f" strokecolor="#e12320" strokeweight=".24pt">
            <v:stroke joinstyle="round"/>
            <v:formulas/>
            <v:path arrowok="t" o:connecttype="segments"/>
          </v:shape>
          <v:shape id="_x0000_s1206" type="#_x0000_t75" style="position:absolute;left:1843;top:1180;width:447;height:10">
            <v:imagedata r:id="rId78" o:title=""/>
          </v:shape>
          <v:shape id="_x0000_s1205" style="position:absolute;left:1665;top:1188;width:768;height:5" coordorigin="1666,1188" coordsize="768,5" o:spt="100" adj="0,,0" path="m1666,1188r105,m2314,1188r120,m1666,1193r105,m1848,1193r130,e" filled="f" strokecolor="#e12320" strokeweight=".24pt">
            <v:stroke joinstyle="round"/>
            <v:formulas/>
            <v:path arrowok="t" o:connecttype="segments"/>
          </v:shape>
          <v:shape id="_x0000_s1204" type="#_x0000_t75" style="position:absolute;left:2040;top:1190;width:394;height:10">
            <v:imagedata r:id="rId79" o:title=""/>
          </v:shape>
          <v:shape id="_x0000_s1203" style="position:absolute;left:1665;top:1197;width:764;height:2" coordorigin="1666,1198" coordsize="764,0" o:spt="100" adj="0,,0" path="m1666,1198r105,m2309,1198r120,e" filled="f" strokecolor="#e12320" strokeweight=".24pt">
            <v:stroke joinstyle="round"/>
            <v:formulas/>
            <v:path arrowok="t" o:connecttype="segments"/>
          </v:shape>
          <v:shape id="_x0000_s1202" type="#_x0000_t75" style="position:absolute;left:1848;top:1195;width:130;height:10">
            <v:imagedata r:id="rId80" o:title=""/>
          </v:shape>
          <v:shape id="_x0000_s1201" style="position:absolute;left:1665;top:1202;width:764;height:2" coordorigin="1666,1202" coordsize="764,0" o:spt="100" adj="0,,0" path="m1666,1202r105,m2309,1202r120,e" filled="f" strokecolor="#e12320" strokeweight=".24pt">
            <v:stroke joinstyle="round"/>
            <v:formulas/>
            <v:path arrowok="t" o:connecttype="segments"/>
          </v:shape>
          <v:shape id="_x0000_s1200" type="#_x0000_t75" style="position:absolute;left:2539;top:1152;width:130;height:53">
            <v:imagedata r:id="rId81" o:title=""/>
          </v:shape>
          <v:shape id="_x0000_s1199" style="position:absolute;left:1665;top:1207;width:1004;height:2" coordorigin="1666,1207" coordsize="1004,0" o:spt="100" adj="0,,0" path="m1666,1207r105,m1853,1207r125,m2544,1207r125,e" filled="f" strokecolor="#e12320" strokeweight=".24pt">
            <v:stroke joinstyle="round"/>
            <v:formulas/>
            <v:path arrowok="t" o:connecttype="segments"/>
          </v:shape>
          <v:shape id="_x0000_s1198" type="#_x0000_t75" style="position:absolute;left:2054;top:1200;width:375;height:24">
            <v:imagedata r:id="rId82" o:title=""/>
          </v:shape>
          <v:shape id="_x0000_s1197" style="position:absolute;left:1665;top:1212;width:1004;height:2" coordorigin="1666,1212" coordsize="1004,0" o:spt="100" adj="0,,0" path="m1666,1212r105,m1853,1212r125,m2544,1212r125,e" filled="f" strokecolor="#e12320" strokeweight=".24pt">
            <v:stroke joinstyle="round"/>
            <v:formulas/>
            <v:path arrowok="t" o:connecttype="segments"/>
          </v:shape>
          <w10:wrap anchorx="page" anchory="page"/>
        </v:group>
      </w:pict>
    </w:r>
    <w:r>
      <w:pict w14:anchorId="1BF10EF1">
        <v:shape id="_x0000_s1195" style="position:absolute;margin-left:75.6pt;margin-top:38.3pt;width:5.8pt;height:22.35pt;z-index:-16086528;mso-position-horizontal-relative:page;mso-position-vertical-relative:page" coordorigin="1512,766" coordsize="116,447" o:spt="100" adj="0,,0" path="m1512,766r115,m1512,770r115,m1512,775r115,m1512,780r115,m1512,785r115,m1512,790r115,m1512,794r115,m1512,799r115,m1512,804r115,m1512,809r115,m1512,814r115,m1512,818r115,m1512,823r115,m1512,828r115,m1512,833r115,m1512,838r115,m1512,842r115,m1512,847r115,m1512,852r115,m1512,857r115,m1512,862r115,m1512,866r115,m1512,871r115,m1512,876r115,m1512,881r115,m1512,886r115,m1512,890r115,m1512,895r115,m1512,900r115,m1512,905r115,m1512,910r115,m1512,914r115,m1512,919r115,m1512,924r115,m1512,929r115,m1512,934r115,m1512,938r115,m1512,943r115,m1512,948r115,m1512,953r115,m1512,958r115,m1512,962r115,m1512,967r115,m1512,972r115,m1512,977r115,m1512,982r115,m1512,986r115,m1512,991r115,m1512,996r115,m1512,1001r115,m1512,1006r115,m1512,1010r115,m1512,1015r115,m1512,1020r115,m1512,1025r115,m1512,1030r115,m1512,1034r115,m1512,1039r115,m1512,1044r115,m1512,1049r115,m1512,1054r115,m1512,1058r115,m1512,1063r115,m1512,1068r115,m1512,1073r115,m1512,1078r115,m1512,1082r115,m1512,1087r115,m1512,1092r115,m1512,1097r115,m1512,1102r115,m1512,1106r115,m1512,1111r115,m1512,1116r115,m1512,1121r115,m1512,1126r115,m1512,1130r115,m1512,1135r115,m1512,1140r115,m1512,1145r115,m1512,1150r115,m1512,1154r115,m1512,1159r115,m1512,1164r115,m1512,1169r115,m1512,1174r115,m1512,1178r115,m1512,1183r115,m1512,1188r115,m1512,1193r115,m1512,1198r115,m1512,1202r115,m1512,1207r115,m1512,1212r115,e" filled="f" strokecolor="#e12320" strokeweight=".24pt">
          <v:stroke joinstyle="round"/>
          <v:formulas/>
          <v:path arrowok="t" o:connecttype="segments"/>
          <w10:wrap anchorx="page" anchory="page"/>
        </v:shape>
      </w:pict>
    </w:r>
    <w:r>
      <w:rPr>
        <w:noProof/>
      </w:rPr>
      <w:drawing>
        <wp:anchor distT="0" distB="0" distL="0" distR="0" simplePos="0" relativeHeight="487230464" behindDoc="1" locked="0" layoutInCell="1" allowOverlap="1" wp14:anchorId="1BF10EF2" wp14:editId="1BF10EF3">
          <wp:simplePos x="0" y="0"/>
          <wp:positionH relativeFrom="page">
            <wp:posOffset>1746504</wp:posOffset>
          </wp:positionH>
          <wp:positionV relativeFrom="page">
            <wp:posOffset>484626</wp:posOffset>
          </wp:positionV>
          <wp:extent cx="6095" cy="286511"/>
          <wp:effectExtent l="0" t="0" r="0" b="0"/>
          <wp:wrapNone/>
          <wp:docPr id="1" name="image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3.png"/>
                  <pic:cNvPicPr/>
                </pic:nvPicPr>
                <pic:blipFill>
                  <a:blip r:embed="rId83" cstate="print"/>
                  <a:stretch>
                    <a:fillRect/>
                  </a:stretch>
                </pic:blipFill>
                <pic:spPr>
                  <a:xfrm>
                    <a:off x="0" y="0"/>
                    <a:ext cx="6095" cy="286511"/>
                  </a:xfrm>
                  <a:prstGeom prst="rect">
                    <a:avLst/>
                  </a:prstGeom>
                </pic:spPr>
              </pic:pic>
            </a:graphicData>
          </a:graphic>
        </wp:anchor>
      </w:drawing>
    </w:r>
    <w:r>
      <w:pict w14:anchorId="1BF10EF4">
        <v:group id="_x0000_s1030" style="position:absolute;margin-left:141.85pt;margin-top:38.15pt;width:41.3pt;height:22.8pt;z-index:-16085504;mso-position-horizontal-relative:page;mso-position-vertical-relative:page" coordorigin="2837,763" coordsize="826,456">
          <v:shape id="_x0000_s1194" style="position:absolute;left:2841;top:765;width:279;height:2" coordorigin="2842,766" coordsize="279,0" o:spt="100" adj="0,,0" path="m2842,766r9,m2904,766r10,m2933,766r29,m2976,766r53,m3038,766r5,m3053,766r48,m3110,766r10,e" filled="f" strokecolor="#5e5d5d" strokeweight=".24pt">
            <v:stroke joinstyle="round"/>
            <v:formulas/>
            <v:path arrowok="t" o:connecttype="segments"/>
          </v:shape>
          <v:shape id="_x0000_s1193" type="#_x0000_t75" style="position:absolute;left:2841;top:763;width:125;height:15">
            <v:imagedata r:id="rId84" o:title=""/>
          </v:shape>
          <v:shape id="_x0000_s1192" style="position:absolute;left:2841;top:770;width:279;height:5" coordorigin="2842,770" coordsize="279,5" o:spt="100" adj="0,,0" path="m2976,770r53,m3038,770r5,m3053,770r48,m3110,770r10,m2842,775r9,m2904,775r10,m2995,775r10,m3038,775r5,m3110,775r10,e" filled="f" strokecolor="#5e5d5d" strokeweight=".24pt">
            <v:stroke joinstyle="round"/>
            <v:formulas/>
            <v:path arrowok="t" o:connecttype="segments"/>
          </v:shape>
          <v:shape id="_x0000_s1191" type="#_x0000_t75" style="position:absolute;left:2860;top:772;width:111;height:10">
            <v:imagedata r:id="rId85" o:title=""/>
          </v:shape>
          <v:shape id="_x0000_s1190" style="position:absolute;left:2904;top:780;width:216;height:5" coordorigin="2904,780" coordsize="216,5" o:spt="100" adj="0,,0" path="m2995,780r10,m3038,780r5,m3110,780r10,m2904,785r10,m2923,785r10,m2962,785r9,m2995,785r10,m3038,785r5,m3110,785r10,e" filled="f" strokecolor="#5e5d5d" strokeweight=".24pt">
            <v:stroke joinstyle="round"/>
            <v:formulas/>
            <v:path arrowok="t" o:connecttype="segments"/>
          </v:shape>
          <v:shape id="_x0000_s1189" type="#_x0000_t75" style="position:absolute;left:2841;top:777;width:130;height:20">
            <v:imagedata r:id="rId86" o:title=""/>
          </v:shape>
          <v:shape id="_x0000_s1188" style="position:absolute;left:2841;top:789;width:279;height:5" coordorigin="2842,790" coordsize="279,5" o:spt="100" adj="0,,0" path="m2842,790r9,m2904,790r10,m2923,790r10,m2995,790r10,m3038,790r5,m3110,790r10,m2842,794r9,m2880,794r10,m2904,794r10,m2995,794r10,m3038,794r5,m3110,794r10,e" filled="f" strokecolor="#5e5d5d" strokeweight=".24pt">
            <v:stroke joinstyle="round"/>
            <v:formulas/>
            <v:path arrowok="t" o:connecttype="segments"/>
          </v:shape>
          <v:shape id="_x0000_s1187" type="#_x0000_t75" style="position:absolute;left:2860;top:792;width:77;height:10">
            <v:imagedata r:id="rId87" o:title=""/>
          </v:shape>
          <v:shape id="_x0000_s1186" style="position:absolute;left:2841;top:799;width:279;height:2" coordorigin="2842,799" coordsize="279,0" o:spt="100" adj="0,,0" path="m2842,799r9,m2880,799r10,m2904,799r10,m2995,799r10,m3038,799r5,m3110,799r10,e" filled="f" strokecolor="#5e5d5d" strokeweight=".24pt">
            <v:stroke joinstyle="round"/>
            <v:formulas/>
            <v:path arrowok="t" o:connecttype="segments"/>
          </v:shape>
          <v:shape id="_x0000_s1185" type="#_x0000_t75" style="position:absolute;left:2860;top:796;width:87;height:10">
            <v:imagedata r:id="rId88" o:title=""/>
          </v:shape>
          <v:line id="_x0000_s1184" style="position:absolute" from="3110,804" to="3120,804" strokecolor="#5e5d5d" strokeweight=".24pt"/>
          <v:shape id="_x0000_s1183" type="#_x0000_t75" style="position:absolute;left:2841;top:801;width:202;height:10">
            <v:imagedata r:id="rId89" o:title=""/>
          </v:shape>
          <v:line id="_x0000_s1182" style="position:absolute" from="3110,809" to="3120,809" strokecolor="#5e5d5d" strokeweight=".24pt"/>
          <v:shape id="_x0000_s1181" type="#_x0000_t75" style="position:absolute;left:2841;top:806;width:202;height:10">
            <v:imagedata r:id="rId90" o:title=""/>
          </v:shape>
          <v:shape id="_x0000_s1180" style="position:absolute;left:2841;top:765;width:456;height:53" coordorigin="2842,766" coordsize="456,53" o:spt="100" adj="0,,0" path="m2842,814r9,m2904,814r10,m2957,814r14,m2995,814r10,m3038,814r5,m3110,814r10,m2842,818r9,m3149,766r9,m3163,766r53,m3149,770r9,m3163,770r53,m3149,775r9,m3288,766r10,m3288,770r10,m3250,766r14,m3250,770r14,m3288,775r10,e" filled="f" strokecolor="#5e5d5d" strokeweight=".24pt">
            <v:stroke joinstyle="round"/>
            <v:formulas/>
            <v:path arrowok="t" o:connecttype="segments"/>
          </v:shape>
          <v:shape id="_x0000_s1179" type="#_x0000_t75" style="position:absolute;left:3182;top:772;width:87;height:10">
            <v:imagedata r:id="rId91" o:title=""/>
          </v:shape>
          <v:shape id="_x0000_s1178" style="position:absolute;left:3148;top:780;width:149;height:2" coordorigin="3149,780" coordsize="149,0" o:spt="100" adj="0,,0" path="m3149,780r9,m3250,780r19,m3288,780r10,e" filled="f" strokecolor="#5e5d5d" strokeweight=".24pt">
            <v:stroke joinstyle="round"/>
            <v:formulas/>
            <v:path arrowok="t" o:connecttype="segments"/>
          </v:shape>
          <v:shape id="_x0000_s1177" type="#_x0000_t75" style="position:absolute;left:3326;top:763;width:20;height:5">
            <v:imagedata r:id="rId92" o:title=""/>
          </v:shape>
          <v:shape id="_x0000_s1176" style="position:absolute;left:3326;top:765;width:96;height:15" coordorigin="3326,766" coordsize="96,15" o:spt="100" adj="0,,0" path="m3355,766r53,m3413,766r9,m3326,770r20,m3355,770r53,m3413,770r9,m3326,775r20,m3379,775r10,m3413,775r9,m3379,780r10,m3413,780r9,e" filled="f" strokecolor="#5e5d5d" strokeweight=".24pt">
            <v:stroke joinstyle="round"/>
            <v:formulas/>
            <v:path arrowok="t" o:connecttype="segments"/>
          </v:shape>
          <v:shape id="_x0000_s1175" type="#_x0000_t75" style="position:absolute;left:3182;top:777;width:164;height:10">
            <v:imagedata r:id="rId93" o:title=""/>
          </v:shape>
          <v:shape id="_x0000_s1174" style="position:absolute;left:3148;top:784;width:274;height:2" coordorigin="3149,785" coordsize="274,0" o:spt="100" adj="0,,0" path="m3149,785r9,m3288,785r10,m3341,785r9,m3379,785r10,m3413,785r9,e" filled="f" strokecolor="#5e5d5d" strokeweight=".24pt">
            <v:stroke joinstyle="round"/>
            <v:formulas/>
            <v:path arrowok="t" o:connecttype="segments"/>
          </v:shape>
          <v:shape id="_x0000_s1173" type="#_x0000_t75" style="position:absolute;left:3264;top:782;width:68;height:10">
            <v:imagedata r:id="rId94" o:title=""/>
          </v:shape>
          <v:shape id="_x0000_s1172" style="position:absolute;left:3451;top:765;width:144;height:2" coordorigin="3451,766" coordsize="144,0" o:spt="100" adj="0,,0" path="m3451,766r24,m3499,766r15,m3538,766r9,m3581,766r14,e" filled="f" strokecolor="#5e5d5d" strokeweight=".24pt">
            <v:stroke joinstyle="round"/>
            <v:formulas/>
            <v:path arrowok="t" o:connecttype="segments"/>
          </v:shape>
          <v:shape id="_x0000_s1171" type="#_x0000_t75" style="position:absolute;left:3441;top:763;width:192;height:15">
            <v:imagedata r:id="rId95" o:title=""/>
          </v:shape>
          <v:shape id="_x0000_s1170" style="position:absolute;left:3475;top:770;width:72;height:5" coordorigin="3475,770" coordsize="72,5" o:spt="100" adj="0,,0" path="m3538,770r9,m3475,775r5,m3499,775r19,m3538,775r9,e" filled="f" strokecolor="#5e5d5d" strokeweight=".24pt">
            <v:stroke joinstyle="round"/>
            <v:formulas/>
            <v:path arrowok="t" o:connecttype="segments"/>
          </v:shape>
          <v:shape id="_x0000_s1169" type="#_x0000_t75" style="position:absolute;left:3499;top:772;width:135;height:10">
            <v:imagedata r:id="rId96" o:title=""/>
          </v:shape>
          <v:shape id="_x0000_s1168" style="position:absolute;left:3441;top:780;width:159;height:5" coordorigin="3442,780" coordsize="159,5" o:spt="100" adj="0,,0" path="m3442,780r9,m3475,780r10,m3538,780r9,m3576,780r10,m3590,780r10,m3475,785r10,m3499,785r10,m3514,785r9,m3538,785r9,m3576,785r10,m3590,785r10,e" filled="f" strokecolor="#5e5d5d" strokeweight=".24pt">
            <v:stroke joinstyle="round"/>
            <v:formulas/>
            <v:path arrowok="t" o:connecttype="segments"/>
          </v:shape>
          <v:shape id="_x0000_s1167" type="#_x0000_t75" style="position:absolute;left:3571;top:777;width:63;height:15">
            <v:imagedata r:id="rId97" o:title=""/>
          </v:shape>
          <v:shape id="_x0000_s1166" type="#_x0000_t75" style="position:absolute;left:3436;top:782;width:15;height:10">
            <v:imagedata r:id="rId98" o:title=""/>
          </v:shape>
          <v:shape id="_x0000_s1165" style="position:absolute;left:3148;top:789;width:452;height:5" coordorigin="3149,790" coordsize="452,5" o:spt="100" adj="0,,0" path="m3149,790r9,m3250,790r9,m3288,790r10,m3322,790r9,m3341,790r9,m3379,790r10,m3413,790r9,m3475,790r10,m3499,790r10,m3514,790r9,m3538,790r9,m3590,790r10,m3149,794r9,e" filled="f" strokecolor="#5e5d5d" strokeweight=".24pt">
            <v:stroke joinstyle="round"/>
            <v:formulas/>
            <v:path arrowok="t" o:connecttype="segments"/>
          </v:shape>
          <v:shape id="_x0000_s1164" type="#_x0000_t75" style="position:absolute;left:3590;top:787;width:44;height:10">
            <v:imagedata r:id="rId99" o:title=""/>
          </v:shape>
          <v:shape id="_x0000_s1163" style="position:absolute;left:3288;top:794;width:293;height:2" coordorigin="3288,794" coordsize="293,0" o:spt="100" adj="0,,0" path="m3288,794r10,m3322,794r9,m3341,794r9,m3379,794r10,m3413,794r9,m3437,794r9,m3475,794r10,m3499,794r10,m3538,794r9,m3571,794r10,e" filled="f" strokecolor="#5e5d5d" strokeweight=".24pt">
            <v:stroke joinstyle="round"/>
            <v:formulas/>
            <v:path arrowok="t" o:connecttype="segments"/>
          </v:shape>
          <v:shape id="_x0000_s1162" type="#_x0000_t75" style="position:absolute;left:3249;top:792;width:82;height:10">
            <v:imagedata r:id="rId100" o:title=""/>
          </v:shape>
          <v:shape id="_x0000_s1161" type="#_x0000_t75" style="position:absolute;left:3475;top:792;width:53;height:10">
            <v:imagedata r:id="rId101" o:title=""/>
          </v:shape>
          <v:shape id="_x0000_s1160" style="position:absolute;left:3148;top:799;width:452;height:5" coordorigin="3149,799" coordsize="452,5" o:spt="100" adj="0,,0" path="m3149,799r9,m3250,799r9,m3288,799r10,m3341,799r9,m3379,799r10,m3413,799r9,m3437,799r9,m3499,799r10,m3518,799r10,m3538,799r9,m3571,799r10,m3595,799r5,m3149,804r9,m3250,804r9,m3269,804r9,e" filled="f" strokecolor="#5e5d5d" strokeweight=".24pt">
            <v:stroke joinstyle="round"/>
            <v:formulas/>
            <v:path arrowok="t" o:connecttype="segments"/>
          </v:shape>
          <v:shape id="_x0000_s1159" type="#_x0000_t75" style="position:absolute;left:3475;top:796;width:159;height:10">
            <v:imagedata r:id="rId102" o:title=""/>
          </v:shape>
          <v:shape id="_x0000_s1158" style="position:absolute;left:3148;top:804;width:452;height:5" coordorigin="3149,804" coordsize="452,5" o:spt="100" adj="0,,0" path="m3288,804r10,m3317,804r9,m3346,804r4,m3379,804r10,m3413,804r9,m3437,804r9,m3499,804r10,m3538,804r9,m3595,804r5,m3149,809r9,m3437,809r9,m3499,809r10,m3538,809r9,m3566,809r10,m3595,809r5,e" filled="f" strokecolor="#5e5d5d" strokeweight=".24pt">
            <v:stroke joinstyle="round"/>
            <v:formulas/>
            <v:path arrowok="t" o:connecttype="segments"/>
          </v:shape>
          <v:shape id="_x0000_s1157" type="#_x0000_t75" style="position:absolute;left:3475;top:806;width:58;height:10">
            <v:imagedata r:id="rId103" o:title=""/>
          </v:shape>
          <v:shape id="_x0000_s1156" style="position:absolute;left:3148;top:813;width:298;height:2" coordorigin="3149,814" coordsize="298,0" o:spt="100" adj="0,,0" path="m3149,814r9,m3250,814r9,m3288,814r10,m3346,814r4,m3379,814r10,m3413,814r9,m3437,814r9,e" filled="f" strokecolor="#5e5d5d" strokeweight=".24pt">
            <v:stroke joinstyle="round"/>
            <v:formulas/>
            <v:path arrowok="t" o:connecttype="segments"/>
          </v:shape>
          <v:shape id="_x0000_s1155" type="#_x0000_t75" style="position:absolute;left:3249;top:806;width:173;height:15">
            <v:imagedata r:id="rId104" o:title=""/>
          </v:shape>
          <v:shape id="_x0000_s1154" style="position:absolute;left:3499;top:813;width:77;height:2" coordorigin="3499,814" coordsize="77,0" o:spt="100" adj="0,,0" path="m3499,814r10,m3523,814r10,m3538,814r9,m3566,814r10,e" filled="f" strokecolor="#5e5d5d" strokeweight=".24pt">
            <v:stroke joinstyle="round"/>
            <v:formulas/>
            <v:path arrowok="t" o:connecttype="segments"/>
          </v:shape>
          <v:shape id="_x0000_s1153" type="#_x0000_t75" style="position:absolute;left:3052;top:772;width:144;height:116">
            <v:imagedata r:id="rId105" o:title=""/>
          </v:shape>
          <v:shape id="_x0000_s1152" type="#_x0000_t75" style="position:absolute;left:3528;top:801;width:106;height:24">
            <v:imagedata r:id="rId106" o:title=""/>
          </v:shape>
          <v:shape id="_x0000_s1151" style="position:absolute;left:3110;top:818;width:312;height:2" coordorigin="3110,818" coordsize="312,0" o:spt="100" adj="0,,0" path="m3110,818r10,m3149,818r9,m3250,818r9,m3312,818r43,m3379,818r10,m3413,818r9,e" filled="f" strokecolor="#5e5d5d" strokeweight=".24pt">
            <v:stroke joinstyle="round"/>
            <v:formulas/>
            <v:path arrowok="t" o:connecttype="segments"/>
          </v:shape>
          <v:shape id="_x0000_s1150" type="#_x0000_t75" style="position:absolute;left:2860;top:816;width:183;height:10">
            <v:imagedata r:id="rId107" o:title=""/>
          </v:shape>
          <v:shape id="_x0000_s1149" style="position:absolute;left:2841;top:818;width:706;height:5" coordorigin="2842,818" coordsize="706,5" o:spt="100" adj="0,,0" path="m3475,818r10,m3499,818r10,m3528,818r19,m2842,823r9,e" filled="f" strokecolor="#5e5d5d" strokeweight=".24pt">
            <v:stroke joinstyle="round"/>
            <v:formulas/>
            <v:path arrowok="t" o:connecttype="segments"/>
          </v:shape>
          <v:shape id="_x0000_s1148" type="#_x0000_t75" style="position:absolute;left:3436;top:816;width:15;height:10">
            <v:imagedata r:id="rId108" o:title=""/>
          </v:shape>
          <v:line id="_x0000_s1147" style="position:absolute" from="2923,823" to="2933,823" strokecolor="#5e5d5d" strokeweight=".24pt"/>
          <v:shape id="_x0000_s1146" type="#_x0000_t75" style="position:absolute;left:2961;top:820;width:15;height:5">
            <v:imagedata r:id="rId109" o:title=""/>
          </v:shape>
          <v:shape id="_x0000_s1145" style="position:absolute;left:2841;top:823;width:730;height:5" coordorigin="2842,823" coordsize="730,5" o:spt="100" adj="0,,0" path="m2995,823r10,m3038,823r5,m3110,823r10,m3149,823r9,m3250,823r9,m3278,823r20,m3312,823r10,m3350,823r5,m3379,823r10,m3413,823r9,m3475,823r10,m3499,823r10,m3562,823r9,m2842,828r9,m2894,828r20,m2923,828r10,m2962,828r9,m2995,828r10,m3038,828r5,m3110,828r10,m3149,828r9,e" filled="f" strokecolor="#5e5d5d" strokeweight=".24pt">
            <v:stroke joinstyle="round"/>
            <v:formulas/>
            <v:path arrowok="t" o:connecttype="segments"/>
          </v:shape>
          <v:shape id="_x0000_s1144" type="#_x0000_t75" style="position:absolute;left:3249;top:825;width:72;height:5">
            <v:imagedata r:id="rId110" o:title=""/>
          </v:shape>
          <v:shape id="_x0000_s1143" style="position:absolute;left:3350;top:828;width:101;height:2" coordorigin="3350,828" coordsize="101,0" o:spt="100" adj="0,,0" path="m3350,828r5,m3379,828r10,m3413,828r9,m3442,828r9,e" filled="f" strokecolor="#5e5d5d" strokeweight=".24pt">
            <v:stroke joinstyle="round"/>
            <v:formulas/>
            <v:path arrowok="t" o:connecttype="segments"/>
          </v:shape>
          <v:shape id="_x0000_s1142" type="#_x0000_t75" style="position:absolute;left:3556;top:820;width:77;height:15">
            <v:imagedata r:id="rId111" o:title=""/>
          </v:shape>
          <v:shape id="_x0000_s1141" style="position:absolute;left:2841;top:828;width:730;height:5" coordorigin="2842,828" coordsize="730,5" o:spt="100" adj="0,,0" path="m3475,828r10,m3499,828r10,m3533,828r14,m3562,828r9,m2842,833r9,e" filled="f" strokecolor="#5e5d5d" strokeweight=".24pt">
            <v:stroke joinstyle="round"/>
            <v:formulas/>
            <v:path arrowok="t" o:connecttype="segments"/>
          </v:shape>
          <v:shape id="_x0000_s1140" type="#_x0000_t75" style="position:absolute;left:2860;top:825;width:111;height:15">
            <v:imagedata r:id="rId112" o:title=""/>
          </v:shape>
          <v:shape id="_x0000_s1139" style="position:absolute;left:3249;top:832;width:360;height:2" coordorigin="3250,833" coordsize="360,0" o:spt="100" adj="0,,0" path="m3250,833r9,m3283,833r15,m3307,833r10,m3350,833r10,m3379,833r10,m3413,833r9,m3475,833r5,m3499,833r10,m3533,833r14,m3600,833r10,e" filled="f" strokecolor="#5e5d5d" strokeweight=".24pt">
            <v:stroke joinstyle="round"/>
            <v:formulas/>
            <v:path arrowok="t" o:connecttype="segments"/>
          </v:shape>
          <v:shape id="_x0000_s1138" type="#_x0000_t75" style="position:absolute;left:3441;top:830;width:192;height:10">
            <v:imagedata r:id="rId113" o:title=""/>
          </v:shape>
          <v:shape id="_x0000_s1137" style="position:absolute;left:3249;top:837;width:173;height:2" coordorigin="3250,838" coordsize="173,0" o:spt="100" adj="0,,0" path="m3250,838r9,m3283,838r15,m3307,838r10,m3350,838r10,m3379,838r10,m3413,838r9,e" filled="f" strokecolor="#5e5d5d" strokeweight=".24pt">
            <v:stroke joinstyle="round"/>
            <v:formulas/>
            <v:path arrowok="t" o:connecttype="segments"/>
          </v:shape>
          <v:shape id="_x0000_s1136" type="#_x0000_t75" style="position:absolute;left:2841;top:830;width:202;height:15">
            <v:imagedata r:id="rId114" o:title=""/>
          </v:shape>
          <v:shape id="_x0000_s1135" style="position:absolute;left:2841;top:837;width:668;height:5" coordorigin="2842,838" coordsize="668,5" o:spt="100" adj="0,,0" path="m3499,838r10,m2842,842r9,m2933,842r29,m2995,842r10,m3038,842r5,e" filled="f" strokecolor="#5e5d5d" strokeweight=".24pt">
            <v:stroke joinstyle="round"/>
            <v:formulas/>
            <v:path arrowok="t" o:connecttype="segments"/>
          </v:shape>
          <v:shape id="_x0000_s1134" type="#_x0000_t75" style="position:absolute;left:3600;top:835;width:63;height:10">
            <v:imagedata r:id="rId115" o:title=""/>
          </v:shape>
          <v:shape id="_x0000_s1133" type="#_x0000_t75" style="position:absolute;left:3225;top:840;width:341;height:53">
            <v:imagedata r:id="rId116" o:title=""/>
          </v:shape>
          <v:shape id="_x0000_s1132" style="position:absolute;left:3115;top:885;width:303;height:2" coordorigin="3115,886" coordsize="303,0" o:spt="100" adj="0,,0" path="m3115,886r5,m3413,886r5,e" filled="f" strokecolor="#8d8c8c" strokeweight=".24pt">
            <v:stroke joinstyle="round"/>
            <v:formulas/>
            <v:path arrowok="t" o:connecttype="segments"/>
          </v:shape>
          <v:line id="_x0000_s1131" style="position:absolute" from="2904,890" to="2942,890" strokecolor="#5e5d5d" strokeweight=".24pt"/>
          <v:shape id="_x0000_s1130" type="#_x0000_t75" style="position:absolute;left:2961;top:888;width:173;height:5">
            <v:imagedata r:id="rId117" o:title=""/>
          </v:shape>
          <v:line id="_x0000_s1129" style="position:absolute" from="3264,890" to="3274,890" strokecolor="#5e5d5d" strokeweight=".24pt"/>
          <v:shape id="_x0000_s1128" type="#_x0000_t75" style="position:absolute;left:2980;top:888;width:236;height:10">
            <v:imagedata r:id="rId118" o:title=""/>
          </v:shape>
          <v:shape id="_x0000_s1127" style="position:absolute;left:3153;top:895;width:120;height:2" coordorigin="3154,895" coordsize="120,0" o:spt="100" adj="0,,0" path="m3154,895r9,m3173,895r43,m3226,895r14,m3264,895r10,e" filled="f" strokecolor="#5e5d5d" strokeweight=".24pt">
            <v:stroke joinstyle="round"/>
            <v:formulas/>
            <v:path arrowok="t" o:connecttype="segments"/>
          </v:shape>
          <v:shape id="_x0000_s1126" type="#_x0000_t75" style="position:absolute;left:2841;top:888;width:130;height:24">
            <v:imagedata r:id="rId119" o:title=""/>
          </v:shape>
          <v:shape id="_x0000_s1125" type="#_x0000_t75" style="position:absolute;left:3292;top:892;width:144;height:5">
            <v:imagedata r:id="rId120" o:title=""/>
          </v:shape>
          <v:shape id="_x0000_s1124" style="position:absolute;left:2904;top:900;width:92;height:2" coordorigin="2904,900" coordsize="92,0" o:spt="100" adj="0,,0" path="m2904,900r10,m2957,900r9,m2986,900r9,e" filled="f" strokecolor="#5e5d5d" strokeweight=".24pt">
            <v:stroke joinstyle="round"/>
            <v:formulas/>
            <v:path arrowok="t" o:connecttype="segments"/>
          </v:shape>
          <v:shape id="_x0000_s1123" type="#_x0000_t75" style="position:absolute;left:3038;top:897;width:68;height:5">
            <v:imagedata r:id="rId121" o:title=""/>
          </v:shape>
          <v:shape id="_x0000_s1122" style="position:absolute;left:2904;top:900;width:533;height:5" coordorigin="2904,900" coordsize="533,5" o:spt="100" adj="0,,0" path="m3130,900r9,m3154,900r9,m3173,900r9,m3226,900r14,m3264,900r10,m3288,900r10,m3398,900r10,m3427,900r10,m2904,905r10,m2986,905r9,m3038,905r5,m3072,905r10,m3096,905r5,m3130,905r9,m3154,905r9,m3173,905r9,m3264,905r10,m3288,905r10,e" filled="f" strokecolor="#5e5d5d" strokeweight=".24pt">
            <v:stroke joinstyle="round"/>
            <v:formulas/>
            <v:path arrowok="t" o:connecttype="segments"/>
          </v:shape>
          <v:shape id="_x0000_s1121" type="#_x0000_t75" style="position:absolute;left:3225;top:897;width:130;height:15">
            <v:imagedata r:id="rId122" o:title=""/>
          </v:shape>
          <v:shape id="_x0000_s1120" style="position:absolute;left:2880;top:909;width:34;height:2" coordorigin="2880,910" coordsize="34,0" o:spt="100" adj="0,,0" path="m2880,910r10,m2904,910r10,e" filled="f" strokecolor="#5e5d5d" strokeweight=".24pt">
            <v:stroke joinstyle="round"/>
            <v:formulas/>
            <v:path arrowok="t" o:connecttype="segments"/>
          </v:shape>
          <v:line id="_x0000_s1119" style="position:absolute" from="2986,910" to="2995,910" strokecolor="#a09f9f" strokeweight=".24pt"/>
          <v:line id="_x0000_s1118" style="position:absolute" from="3038,910" to="3043,910" strokecolor="#5e5d5d" strokeweight=".24pt"/>
          <v:line id="_x0000_s1117" style="position:absolute" from="3072,910" to="3082,910" strokecolor="#a09f9f" strokeweight=".24pt"/>
          <v:shape id="_x0000_s1116" type="#_x0000_t75" style="position:absolute;left:3345;top:902;width:96;height:10">
            <v:imagedata r:id="rId123" o:title=""/>
          </v:shape>
          <v:shape id="_x0000_s1115" style="position:absolute;left:3096;top:909;width:87;height:2" coordorigin="3096,910" coordsize="87,0" o:spt="100" adj="0,,0" path="m3096,910r5,m3130,910r9,m3154,910r9,m3173,910r9,e" filled="f" strokecolor="#5e5d5d" strokeweight=".24pt">
            <v:stroke joinstyle="round"/>
            <v:formulas/>
            <v:path arrowok="t" o:connecttype="segments"/>
          </v:shape>
          <v:line id="_x0000_s1114" style="position:absolute" from="3432,910" to="3442,910" strokecolor="#a09f9f" strokeweight=".24pt"/>
          <v:shape id="_x0000_s1113" style="position:absolute;left:2880;top:914;width:528;height:2" coordorigin="2880,914" coordsize="528,0" o:spt="100" adj="0,,0" path="m2880,914r10,m2904,914r10,m3038,914r5,m3096,914r5,m3398,914r10,e" filled="f" strokecolor="#5e5d5d" strokeweight=".24pt">
            <v:stroke joinstyle="round"/>
            <v:formulas/>
            <v:path arrowok="t" o:connecttype="segments"/>
          </v:shape>
          <v:shape id="_x0000_s1112" type="#_x0000_t75" style="position:absolute;left:3153;top:907;width:183;height:15">
            <v:imagedata r:id="rId124" o:title=""/>
          </v:shape>
          <v:shape id="_x0000_s1111" style="position:absolute;left:2880;top:919;width:168;height:2" coordorigin="2880,919" coordsize="168,0" o:spt="100" adj="0,,0" path="m2880,919r10,m2904,919r10,m3038,919r10,e" filled="f" strokecolor="#5e5d5d" strokeweight=".24pt">
            <v:stroke joinstyle="round"/>
            <v:formulas/>
            <v:path arrowok="t" o:connecttype="segments"/>
          </v:shape>
          <v:shape id="_x0000_s1110" type="#_x0000_t75" style="position:absolute;left:2841;top:902;width:135;height:29">
            <v:imagedata r:id="rId125" o:title=""/>
          </v:shape>
          <v:shape id="_x0000_s1109" type="#_x0000_t75" style="position:absolute;left:2966;top:916;width:135;height:15">
            <v:imagedata r:id="rId126" o:title=""/>
          </v:shape>
          <v:shape id="_x0000_s1108" type="#_x0000_t75" style="position:absolute;left:3153;top:916;width:140;height:15">
            <v:imagedata r:id="rId127" o:title=""/>
          </v:shape>
          <v:shape id="_x0000_s1107" type="#_x0000_t75" style="position:absolute;left:3225;top:912;width:216;height:34">
            <v:imagedata r:id="rId128" o:title=""/>
          </v:shape>
          <v:line id="_x0000_s1106" style="position:absolute" from="3154,934" to="3163,934" strokecolor="#5e5d5d" strokeweight=".24pt"/>
          <v:shape id="_x0000_s1105" type="#_x0000_t75" style="position:absolute;left:2841;top:931;width:53;height:10">
            <v:imagedata r:id="rId129" o:title=""/>
          </v:shape>
          <v:shape id="_x0000_s1104" style="position:absolute;left:3172;top:933;width:120;height:2" coordorigin="3173,934" coordsize="120,0" o:spt="100" adj="0,,0" path="m3173,934r9,m3245,934r9,m3264,934r10,m3288,934r5,e" filled="f" strokecolor="#5e5d5d" strokeweight=".24pt">
            <v:stroke joinstyle="round"/>
            <v:formulas/>
            <v:path arrowok="t" o:connecttype="segments"/>
          </v:shape>
          <v:shape id="_x0000_s1103" type="#_x0000_t75" style="position:absolute;left:2904;top:926;width:260;height:15">
            <v:imagedata r:id="rId130" o:title=""/>
          </v:shape>
          <v:shape id="_x0000_s1102" style="position:absolute;left:2880;top:938;width:413;height:2" coordorigin="2880,938" coordsize="413,0" o:spt="100" adj="0,,0" path="m2880,938r10,m2904,938r10,m3067,938r15,m3264,938r10,m3288,938r5,e" filled="f" strokecolor="#5e5d5d" strokeweight=".24pt">
            <v:stroke joinstyle="round"/>
            <v:formulas/>
            <v:path arrowok="t" o:connecttype="segments"/>
          </v:shape>
          <v:shape id="_x0000_s1101" type="#_x0000_t75" style="position:absolute;left:3072;top:936;width:111;height:10">
            <v:imagedata r:id="rId131" o:title=""/>
          </v:shape>
          <v:shape id="_x0000_s1100" style="position:absolute;left:2880;top:943;width:120;height:2" coordorigin="2880,943" coordsize="120,0" o:spt="100" adj="0,,0" path="m2880,943r10,m2904,943r10,m2952,943r10,m2990,943r10,e" filled="f" strokecolor="#5e5d5d" strokeweight=".24pt">
            <v:stroke joinstyle="round"/>
            <v:formulas/>
            <v:path arrowok="t" o:connecttype="segments"/>
          </v:shape>
          <v:line id="_x0000_s1099" style="position:absolute" from="3038,943" to="3043,943" strokecolor="#656464" strokeweight=".24pt"/>
          <v:shape id="_x0000_s1098" style="position:absolute;left:3096;top:943;width:346;height:2" coordorigin="3096,943" coordsize="346,0" o:spt="100" adj="0,,0" path="m3096,943r5,m3154,943r9,m3173,943r9,m3264,943r10,m3326,943r10,m3432,943r10,e" filled="f" strokecolor="#5e5d5d" strokeweight=".24pt">
            <v:stroke joinstyle="round"/>
            <v:formulas/>
            <v:path arrowok="t" o:connecttype="segments"/>
          </v:shape>
          <v:shape id="_x0000_s1097" type="#_x0000_t75" style="position:absolute;left:3072;top:940;width:72;height:10">
            <v:imagedata r:id="rId132" o:title=""/>
          </v:shape>
          <v:shape id="_x0000_s1096" style="position:absolute;left:2880;top:948;width:34;height:2" coordorigin="2880,948" coordsize="34,0" o:spt="100" adj="0,,0" path="m2880,948r10,m2904,948r10,e" filled="f" strokecolor="#5e5d5d" strokeweight=".24pt">
            <v:stroke joinstyle="round"/>
            <v:formulas/>
            <v:path arrowok="t" o:connecttype="segments"/>
          </v:shape>
          <v:shape id="_x0000_s1095" type="#_x0000_t75" style="position:absolute;left:3225;top:940;width:183;height:10">
            <v:imagedata r:id="rId133" o:title=""/>
          </v:shape>
          <v:shape id="_x0000_s1094" style="position:absolute;left:2952;top:948;width:490;height:2" coordorigin="2952,948" coordsize="490,0" o:spt="100" adj="0,,0" path="m2952,948r10,m2990,948r10,m3038,948r5,m3096,948r5,m3130,948r9,m3154,948r9,m3173,948r9,m3326,948r10,m3432,948r10,e" filled="f" strokecolor="#5e5d5d" strokeweight=".24pt">
            <v:stroke joinstyle="round"/>
            <v:formulas/>
            <v:path arrowok="t" o:connecttype="segments"/>
          </v:shape>
          <v:shape id="_x0000_s1093" type="#_x0000_t75" style="position:absolute;left:2841;top:940;width:48;height:20">
            <v:imagedata r:id="rId134" o:title=""/>
          </v:shape>
          <v:shape id="_x0000_s1092" type="#_x0000_t75" style="position:absolute;left:2904;top:950;width:96;height:5">
            <v:imagedata r:id="rId135" o:title=""/>
          </v:shape>
          <v:shape id="_x0000_s1091" style="position:absolute;left:3254;top:952;width:188;height:2" coordorigin="3254,953" coordsize="188,0" o:spt="100" adj="0,,0" path="m3254,953r20,m3288,953r10,m3432,953r10,e" filled="f" strokecolor="#5e5d5d" strokeweight=".24pt">
            <v:stroke joinstyle="round"/>
            <v:formulas/>
            <v:path arrowok="t" o:connecttype="segments"/>
          </v:shape>
          <v:shape id="_x0000_s1090" type="#_x0000_t75" style="position:absolute;left:3225;top:945;width:183;height:15">
            <v:imagedata r:id="rId136" o:title=""/>
          </v:shape>
          <v:shape id="_x0000_s1089" type="#_x0000_t75" style="position:absolute;left:3038;top:950;width:144;height:10">
            <v:imagedata r:id="rId137" o:title=""/>
          </v:shape>
          <v:shape id="_x0000_s1088" style="position:absolute;left:2870;top:957;width:125;height:2" coordorigin="2870,958" coordsize="125,0" o:spt="100" adj="0,,0" path="m2870,958r15,m2904,958r10,m2957,958r9,m2986,958r9,e" filled="f" strokecolor="#5e5d5d" strokeweight=".24pt">
            <v:stroke joinstyle="round"/>
            <v:formulas/>
            <v:path arrowok="t" o:connecttype="segments"/>
          </v:shape>
          <v:shape id="_x0000_s1087" type="#_x0000_t75" style="position:absolute;left:3100;top:955;width:39;height:5">
            <v:imagedata r:id="rId138" o:title=""/>
          </v:shape>
          <v:shape id="_x0000_s1086" type="#_x0000_t75" style="position:absolute;left:3225;top:955;width:216;height:15">
            <v:imagedata r:id="rId139" o:title=""/>
          </v:shape>
          <v:line id="_x0000_s1085" style="position:absolute" from="3259,962" to="3274,962" strokecolor="#5e5d5d" strokeweight=".24pt"/>
          <v:shape id="_x0000_s1084" type="#_x0000_t75" style="position:absolute;left:2841;top:955;width:375;height:58">
            <v:imagedata r:id="rId140" o:title=""/>
          </v:shape>
          <v:shape id="_x0000_s1083" type="#_x0000_t75" style="position:absolute;left:3081;top:964;width:351;height:63">
            <v:imagedata r:id="rId141" o:title=""/>
          </v:shape>
          <v:shape id="_x0000_s1082" style="position:absolute;left:3177;top:1015;width:63;height:2" coordorigin="3178,1015" coordsize="63,0" o:spt="100" adj="0,,0" path="m3178,1015r9,m3202,1015r38,e" filled="f" strokecolor="#5e5d5d" strokeweight=".24pt">
            <v:stroke joinstyle="round"/>
            <v:formulas/>
            <v:path arrowok="t" o:connecttype="segments"/>
          </v:shape>
          <v:shape id="_x0000_s1081" type="#_x0000_t75" style="position:absolute;left:2851;top:1012;width:216;height:15">
            <v:imagedata r:id="rId142" o:title=""/>
          </v:shape>
          <v:shape id="_x0000_s1080" style="position:absolute;left:2851;top:1020;width:461;height:10" coordorigin="2851,1020" coordsize="461,10" o:spt="100" adj="0,,0" path="m3058,1020r9,m3178,1020r9,m3058,1025r9,m3115,1025r10,m3178,1025r9,m3202,1025r9,m3302,1025r10,m2851,1030r10,m2866,1030r9,m2933,1030r9,m2986,1030r9,m3058,1030r9,m3082,1030r9,e" filled="f" strokecolor="#5e5d5d" strokeweight=".24pt">
            <v:stroke joinstyle="round"/>
            <v:formulas/>
            <v:path arrowok="t" o:connecttype="segments"/>
          </v:shape>
          <v:shape id="_x0000_s1079" type="#_x0000_t75" style="position:absolute;left:2851;top:1027;width:168;height:10">
            <v:imagedata r:id="rId143" o:title=""/>
          </v:shape>
          <v:shape id="_x0000_s1078" style="position:absolute;left:3115;top:1029;width:96;height:2" coordorigin="3115,1030" coordsize="96,0" o:spt="100" adj="0,,0" path="m3115,1030r10,m3178,1030r9,m3202,1030r9,e" filled="f" strokecolor="#5e5d5d" strokeweight=".24pt">
            <v:stroke joinstyle="round"/>
            <v:formulas/>
            <v:path arrowok="t" o:connecttype="segments"/>
          </v:shape>
          <v:shape id="_x0000_s1077" type="#_x0000_t75" style="position:absolute;left:3249;top:1022;width:101;height:20">
            <v:imagedata r:id="rId144" o:title=""/>
          </v:shape>
          <v:shape id="_x0000_s1076" type="#_x0000_t75" style="position:absolute;left:3115;top:1022;width:39;height:20">
            <v:imagedata r:id="rId145" o:title=""/>
          </v:shape>
          <v:shape id="_x0000_s1075" style="position:absolute;left:3057;top:1034;width:34;height:2" coordorigin="3058,1034" coordsize="34,0" o:spt="100" adj="0,,0" path="m3058,1034r9,m3082,1034r9,e" filled="f" strokecolor="#5e5d5d" strokeweight=".24pt">
            <v:stroke joinstyle="round"/>
            <v:formulas/>
            <v:path arrowok="t" o:connecttype="segments"/>
          </v:shape>
          <v:shape id="_x0000_s1074" type="#_x0000_t75" style="position:absolute;left:2865;top:1032;width:154;height:10">
            <v:imagedata r:id="rId146" o:title=""/>
          </v:shape>
          <v:shape id="_x0000_s1073" style="position:absolute;left:2851;top:1034;width:360;height:5" coordorigin="2851,1034" coordsize="360,5" o:spt="100" adj="0,,0" path="m3178,1034r9,m3202,1034r9,m2851,1039r5,m2866,1039r9,m2933,1039r9,m2986,1039r9,m3058,1039r9,m3082,1039r9,m3178,1039r9,m3202,1039r9,e" filled="f" strokecolor="#5e5d5d" strokeweight=".24pt">
            <v:stroke joinstyle="round"/>
            <v:formulas/>
            <v:path arrowok="t" o:connecttype="segments"/>
          </v:shape>
          <v:shape id="_x0000_s1072" type="#_x0000_t75" style="position:absolute;left:2865;top:1036;width:154;height:10">
            <v:imagedata r:id="rId147" o:title=""/>
          </v:shape>
          <v:shape id="_x0000_s1071" style="position:absolute;left:2851;top:1039;width:461;height:5" coordorigin="2851,1039" coordsize="461,5" o:spt="100" adj="0,,0" path="m3302,1039r10,m2851,1044r5,m2933,1044r9,m2986,1044r9,m3058,1044r9,m3082,1044r9,m3120,1044r10,m3178,1044r9,m3202,1044r9,e" filled="f" strokecolor="#5e5d5d" strokeweight=".24pt">
            <v:stroke joinstyle="round"/>
            <v:formulas/>
            <v:path arrowok="t" o:connecttype="segments"/>
          </v:shape>
          <v:shape id="_x0000_s1070" type="#_x0000_t75" style="position:absolute;left:2846;top:1041;width:173;height:10">
            <v:imagedata r:id="rId148" o:title=""/>
          </v:shape>
          <v:shape id="_x0000_s1069" type="#_x0000_t75" style="position:absolute;left:3004;top:1041;width:149;height:10">
            <v:imagedata r:id="rId149" o:title=""/>
          </v:shape>
          <v:shape id="_x0000_s1068" type="#_x0000_t75" style="position:absolute;left:3249;top:1041;width:92;height:20">
            <v:imagedata r:id="rId150" o:title=""/>
          </v:shape>
          <v:shape id="_x0000_s1067" type="#_x0000_t75" style="position:absolute;left:2846;top:1046;width:389;height:10">
            <v:imagedata r:id="rId151" o:title=""/>
          </v:shape>
          <v:shape id="_x0000_s1066" type="#_x0000_t75" style="position:absolute;left:2846;top:1051;width:389;height:10">
            <v:imagedata r:id="rId152" o:title=""/>
          </v:shape>
          <v:line id="_x0000_s1065" style="position:absolute" from="3326,1058" to="3346,1058" strokecolor="#5e5d5d" strokeweight=".24pt"/>
          <v:shape id="_x0000_s1064" type="#_x0000_t75" style="position:absolute;left:2846;top:1056;width:365;height:10">
            <v:imagedata r:id="rId153" o:title=""/>
          </v:shape>
          <v:shape id="_x0000_s1063" style="position:absolute;left:3120;top:1063;width:231;height:2" coordorigin="3120,1063" coordsize="231,0" o:spt="100" adj="0,,0" path="m3120,1063r10,m3178,1063r9,m3202,1063r9,m3336,1063r14,e" filled="f" strokecolor="#5e5d5d" strokeweight=".24pt">
            <v:stroke joinstyle="round"/>
            <v:formulas/>
            <v:path arrowok="t" o:connecttype="segments"/>
          </v:shape>
          <v:shape id="_x0000_s1062" type="#_x0000_t75" style="position:absolute;left:2841;top:1060;width:226;height:10">
            <v:imagedata r:id="rId154" o:title=""/>
          </v:shape>
          <v:line id="_x0000_s1061" style="position:absolute" from="3341,1068" to="3350,1068" strokecolor="#5e5d5d" strokeweight=".24pt"/>
          <v:shape id="_x0000_s1060" type="#_x0000_t75" style="position:absolute;left:3057;top:1060;width:154;height:20">
            <v:imagedata r:id="rId155" o:title=""/>
          </v:shape>
          <v:shape id="_x0000_s1059" style="position:absolute;left:3177;top:1072;width:173;height:2" coordorigin="3178,1073" coordsize="173,0" o:spt="100" adj="0,,0" path="m3178,1073r9,m3202,1073r9,m3341,1073r9,e" filled="f" strokecolor="#5e5d5d" strokeweight=".24pt">
            <v:stroke joinstyle="round"/>
            <v:formulas/>
            <v:path arrowok="t" o:connecttype="segments"/>
          </v:shape>
          <v:shape id="_x0000_s1058" type="#_x0000_t75" style="position:absolute;left:2836;top:1070;width:274;height:10">
            <v:imagedata r:id="rId156" o:title=""/>
          </v:shape>
          <v:shape id="_x0000_s1057" type="#_x0000_t75" style="position:absolute;left:2836;top:1060;width:514;height:29">
            <v:imagedata r:id="rId157" o:title=""/>
          </v:shape>
          <v:shape id="_x0000_s1056" style="position:absolute;left:2836;top:1082;width:404;height:5" coordorigin="2837,1082" coordsize="404,5" o:spt="100" adj="0,,0" path="m2880,1082r10,m3058,1082r9,m2837,1087r9,m2880,1087r10,m3058,1087r9,m3091,1087r34,m3149,1087r29,m3202,1087r38,e" filled="f" strokecolor="#5e5d5d" strokeweight=".24pt">
            <v:stroke joinstyle="round"/>
            <v:formulas/>
            <v:path arrowok="t" o:connecttype="segments"/>
          </v:shape>
          <v:shape id="_x0000_s1055" type="#_x0000_t75" style="position:absolute;left:3249;top:1084;width:96;height:10">
            <v:imagedata r:id="rId158" o:title=""/>
          </v:shape>
          <v:shape id="_x0000_s1054" type="#_x0000_t75" style="position:absolute;left:2836;top:1089;width:404;height:48">
            <v:imagedata r:id="rId159" o:title=""/>
          </v:shape>
          <v:shape id="_x0000_s1053" type="#_x0000_t75" style="position:absolute;left:2841;top:1132;width:231;height:10">
            <v:imagedata r:id="rId160" o:title=""/>
          </v:shape>
          <v:line id="_x0000_s1052" style="position:absolute" from="3014,1140" to="3038,1140" strokecolor="#5e5d5d" strokeweight=".24pt"/>
          <v:shape id="_x0000_s1051" type="#_x0000_t75" style="position:absolute;left:2841;top:1137;width:96;height:10">
            <v:imagedata r:id="rId161" o:title=""/>
          </v:shape>
          <v:shape id="_x0000_s1050" type="#_x0000_t75" style="position:absolute;left:2913;top:1137;width:159;height:15">
            <v:imagedata r:id="rId162" o:title=""/>
          </v:shape>
          <v:shape id="_x0000_s1049" type="#_x0000_t75" style="position:absolute;left:2841;top:1147;width:197;height:10">
            <v:imagedata r:id="rId163" o:title=""/>
          </v:shape>
          <v:shape id="_x0000_s1048" style="position:absolute;left:2841;top:1154;width:197;height:5" coordorigin="2842,1154" coordsize="197,5" o:spt="100" adj="0,,0" path="m2981,1154r19,m3014,1154r24,m2842,1159r14,m2894,1159r39,m2947,1159r19,m2981,1159r19,e" filled="f" strokecolor="#5e5d5d" strokeweight=".24pt">
            <v:stroke joinstyle="round"/>
            <v:formulas/>
            <v:path arrowok="t" o:connecttype="segments"/>
          </v:shape>
          <v:shape id="_x0000_s1047" type="#_x0000_t75" style="position:absolute;left:2980;top:1147;width:92;height:24">
            <v:imagedata r:id="rId164" o:title=""/>
          </v:shape>
          <v:shape id="_x0000_s1046" type="#_x0000_t75" style="position:absolute;left:2841;top:1161;width:231;height:15">
            <v:imagedata r:id="rId165" o:title=""/>
          </v:shape>
          <v:shape id="_x0000_s1045" type="#_x0000_t75" style="position:absolute;left:2841;top:1171;width:231;height:10">
            <v:imagedata r:id="rId166" o:title=""/>
          </v:shape>
          <v:shape id="_x0000_s1044" type="#_x0000_t75" style="position:absolute;left:2841;top:1176;width:231;height:10">
            <v:imagedata r:id="rId167" o:title=""/>
          </v:shape>
          <v:line id="_x0000_s1043" style="position:absolute" from="2842,1183" to="2856,1183" strokecolor="#5e5d5d" strokeweight=".24pt"/>
          <v:shape id="_x0000_s1042" type="#_x0000_t75" style="position:absolute;left:2947;top:1180;width:125;height:10">
            <v:imagedata r:id="rId168" o:title=""/>
          </v:shape>
          <v:shape id="_x0000_s1041" style="position:absolute;left:2841;top:1188;width:192;height:5" coordorigin="2842,1188" coordsize="192,5" o:spt="100" adj="0,,0" path="m2842,1188r14,m2904,1188r14,m2947,1188r19,m3014,1188r20,m2842,1193r14,m2904,1193r14,m2947,1193r19,m2981,1193r19,m3014,1193r20,e" filled="f" strokecolor="#5e5d5d" strokeweight=".24pt">
            <v:stroke joinstyle="round"/>
            <v:formulas/>
            <v:path arrowok="t" o:connecttype="segments"/>
          </v:shape>
          <v:shape id="_x0000_s1040" type="#_x0000_t75" style="position:absolute;left:2976;top:1185;width:96;height:20">
            <v:imagedata r:id="rId169" o:title=""/>
          </v:shape>
          <v:shape id="_x0000_s1039" style="position:absolute;left:2841;top:1197;width:77;height:2" coordorigin="2842,1198" coordsize="77,0" o:spt="100" adj="0,,0" path="m2842,1198r14,m2904,1198r14,e" filled="f" strokecolor="#5e5d5d" strokeweight=".24pt">
            <v:stroke joinstyle="round"/>
            <v:formulas/>
            <v:path arrowok="t" o:connecttype="segments"/>
          </v:shape>
          <v:shape id="_x0000_s1038" type="#_x0000_t75" style="position:absolute;left:2947;top:1195;width:24;height:5">
            <v:imagedata r:id="rId170" o:title=""/>
          </v:shape>
          <v:shape id="_x0000_s1037" style="position:absolute;left:2841;top:1197;width:192;height:5" coordorigin="2842,1198" coordsize="192,5" o:spt="100" adj="0,,0" path="m2981,1198r19,m3014,1198r20,m2842,1202r43,m2904,1202r14,m2952,1202r19,m3014,1202r20,e" filled="f" strokecolor="#5e5d5d" strokeweight=".24pt">
            <v:stroke joinstyle="round"/>
            <v:formulas/>
            <v:path arrowok="t" o:connecttype="segments"/>
          </v:shape>
          <v:shape id="_x0000_s1036" type="#_x0000_t75" style="position:absolute;left:2952;top:1200;width:120;height:10">
            <v:imagedata r:id="rId171" o:title=""/>
          </v:shape>
          <v:shape id="_x0000_s1035" style="position:absolute;left:2841;top:1207;width:192;height:2" coordorigin="2842,1207" coordsize="192,0" o:spt="100" adj="0,,0" path="m2842,1207r43,m2904,1207r14,m3014,1207r20,e" filled="f" strokecolor="#5e5d5d" strokeweight=".24pt">
            <v:stroke joinstyle="round"/>
            <v:formulas/>
            <v:path arrowok="t" o:connecttype="segments"/>
          </v:shape>
          <v:shape id="_x0000_s1034" type="#_x0000_t75" style="position:absolute;left:2956;top:1204;width:116;height:10">
            <v:imagedata r:id="rId172" o:title=""/>
          </v:shape>
          <v:shape id="_x0000_s1033" style="position:absolute;left:2841;top:1212;width:192;height:2" coordorigin="2842,1212" coordsize="192,0" o:spt="100" adj="0,,0" path="m2842,1212r43,m2904,1212r14,m3014,1212r20,e" filled="f" strokecolor="#5e5d5d" strokeweight=".24pt">
            <v:stroke joinstyle="round"/>
            <v:formulas/>
            <v:path arrowok="t" o:connecttype="segments"/>
          </v:shape>
          <v:shape id="_x0000_s1032" type="#_x0000_t75" style="position:absolute;left:3048;top:1209;width:24;height:5">
            <v:imagedata r:id="rId173" o:title=""/>
          </v:shape>
          <v:shape id="_x0000_s1031" type="#_x0000_t75" style="position:absolute;left:2966;top:1214;width:15;height:5">
            <v:imagedata r:id="rId174" o:title=""/>
          </v:shape>
          <w10:wrap anchorx="page" anchory="page"/>
        </v:group>
      </w:pict>
    </w:r>
    <w:r>
      <w:pict w14:anchorId="1BF10EF5">
        <v:rect id="_x0000_s1029" style="position:absolute;margin-left:70.2pt;margin-top:64.3pt;width:454.2pt;height:.5pt;z-index:-16084992;mso-position-horizontal-relative:page;mso-position-vertical-relative:page" fillcolor="black" stroked="f">
          <w10:wrap anchorx="page" anchory="page"/>
        </v:rect>
      </w:pict>
    </w:r>
    <w:r>
      <w:pict w14:anchorId="1BF10EF6">
        <v:shapetype id="_x0000_t202" coordsize="21600,21600" o:spt="202" path="m,l,21600r21600,l21600,xe">
          <v:stroke joinstyle="miter"/>
          <v:path gradientshapeok="t" o:connecttype="rect"/>
        </v:shapetype>
        <v:shape id="_x0000_s1028" type="#_x0000_t202" style="position:absolute;margin-left:200.7pt;margin-top:45.1pt;width:95.05pt;height:10.05pt;z-index:-16084480;mso-position-horizontal-relative:page;mso-position-vertical-relative:page" filled="f" stroked="f">
          <v:textbox inset="0,0,0,0">
            <w:txbxContent>
              <w:p w14:paraId="1BF10EFA" w14:textId="77777777" w:rsidR="00493E4B" w:rsidRDefault="002D3E84">
                <w:pPr>
                  <w:spacing w:line="178" w:lineRule="exact"/>
                  <w:ind w:left="20"/>
                  <w:rPr>
                    <w:rFonts w:ascii="Arial" w:hAnsi="Arial"/>
                    <w:sz w:val="16"/>
                  </w:rPr>
                </w:pPr>
                <w:r>
                  <w:rPr>
                    <w:rFonts w:ascii="Arial" w:hAnsi="Arial"/>
                    <w:sz w:val="16"/>
                  </w:rPr>
                  <w:t>Département Informatique</w:t>
                </w:r>
              </w:p>
            </w:txbxContent>
          </v:textbox>
          <w10:wrap anchorx="page" anchory="page"/>
        </v:shape>
      </w:pict>
    </w:r>
    <w:r>
      <w:pict w14:anchorId="1BF10EF7">
        <v:shape id="_x0000_s1027" type="#_x0000_t202" style="position:absolute;margin-left:367.65pt;margin-top:45.7pt;width:155.05pt;height:10.05pt;z-index:-16083968;mso-position-horizontal-relative:page;mso-position-vertical-relative:page" filled="f" stroked="f">
          <v:textbox inset="0,0,0,0">
            <w:txbxContent>
              <w:p w14:paraId="1BF10EFB" w14:textId="77777777" w:rsidR="00493E4B" w:rsidRDefault="002D3E84">
                <w:pPr>
                  <w:spacing w:line="178" w:lineRule="exact"/>
                  <w:ind w:left="20"/>
                  <w:rPr>
                    <w:rFonts w:ascii="Arial" w:hAnsi="Arial"/>
                    <w:sz w:val="16"/>
                  </w:rPr>
                </w:pPr>
                <w:r>
                  <w:rPr>
                    <w:rFonts w:ascii="Arial" w:hAnsi="Arial"/>
                    <w:sz w:val="16"/>
                  </w:rPr>
                  <w:t>IF-3-POO1 – TP Héritage - Polymorphisme</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60FA0"/>
    <w:multiLevelType w:val="hybridMultilevel"/>
    <w:tmpl w:val="4D60B936"/>
    <w:lvl w:ilvl="0" w:tplc="BAC8FC74">
      <w:start w:val="1"/>
      <w:numFmt w:val="decimal"/>
      <w:lvlText w:val="%1."/>
      <w:lvlJc w:val="left"/>
      <w:pPr>
        <w:ind w:left="1197" w:hanging="358"/>
        <w:jc w:val="left"/>
      </w:pPr>
      <w:rPr>
        <w:rFonts w:ascii="Times New Roman" w:eastAsia="Times New Roman" w:hAnsi="Times New Roman" w:cs="Times New Roman" w:hint="default"/>
        <w:spacing w:val="0"/>
        <w:w w:val="99"/>
        <w:sz w:val="20"/>
        <w:szCs w:val="20"/>
        <w:lang w:val="fr-FR" w:eastAsia="en-US" w:bidi="ar-SA"/>
      </w:rPr>
    </w:lvl>
    <w:lvl w:ilvl="1" w:tplc="7312E04C">
      <w:start w:val="1"/>
      <w:numFmt w:val="lowerLetter"/>
      <w:lvlText w:val="%2."/>
      <w:lvlJc w:val="left"/>
      <w:pPr>
        <w:ind w:left="1920" w:hanging="360"/>
        <w:jc w:val="left"/>
      </w:pPr>
      <w:rPr>
        <w:rFonts w:ascii="Times New Roman" w:eastAsia="Times New Roman" w:hAnsi="Times New Roman" w:cs="Times New Roman" w:hint="default"/>
        <w:w w:val="99"/>
        <w:sz w:val="20"/>
        <w:szCs w:val="20"/>
        <w:lang w:val="fr-FR" w:eastAsia="en-US" w:bidi="ar-SA"/>
      </w:rPr>
    </w:lvl>
    <w:lvl w:ilvl="2" w:tplc="6AEC7AE2">
      <w:start w:val="1"/>
      <w:numFmt w:val="lowerRoman"/>
      <w:lvlText w:val="%3."/>
      <w:lvlJc w:val="left"/>
      <w:pPr>
        <w:ind w:left="2640" w:hanging="286"/>
        <w:jc w:val="right"/>
      </w:pPr>
      <w:rPr>
        <w:rFonts w:ascii="Times New Roman" w:eastAsia="Times New Roman" w:hAnsi="Times New Roman" w:cs="Times New Roman" w:hint="default"/>
        <w:spacing w:val="-1"/>
        <w:w w:val="99"/>
        <w:sz w:val="20"/>
        <w:szCs w:val="20"/>
        <w:lang w:val="fr-FR" w:eastAsia="en-US" w:bidi="ar-SA"/>
      </w:rPr>
    </w:lvl>
    <w:lvl w:ilvl="3" w:tplc="CB34FEB0">
      <w:numFmt w:val="bullet"/>
      <w:lvlText w:val="•"/>
      <w:lvlJc w:val="left"/>
      <w:pPr>
        <w:ind w:left="3467" w:hanging="286"/>
      </w:pPr>
      <w:rPr>
        <w:rFonts w:hint="default"/>
        <w:lang w:val="fr-FR" w:eastAsia="en-US" w:bidi="ar-SA"/>
      </w:rPr>
    </w:lvl>
    <w:lvl w:ilvl="4" w:tplc="5B6238A8">
      <w:numFmt w:val="bullet"/>
      <w:lvlText w:val="•"/>
      <w:lvlJc w:val="left"/>
      <w:pPr>
        <w:ind w:left="4295" w:hanging="286"/>
      </w:pPr>
      <w:rPr>
        <w:rFonts w:hint="default"/>
        <w:lang w:val="fr-FR" w:eastAsia="en-US" w:bidi="ar-SA"/>
      </w:rPr>
    </w:lvl>
    <w:lvl w:ilvl="5" w:tplc="CD32A046">
      <w:numFmt w:val="bullet"/>
      <w:lvlText w:val="•"/>
      <w:lvlJc w:val="left"/>
      <w:pPr>
        <w:ind w:left="5122" w:hanging="286"/>
      </w:pPr>
      <w:rPr>
        <w:rFonts w:hint="default"/>
        <w:lang w:val="fr-FR" w:eastAsia="en-US" w:bidi="ar-SA"/>
      </w:rPr>
    </w:lvl>
    <w:lvl w:ilvl="6" w:tplc="2BB66818">
      <w:numFmt w:val="bullet"/>
      <w:lvlText w:val="•"/>
      <w:lvlJc w:val="left"/>
      <w:pPr>
        <w:ind w:left="5950" w:hanging="286"/>
      </w:pPr>
      <w:rPr>
        <w:rFonts w:hint="default"/>
        <w:lang w:val="fr-FR" w:eastAsia="en-US" w:bidi="ar-SA"/>
      </w:rPr>
    </w:lvl>
    <w:lvl w:ilvl="7" w:tplc="DFA44D9E">
      <w:numFmt w:val="bullet"/>
      <w:lvlText w:val="•"/>
      <w:lvlJc w:val="left"/>
      <w:pPr>
        <w:ind w:left="6777" w:hanging="286"/>
      </w:pPr>
      <w:rPr>
        <w:rFonts w:hint="default"/>
        <w:lang w:val="fr-FR" w:eastAsia="en-US" w:bidi="ar-SA"/>
      </w:rPr>
    </w:lvl>
    <w:lvl w:ilvl="8" w:tplc="1C8ED75E">
      <w:numFmt w:val="bullet"/>
      <w:lvlText w:val="•"/>
      <w:lvlJc w:val="left"/>
      <w:pPr>
        <w:ind w:left="7605" w:hanging="286"/>
      </w:pPr>
      <w:rPr>
        <w:rFonts w:hint="default"/>
        <w:lang w:val="fr-FR" w:eastAsia="en-US" w:bidi="ar-SA"/>
      </w:rPr>
    </w:lvl>
  </w:abstractNum>
  <w:abstractNum w:abstractNumId="1" w15:restartNumberingAfterBreak="0">
    <w:nsid w:val="394C641A"/>
    <w:multiLevelType w:val="hybridMultilevel"/>
    <w:tmpl w:val="0700DD4A"/>
    <w:lvl w:ilvl="0" w:tplc="0562C740">
      <w:start w:val="1"/>
      <w:numFmt w:val="decimal"/>
      <w:lvlText w:val="%1."/>
      <w:lvlJc w:val="left"/>
      <w:pPr>
        <w:ind w:left="547" w:hanging="428"/>
        <w:jc w:val="left"/>
      </w:pPr>
      <w:rPr>
        <w:rFonts w:ascii="Arial" w:eastAsia="Arial" w:hAnsi="Arial" w:cs="Arial" w:hint="default"/>
        <w:b/>
        <w:bCs/>
        <w:spacing w:val="-1"/>
        <w:w w:val="100"/>
        <w:sz w:val="28"/>
        <w:szCs w:val="28"/>
        <w:lang w:val="fr-FR" w:eastAsia="en-US" w:bidi="ar-SA"/>
      </w:rPr>
    </w:lvl>
    <w:lvl w:ilvl="1" w:tplc="83ACBD0C">
      <w:start w:val="1"/>
      <w:numFmt w:val="decimal"/>
      <w:lvlText w:val="%2."/>
      <w:lvlJc w:val="left"/>
      <w:pPr>
        <w:ind w:left="1252" w:hanging="281"/>
        <w:jc w:val="right"/>
      </w:pPr>
      <w:rPr>
        <w:rFonts w:hint="default"/>
        <w:spacing w:val="0"/>
        <w:w w:val="99"/>
        <w:lang w:val="fr-FR" w:eastAsia="en-US" w:bidi="ar-SA"/>
      </w:rPr>
    </w:lvl>
    <w:lvl w:ilvl="2" w:tplc="16A8984E">
      <w:start w:val="1"/>
      <w:numFmt w:val="lowerLetter"/>
      <w:lvlText w:val="%3."/>
      <w:lvlJc w:val="left"/>
      <w:pPr>
        <w:ind w:left="1821" w:hanging="284"/>
        <w:jc w:val="left"/>
      </w:pPr>
      <w:rPr>
        <w:rFonts w:ascii="Times New Roman" w:eastAsia="Times New Roman" w:hAnsi="Times New Roman" w:cs="Times New Roman" w:hint="default"/>
        <w:w w:val="99"/>
        <w:sz w:val="20"/>
        <w:szCs w:val="20"/>
        <w:lang w:val="fr-FR" w:eastAsia="en-US" w:bidi="ar-SA"/>
      </w:rPr>
    </w:lvl>
    <w:lvl w:ilvl="3" w:tplc="90BC0D84">
      <w:start w:val="1"/>
      <w:numFmt w:val="decimal"/>
      <w:lvlText w:val="%4"/>
      <w:lvlJc w:val="left"/>
      <w:pPr>
        <w:ind w:left="3194" w:hanging="240"/>
        <w:jc w:val="left"/>
      </w:pPr>
      <w:rPr>
        <w:rFonts w:ascii="Courier New" w:eastAsia="Courier New" w:hAnsi="Courier New" w:cs="Courier New" w:hint="default"/>
        <w:b/>
        <w:bCs/>
        <w:w w:val="99"/>
        <w:sz w:val="20"/>
        <w:szCs w:val="20"/>
        <w:lang w:val="fr-FR" w:eastAsia="en-US" w:bidi="ar-SA"/>
      </w:rPr>
    </w:lvl>
    <w:lvl w:ilvl="4" w:tplc="DD884738">
      <w:numFmt w:val="bullet"/>
      <w:lvlText w:val="•"/>
      <w:lvlJc w:val="left"/>
      <w:pPr>
        <w:ind w:left="3781" w:hanging="240"/>
      </w:pPr>
      <w:rPr>
        <w:rFonts w:hint="default"/>
        <w:lang w:val="fr-FR" w:eastAsia="en-US" w:bidi="ar-SA"/>
      </w:rPr>
    </w:lvl>
    <w:lvl w:ilvl="5" w:tplc="A0EC12F6">
      <w:numFmt w:val="bullet"/>
      <w:lvlText w:val="•"/>
      <w:lvlJc w:val="left"/>
      <w:pPr>
        <w:ind w:left="4363" w:hanging="240"/>
      </w:pPr>
      <w:rPr>
        <w:rFonts w:hint="default"/>
        <w:lang w:val="fr-FR" w:eastAsia="en-US" w:bidi="ar-SA"/>
      </w:rPr>
    </w:lvl>
    <w:lvl w:ilvl="6" w:tplc="E7ECE5EE">
      <w:numFmt w:val="bullet"/>
      <w:lvlText w:val="•"/>
      <w:lvlJc w:val="left"/>
      <w:pPr>
        <w:ind w:left="4945" w:hanging="240"/>
      </w:pPr>
      <w:rPr>
        <w:rFonts w:hint="default"/>
        <w:lang w:val="fr-FR" w:eastAsia="en-US" w:bidi="ar-SA"/>
      </w:rPr>
    </w:lvl>
    <w:lvl w:ilvl="7" w:tplc="9C48032E">
      <w:numFmt w:val="bullet"/>
      <w:lvlText w:val="•"/>
      <w:lvlJc w:val="left"/>
      <w:pPr>
        <w:ind w:left="5527" w:hanging="240"/>
      </w:pPr>
      <w:rPr>
        <w:rFonts w:hint="default"/>
        <w:lang w:val="fr-FR" w:eastAsia="en-US" w:bidi="ar-SA"/>
      </w:rPr>
    </w:lvl>
    <w:lvl w:ilvl="8" w:tplc="75B2BCE4">
      <w:numFmt w:val="bullet"/>
      <w:lvlText w:val="•"/>
      <w:lvlJc w:val="left"/>
      <w:pPr>
        <w:ind w:left="6109" w:hanging="240"/>
      </w:pPr>
      <w:rPr>
        <w:rFonts w:hint="default"/>
        <w:lang w:val="fr-FR" w:eastAsia="en-US" w:bidi="ar-SA"/>
      </w:rPr>
    </w:lvl>
  </w:abstractNum>
  <w:abstractNum w:abstractNumId="2" w15:restartNumberingAfterBreak="0">
    <w:nsid w:val="56210624"/>
    <w:multiLevelType w:val="hybridMultilevel"/>
    <w:tmpl w:val="94D40E38"/>
    <w:lvl w:ilvl="0" w:tplc="D8D06014">
      <w:start w:val="1"/>
      <w:numFmt w:val="upperLetter"/>
      <w:lvlText w:val="%1."/>
      <w:lvlJc w:val="left"/>
      <w:pPr>
        <w:ind w:left="403" w:hanging="284"/>
        <w:jc w:val="left"/>
      </w:pPr>
      <w:rPr>
        <w:rFonts w:ascii="Times New Roman" w:eastAsia="Times New Roman" w:hAnsi="Times New Roman" w:cs="Times New Roman" w:hint="default"/>
        <w:spacing w:val="-3"/>
        <w:w w:val="99"/>
        <w:sz w:val="20"/>
        <w:szCs w:val="20"/>
        <w:lang w:val="fr-FR" w:eastAsia="en-US" w:bidi="ar-SA"/>
      </w:rPr>
    </w:lvl>
    <w:lvl w:ilvl="1" w:tplc="4E9E8C08">
      <w:start w:val="1"/>
      <w:numFmt w:val="lowerLetter"/>
      <w:lvlText w:val="%2."/>
      <w:lvlJc w:val="left"/>
      <w:pPr>
        <w:ind w:left="1920" w:hanging="360"/>
        <w:jc w:val="left"/>
      </w:pPr>
      <w:rPr>
        <w:rFonts w:ascii="Times New Roman" w:eastAsia="Times New Roman" w:hAnsi="Times New Roman" w:cs="Times New Roman" w:hint="default"/>
        <w:w w:val="99"/>
        <w:sz w:val="20"/>
        <w:szCs w:val="20"/>
        <w:lang w:val="fr-FR" w:eastAsia="en-US" w:bidi="ar-SA"/>
      </w:rPr>
    </w:lvl>
    <w:lvl w:ilvl="2" w:tplc="77D6B700">
      <w:numFmt w:val="bullet"/>
      <w:lvlText w:val="•"/>
      <w:lvlJc w:val="left"/>
      <w:pPr>
        <w:ind w:left="2735" w:hanging="360"/>
      </w:pPr>
      <w:rPr>
        <w:rFonts w:hint="default"/>
        <w:lang w:val="fr-FR" w:eastAsia="en-US" w:bidi="ar-SA"/>
      </w:rPr>
    </w:lvl>
    <w:lvl w:ilvl="3" w:tplc="F3606666">
      <w:numFmt w:val="bullet"/>
      <w:lvlText w:val="•"/>
      <w:lvlJc w:val="left"/>
      <w:pPr>
        <w:ind w:left="3551" w:hanging="360"/>
      </w:pPr>
      <w:rPr>
        <w:rFonts w:hint="default"/>
        <w:lang w:val="fr-FR" w:eastAsia="en-US" w:bidi="ar-SA"/>
      </w:rPr>
    </w:lvl>
    <w:lvl w:ilvl="4" w:tplc="B142D660">
      <w:numFmt w:val="bullet"/>
      <w:lvlText w:val="•"/>
      <w:lvlJc w:val="left"/>
      <w:pPr>
        <w:ind w:left="4366" w:hanging="360"/>
      </w:pPr>
      <w:rPr>
        <w:rFonts w:hint="default"/>
        <w:lang w:val="fr-FR" w:eastAsia="en-US" w:bidi="ar-SA"/>
      </w:rPr>
    </w:lvl>
    <w:lvl w:ilvl="5" w:tplc="B9883EEE">
      <w:numFmt w:val="bullet"/>
      <w:lvlText w:val="•"/>
      <w:lvlJc w:val="left"/>
      <w:pPr>
        <w:ind w:left="5182" w:hanging="360"/>
      </w:pPr>
      <w:rPr>
        <w:rFonts w:hint="default"/>
        <w:lang w:val="fr-FR" w:eastAsia="en-US" w:bidi="ar-SA"/>
      </w:rPr>
    </w:lvl>
    <w:lvl w:ilvl="6" w:tplc="820A54CA">
      <w:numFmt w:val="bullet"/>
      <w:lvlText w:val="•"/>
      <w:lvlJc w:val="left"/>
      <w:pPr>
        <w:ind w:left="5997" w:hanging="360"/>
      </w:pPr>
      <w:rPr>
        <w:rFonts w:hint="default"/>
        <w:lang w:val="fr-FR" w:eastAsia="en-US" w:bidi="ar-SA"/>
      </w:rPr>
    </w:lvl>
    <w:lvl w:ilvl="7" w:tplc="43B0064A">
      <w:numFmt w:val="bullet"/>
      <w:lvlText w:val="•"/>
      <w:lvlJc w:val="left"/>
      <w:pPr>
        <w:ind w:left="6813" w:hanging="360"/>
      </w:pPr>
      <w:rPr>
        <w:rFonts w:hint="default"/>
        <w:lang w:val="fr-FR" w:eastAsia="en-US" w:bidi="ar-SA"/>
      </w:rPr>
    </w:lvl>
    <w:lvl w:ilvl="8" w:tplc="B308F146">
      <w:numFmt w:val="bullet"/>
      <w:lvlText w:val="•"/>
      <w:lvlJc w:val="left"/>
      <w:pPr>
        <w:ind w:left="7628" w:hanging="360"/>
      </w:pPr>
      <w:rPr>
        <w:rFonts w:hint="default"/>
        <w:lang w:val="fr-FR" w:eastAsia="en-US" w:bidi="ar-SA"/>
      </w:rPr>
    </w:lvl>
  </w:abstractNum>
  <w:abstractNum w:abstractNumId="3" w15:restartNumberingAfterBreak="0">
    <w:nsid w:val="5CBB443F"/>
    <w:multiLevelType w:val="hybridMultilevel"/>
    <w:tmpl w:val="E4985312"/>
    <w:lvl w:ilvl="0" w:tplc="4C0CD22A">
      <w:start w:val="1"/>
      <w:numFmt w:val="decimal"/>
      <w:lvlText w:val="%1."/>
      <w:lvlJc w:val="left"/>
      <w:pPr>
        <w:ind w:left="1046" w:hanging="360"/>
        <w:jc w:val="left"/>
      </w:pPr>
      <w:rPr>
        <w:rFonts w:ascii="Times New Roman" w:eastAsia="Times New Roman" w:hAnsi="Times New Roman" w:cs="Times New Roman" w:hint="default"/>
        <w:spacing w:val="0"/>
        <w:w w:val="99"/>
        <w:sz w:val="20"/>
        <w:szCs w:val="20"/>
        <w:lang w:val="fr-FR" w:eastAsia="en-US" w:bidi="ar-SA"/>
      </w:rPr>
    </w:lvl>
    <w:lvl w:ilvl="1" w:tplc="2F647380">
      <w:numFmt w:val="bullet"/>
      <w:lvlText w:val="•"/>
      <w:lvlJc w:val="left"/>
      <w:pPr>
        <w:ind w:left="1862" w:hanging="360"/>
      </w:pPr>
      <w:rPr>
        <w:rFonts w:hint="default"/>
        <w:lang w:val="fr-FR" w:eastAsia="en-US" w:bidi="ar-SA"/>
      </w:rPr>
    </w:lvl>
    <w:lvl w:ilvl="2" w:tplc="732036C6">
      <w:numFmt w:val="bullet"/>
      <w:lvlText w:val="•"/>
      <w:lvlJc w:val="left"/>
      <w:pPr>
        <w:ind w:left="2684" w:hanging="360"/>
      </w:pPr>
      <w:rPr>
        <w:rFonts w:hint="default"/>
        <w:lang w:val="fr-FR" w:eastAsia="en-US" w:bidi="ar-SA"/>
      </w:rPr>
    </w:lvl>
    <w:lvl w:ilvl="3" w:tplc="9EBAC2CE">
      <w:numFmt w:val="bullet"/>
      <w:lvlText w:val="•"/>
      <w:lvlJc w:val="left"/>
      <w:pPr>
        <w:ind w:left="3506" w:hanging="360"/>
      </w:pPr>
      <w:rPr>
        <w:rFonts w:hint="default"/>
        <w:lang w:val="fr-FR" w:eastAsia="en-US" w:bidi="ar-SA"/>
      </w:rPr>
    </w:lvl>
    <w:lvl w:ilvl="4" w:tplc="E18EBC7A">
      <w:numFmt w:val="bullet"/>
      <w:lvlText w:val="•"/>
      <w:lvlJc w:val="left"/>
      <w:pPr>
        <w:ind w:left="4328" w:hanging="360"/>
      </w:pPr>
      <w:rPr>
        <w:rFonts w:hint="default"/>
        <w:lang w:val="fr-FR" w:eastAsia="en-US" w:bidi="ar-SA"/>
      </w:rPr>
    </w:lvl>
    <w:lvl w:ilvl="5" w:tplc="40C417B2">
      <w:numFmt w:val="bullet"/>
      <w:lvlText w:val="•"/>
      <w:lvlJc w:val="left"/>
      <w:pPr>
        <w:ind w:left="5150" w:hanging="360"/>
      </w:pPr>
      <w:rPr>
        <w:rFonts w:hint="default"/>
        <w:lang w:val="fr-FR" w:eastAsia="en-US" w:bidi="ar-SA"/>
      </w:rPr>
    </w:lvl>
    <w:lvl w:ilvl="6" w:tplc="76B47CA2">
      <w:numFmt w:val="bullet"/>
      <w:lvlText w:val="•"/>
      <w:lvlJc w:val="left"/>
      <w:pPr>
        <w:ind w:left="5972" w:hanging="360"/>
      </w:pPr>
      <w:rPr>
        <w:rFonts w:hint="default"/>
        <w:lang w:val="fr-FR" w:eastAsia="en-US" w:bidi="ar-SA"/>
      </w:rPr>
    </w:lvl>
    <w:lvl w:ilvl="7" w:tplc="C6FEADCC">
      <w:numFmt w:val="bullet"/>
      <w:lvlText w:val="•"/>
      <w:lvlJc w:val="left"/>
      <w:pPr>
        <w:ind w:left="6794" w:hanging="360"/>
      </w:pPr>
      <w:rPr>
        <w:rFonts w:hint="default"/>
        <w:lang w:val="fr-FR" w:eastAsia="en-US" w:bidi="ar-SA"/>
      </w:rPr>
    </w:lvl>
    <w:lvl w:ilvl="8" w:tplc="014E4F7A">
      <w:numFmt w:val="bullet"/>
      <w:lvlText w:val="•"/>
      <w:lvlJc w:val="left"/>
      <w:pPr>
        <w:ind w:left="7616" w:hanging="360"/>
      </w:pPr>
      <w:rPr>
        <w:rFonts w:hint="default"/>
        <w:lang w:val="fr-FR" w:eastAsia="en-US" w:bidi="ar-SA"/>
      </w:rPr>
    </w:lvl>
  </w:abstractNum>
  <w:abstractNum w:abstractNumId="4" w15:restartNumberingAfterBreak="0">
    <w:nsid w:val="64E851DD"/>
    <w:multiLevelType w:val="hybridMultilevel"/>
    <w:tmpl w:val="8A0692EA"/>
    <w:lvl w:ilvl="0" w:tplc="B81CBA22">
      <w:start w:val="1"/>
      <w:numFmt w:val="decimal"/>
      <w:lvlText w:val="%1)"/>
      <w:lvlJc w:val="left"/>
      <w:pPr>
        <w:ind w:left="840" w:hanging="360"/>
        <w:jc w:val="left"/>
      </w:pPr>
      <w:rPr>
        <w:rFonts w:ascii="Times New Roman" w:eastAsia="Times New Roman" w:hAnsi="Times New Roman" w:cs="Times New Roman" w:hint="default"/>
        <w:spacing w:val="0"/>
        <w:w w:val="99"/>
        <w:sz w:val="20"/>
        <w:szCs w:val="20"/>
        <w:lang w:val="fr-FR" w:eastAsia="en-US" w:bidi="ar-SA"/>
      </w:rPr>
    </w:lvl>
    <w:lvl w:ilvl="1" w:tplc="2B3281CA">
      <w:numFmt w:val="bullet"/>
      <w:lvlText w:val="•"/>
      <w:lvlJc w:val="left"/>
      <w:pPr>
        <w:ind w:left="1682" w:hanging="360"/>
      </w:pPr>
      <w:rPr>
        <w:rFonts w:hint="default"/>
        <w:lang w:val="fr-FR" w:eastAsia="en-US" w:bidi="ar-SA"/>
      </w:rPr>
    </w:lvl>
    <w:lvl w:ilvl="2" w:tplc="BF968600">
      <w:numFmt w:val="bullet"/>
      <w:lvlText w:val="•"/>
      <w:lvlJc w:val="left"/>
      <w:pPr>
        <w:ind w:left="2524" w:hanging="360"/>
      </w:pPr>
      <w:rPr>
        <w:rFonts w:hint="default"/>
        <w:lang w:val="fr-FR" w:eastAsia="en-US" w:bidi="ar-SA"/>
      </w:rPr>
    </w:lvl>
    <w:lvl w:ilvl="3" w:tplc="40788970">
      <w:numFmt w:val="bullet"/>
      <w:lvlText w:val="•"/>
      <w:lvlJc w:val="left"/>
      <w:pPr>
        <w:ind w:left="3366" w:hanging="360"/>
      </w:pPr>
      <w:rPr>
        <w:rFonts w:hint="default"/>
        <w:lang w:val="fr-FR" w:eastAsia="en-US" w:bidi="ar-SA"/>
      </w:rPr>
    </w:lvl>
    <w:lvl w:ilvl="4" w:tplc="37B6AD54">
      <w:numFmt w:val="bullet"/>
      <w:lvlText w:val="•"/>
      <w:lvlJc w:val="left"/>
      <w:pPr>
        <w:ind w:left="4208" w:hanging="360"/>
      </w:pPr>
      <w:rPr>
        <w:rFonts w:hint="default"/>
        <w:lang w:val="fr-FR" w:eastAsia="en-US" w:bidi="ar-SA"/>
      </w:rPr>
    </w:lvl>
    <w:lvl w:ilvl="5" w:tplc="DB7A530E">
      <w:numFmt w:val="bullet"/>
      <w:lvlText w:val="•"/>
      <w:lvlJc w:val="left"/>
      <w:pPr>
        <w:ind w:left="5050" w:hanging="360"/>
      </w:pPr>
      <w:rPr>
        <w:rFonts w:hint="default"/>
        <w:lang w:val="fr-FR" w:eastAsia="en-US" w:bidi="ar-SA"/>
      </w:rPr>
    </w:lvl>
    <w:lvl w:ilvl="6" w:tplc="959E3348">
      <w:numFmt w:val="bullet"/>
      <w:lvlText w:val="•"/>
      <w:lvlJc w:val="left"/>
      <w:pPr>
        <w:ind w:left="5892" w:hanging="360"/>
      </w:pPr>
      <w:rPr>
        <w:rFonts w:hint="default"/>
        <w:lang w:val="fr-FR" w:eastAsia="en-US" w:bidi="ar-SA"/>
      </w:rPr>
    </w:lvl>
    <w:lvl w:ilvl="7" w:tplc="CADCFFCC">
      <w:numFmt w:val="bullet"/>
      <w:lvlText w:val="•"/>
      <w:lvlJc w:val="left"/>
      <w:pPr>
        <w:ind w:left="6734" w:hanging="360"/>
      </w:pPr>
      <w:rPr>
        <w:rFonts w:hint="default"/>
        <w:lang w:val="fr-FR" w:eastAsia="en-US" w:bidi="ar-SA"/>
      </w:rPr>
    </w:lvl>
    <w:lvl w:ilvl="8" w:tplc="F622FCD2">
      <w:numFmt w:val="bullet"/>
      <w:lvlText w:val="•"/>
      <w:lvlJc w:val="left"/>
      <w:pPr>
        <w:ind w:left="7576" w:hanging="360"/>
      </w:pPr>
      <w:rPr>
        <w:rFonts w:hint="default"/>
        <w:lang w:val="fr-FR" w:eastAsia="en-US" w:bidi="ar-SA"/>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2tbQwMzYxtrA0NLFQ0lEKTi0uzszPAykwrAUAhsWDSCwAAAA="/>
  </w:docVars>
  <w:rsids>
    <w:rsidRoot w:val="00493E4B"/>
    <w:rsid w:val="001E640A"/>
    <w:rsid w:val="002D3E84"/>
    <w:rsid w:val="003D32B3"/>
    <w:rsid w:val="00493E4B"/>
    <w:rsid w:val="006550FF"/>
    <w:rsid w:val="00EF6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F10E80"/>
  <w15:docId w15:val="{D67771F8-5D63-447A-9A47-8B952E68E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fr-FR"/>
    </w:rPr>
  </w:style>
  <w:style w:type="paragraph" w:styleId="Heading1">
    <w:name w:val="heading 1"/>
    <w:basedOn w:val="Normal"/>
    <w:uiPriority w:val="9"/>
    <w:qFormat/>
    <w:pPr>
      <w:spacing w:before="55"/>
      <w:ind w:left="547" w:hanging="429"/>
      <w:outlineLvl w:val="0"/>
    </w:pPr>
    <w:rPr>
      <w:rFonts w:ascii="Arial" w:eastAsia="Arial" w:hAnsi="Arial" w:cs="Arial"/>
      <w:b/>
      <w:bCs/>
      <w:sz w:val="28"/>
      <w:szCs w:val="28"/>
    </w:rPr>
  </w:style>
  <w:style w:type="paragraph" w:styleId="Heading2">
    <w:name w:val="heading 2"/>
    <w:basedOn w:val="Normal"/>
    <w:uiPriority w:val="9"/>
    <w:unhideWhenUsed/>
    <w:qFormat/>
    <w:pPr>
      <w:spacing w:before="4"/>
      <w:ind w:left="119"/>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79"/>
      <w:ind w:left="1228" w:right="1226"/>
      <w:jc w:val="center"/>
    </w:pPr>
    <w:rPr>
      <w:rFonts w:ascii="Arial" w:eastAsia="Arial" w:hAnsi="Arial" w:cs="Arial"/>
      <w:b/>
      <w:bCs/>
      <w:sz w:val="36"/>
      <w:szCs w:val="36"/>
    </w:rPr>
  </w:style>
  <w:style w:type="paragraph" w:styleId="ListParagraph">
    <w:name w:val="List Paragraph"/>
    <w:basedOn w:val="Normal"/>
    <w:uiPriority w:val="1"/>
    <w:qFormat/>
    <w:pPr>
      <w:ind w:left="192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6" Type="http://schemas.openxmlformats.org/officeDocument/2006/relationships/image" Target="media/image26.png"/><Relationship Id="rId117" Type="http://schemas.openxmlformats.org/officeDocument/2006/relationships/image" Target="media/image117.png"/><Relationship Id="rId21" Type="http://schemas.openxmlformats.org/officeDocument/2006/relationships/image" Target="media/image21.png"/><Relationship Id="rId42" Type="http://schemas.openxmlformats.org/officeDocument/2006/relationships/image" Target="media/image42.png"/><Relationship Id="rId47" Type="http://schemas.openxmlformats.org/officeDocument/2006/relationships/image" Target="media/image47.png"/><Relationship Id="rId63" Type="http://schemas.openxmlformats.org/officeDocument/2006/relationships/image" Target="media/image63.png"/><Relationship Id="rId68" Type="http://schemas.openxmlformats.org/officeDocument/2006/relationships/image" Target="media/image68.png"/><Relationship Id="rId84" Type="http://schemas.openxmlformats.org/officeDocument/2006/relationships/image" Target="media/image84.png"/><Relationship Id="rId89" Type="http://schemas.openxmlformats.org/officeDocument/2006/relationships/image" Target="media/image89.png"/><Relationship Id="rId112" Type="http://schemas.openxmlformats.org/officeDocument/2006/relationships/image" Target="media/image112.png"/><Relationship Id="rId133" Type="http://schemas.openxmlformats.org/officeDocument/2006/relationships/image" Target="media/image133.png"/><Relationship Id="rId138" Type="http://schemas.openxmlformats.org/officeDocument/2006/relationships/image" Target="media/image138.png"/><Relationship Id="rId154" Type="http://schemas.openxmlformats.org/officeDocument/2006/relationships/image" Target="media/image154.png"/><Relationship Id="rId159" Type="http://schemas.openxmlformats.org/officeDocument/2006/relationships/image" Target="media/image159.png"/><Relationship Id="rId170" Type="http://schemas.openxmlformats.org/officeDocument/2006/relationships/image" Target="media/image170.png"/><Relationship Id="rId16" Type="http://schemas.openxmlformats.org/officeDocument/2006/relationships/image" Target="media/image16.png"/><Relationship Id="rId107" Type="http://schemas.openxmlformats.org/officeDocument/2006/relationships/image" Target="media/image107.png"/><Relationship Id="rId11" Type="http://schemas.openxmlformats.org/officeDocument/2006/relationships/image" Target="media/image11.png"/><Relationship Id="rId32" Type="http://schemas.openxmlformats.org/officeDocument/2006/relationships/image" Target="media/image32.png"/><Relationship Id="rId37" Type="http://schemas.openxmlformats.org/officeDocument/2006/relationships/image" Target="media/image37.png"/><Relationship Id="rId53" Type="http://schemas.openxmlformats.org/officeDocument/2006/relationships/image" Target="media/image53.png"/><Relationship Id="rId58" Type="http://schemas.openxmlformats.org/officeDocument/2006/relationships/image" Target="media/image58.png"/><Relationship Id="rId74" Type="http://schemas.openxmlformats.org/officeDocument/2006/relationships/image" Target="media/image74.png"/><Relationship Id="rId79" Type="http://schemas.openxmlformats.org/officeDocument/2006/relationships/image" Target="media/image79.png"/><Relationship Id="rId102" Type="http://schemas.openxmlformats.org/officeDocument/2006/relationships/image" Target="media/image102.png"/><Relationship Id="rId123" Type="http://schemas.openxmlformats.org/officeDocument/2006/relationships/image" Target="media/image123.png"/><Relationship Id="rId128" Type="http://schemas.openxmlformats.org/officeDocument/2006/relationships/image" Target="media/image128.png"/><Relationship Id="rId144" Type="http://schemas.openxmlformats.org/officeDocument/2006/relationships/image" Target="media/image144.png"/><Relationship Id="rId149" Type="http://schemas.openxmlformats.org/officeDocument/2006/relationships/image" Target="media/image149.png"/><Relationship Id="rId5" Type="http://schemas.openxmlformats.org/officeDocument/2006/relationships/image" Target="media/image5.png"/><Relationship Id="rId90" Type="http://schemas.openxmlformats.org/officeDocument/2006/relationships/image" Target="media/image90.png"/><Relationship Id="rId95" Type="http://schemas.openxmlformats.org/officeDocument/2006/relationships/image" Target="media/image95.png"/><Relationship Id="rId160" Type="http://schemas.openxmlformats.org/officeDocument/2006/relationships/image" Target="media/image160.png"/><Relationship Id="rId165" Type="http://schemas.openxmlformats.org/officeDocument/2006/relationships/image" Target="media/image165.png"/><Relationship Id="rId22" Type="http://schemas.openxmlformats.org/officeDocument/2006/relationships/image" Target="media/image22.png"/><Relationship Id="rId27" Type="http://schemas.openxmlformats.org/officeDocument/2006/relationships/image" Target="media/image27.png"/><Relationship Id="rId43" Type="http://schemas.openxmlformats.org/officeDocument/2006/relationships/image" Target="media/image43.png"/><Relationship Id="rId48" Type="http://schemas.openxmlformats.org/officeDocument/2006/relationships/image" Target="media/image48.png"/><Relationship Id="rId64" Type="http://schemas.openxmlformats.org/officeDocument/2006/relationships/image" Target="media/image64.png"/><Relationship Id="rId69" Type="http://schemas.openxmlformats.org/officeDocument/2006/relationships/image" Target="media/image69.png"/><Relationship Id="rId113" Type="http://schemas.openxmlformats.org/officeDocument/2006/relationships/image" Target="media/image113.png"/><Relationship Id="rId118" Type="http://schemas.openxmlformats.org/officeDocument/2006/relationships/image" Target="media/image118.png"/><Relationship Id="rId134" Type="http://schemas.openxmlformats.org/officeDocument/2006/relationships/image" Target="media/image134.png"/><Relationship Id="rId139" Type="http://schemas.openxmlformats.org/officeDocument/2006/relationships/image" Target="media/image139.png"/><Relationship Id="rId80" Type="http://schemas.openxmlformats.org/officeDocument/2006/relationships/image" Target="media/image80.png"/><Relationship Id="rId85" Type="http://schemas.openxmlformats.org/officeDocument/2006/relationships/image" Target="media/image85.png"/><Relationship Id="rId150" Type="http://schemas.openxmlformats.org/officeDocument/2006/relationships/image" Target="media/image150.png"/><Relationship Id="rId155" Type="http://schemas.openxmlformats.org/officeDocument/2006/relationships/image" Target="media/image155.png"/><Relationship Id="rId171" Type="http://schemas.openxmlformats.org/officeDocument/2006/relationships/image" Target="media/image171.png"/><Relationship Id="rId12" Type="http://schemas.openxmlformats.org/officeDocument/2006/relationships/image" Target="media/image12.png"/><Relationship Id="rId17" Type="http://schemas.openxmlformats.org/officeDocument/2006/relationships/image" Target="media/image17.png"/><Relationship Id="rId33" Type="http://schemas.openxmlformats.org/officeDocument/2006/relationships/image" Target="media/image33.png"/><Relationship Id="rId38" Type="http://schemas.openxmlformats.org/officeDocument/2006/relationships/image" Target="media/image38.png"/><Relationship Id="rId59" Type="http://schemas.openxmlformats.org/officeDocument/2006/relationships/image" Target="media/image59.png"/><Relationship Id="rId103" Type="http://schemas.openxmlformats.org/officeDocument/2006/relationships/image" Target="media/image103.png"/><Relationship Id="rId108" Type="http://schemas.openxmlformats.org/officeDocument/2006/relationships/image" Target="media/image108.png"/><Relationship Id="rId124" Type="http://schemas.openxmlformats.org/officeDocument/2006/relationships/image" Target="media/image124.png"/><Relationship Id="rId129" Type="http://schemas.openxmlformats.org/officeDocument/2006/relationships/image" Target="media/image129.png"/><Relationship Id="rId54" Type="http://schemas.openxmlformats.org/officeDocument/2006/relationships/image" Target="media/image54.png"/><Relationship Id="rId70" Type="http://schemas.openxmlformats.org/officeDocument/2006/relationships/image" Target="media/image70.png"/><Relationship Id="rId75" Type="http://schemas.openxmlformats.org/officeDocument/2006/relationships/image" Target="media/image75.png"/><Relationship Id="rId91" Type="http://schemas.openxmlformats.org/officeDocument/2006/relationships/image" Target="media/image91.png"/><Relationship Id="rId96" Type="http://schemas.openxmlformats.org/officeDocument/2006/relationships/image" Target="media/image96.png"/><Relationship Id="rId140" Type="http://schemas.openxmlformats.org/officeDocument/2006/relationships/image" Target="media/image140.png"/><Relationship Id="rId145" Type="http://schemas.openxmlformats.org/officeDocument/2006/relationships/image" Target="media/image145.png"/><Relationship Id="rId161" Type="http://schemas.openxmlformats.org/officeDocument/2006/relationships/image" Target="media/image161.png"/><Relationship Id="rId166" Type="http://schemas.openxmlformats.org/officeDocument/2006/relationships/image" Target="media/image166.png"/><Relationship Id="rId1" Type="http://schemas.openxmlformats.org/officeDocument/2006/relationships/image" Target="media/image1.png"/><Relationship Id="rId6" Type="http://schemas.openxmlformats.org/officeDocument/2006/relationships/image" Target="media/image6.png"/><Relationship Id="rId15" Type="http://schemas.openxmlformats.org/officeDocument/2006/relationships/image" Target="media/image15.png"/><Relationship Id="rId23" Type="http://schemas.openxmlformats.org/officeDocument/2006/relationships/image" Target="media/image23.png"/><Relationship Id="rId28" Type="http://schemas.openxmlformats.org/officeDocument/2006/relationships/image" Target="media/image28.png"/><Relationship Id="rId36" Type="http://schemas.openxmlformats.org/officeDocument/2006/relationships/image" Target="media/image36.png"/><Relationship Id="rId49" Type="http://schemas.openxmlformats.org/officeDocument/2006/relationships/image" Target="media/image49.png"/><Relationship Id="rId57" Type="http://schemas.openxmlformats.org/officeDocument/2006/relationships/image" Target="media/image57.png"/><Relationship Id="rId106" Type="http://schemas.openxmlformats.org/officeDocument/2006/relationships/image" Target="media/image106.png"/><Relationship Id="rId114" Type="http://schemas.openxmlformats.org/officeDocument/2006/relationships/image" Target="media/image114.png"/><Relationship Id="rId119" Type="http://schemas.openxmlformats.org/officeDocument/2006/relationships/image" Target="media/image119.png"/><Relationship Id="rId127" Type="http://schemas.openxmlformats.org/officeDocument/2006/relationships/image" Target="media/image127.png"/><Relationship Id="rId10" Type="http://schemas.openxmlformats.org/officeDocument/2006/relationships/image" Target="media/image10.png"/><Relationship Id="rId31" Type="http://schemas.openxmlformats.org/officeDocument/2006/relationships/image" Target="media/image31.png"/><Relationship Id="rId44" Type="http://schemas.openxmlformats.org/officeDocument/2006/relationships/image" Target="media/image44.png"/><Relationship Id="rId52" Type="http://schemas.openxmlformats.org/officeDocument/2006/relationships/image" Target="media/image52.png"/><Relationship Id="rId60" Type="http://schemas.openxmlformats.org/officeDocument/2006/relationships/image" Target="media/image60.png"/><Relationship Id="rId65" Type="http://schemas.openxmlformats.org/officeDocument/2006/relationships/image" Target="media/image65.png"/><Relationship Id="rId73" Type="http://schemas.openxmlformats.org/officeDocument/2006/relationships/image" Target="media/image73.png"/><Relationship Id="rId78" Type="http://schemas.openxmlformats.org/officeDocument/2006/relationships/image" Target="media/image78.png"/><Relationship Id="rId81" Type="http://schemas.openxmlformats.org/officeDocument/2006/relationships/image" Target="media/image81.png"/><Relationship Id="rId86" Type="http://schemas.openxmlformats.org/officeDocument/2006/relationships/image" Target="media/image86.png"/><Relationship Id="rId94" Type="http://schemas.openxmlformats.org/officeDocument/2006/relationships/image" Target="media/image94.png"/><Relationship Id="rId99" Type="http://schemas.openxmlformats.org/officeDocument/2006/relationships/image" Target="media/image99.png"/><Relationship Id="rId101" Type="http://schemas.openxmlformats.org/officeDocument/2006/relationships/image" Target="media/image101.png"/><Relationship Id="rId122" Type="http://schemas.openxmlformats.org/officeDocument/2006/relationships/image" Target="media/image122.png"/><Relationship Id="rId130" Type="http://schemas.openxmlformats.org/officeDocument/2006/relationships/image" Target="media/image130.png"/><Relationship Id="rId135" Type="http://schemas.openxmlformats.org/officeDocument/2006/relationships/image" Target="media/image135.png"/><Relationship Id="rId143" Type="http://schemas.openxmlformats.org/officeDocument/2006/relationships/image" Target="media/image143.png"/><Relationship Id="rId148" Type="http://schemas.openxmlformats.org/officeDocument/2006/relationships/image" Target="media/image148.png"/><Relationship Id="rId151" Type="http://schemas.openxmlformats.org/officeDocument/2006/relationships/image" Target="media/image151.png"/><Relationship Id="rId156" Type="http://schemas.openxmlformats.org/officeDocument/2006/relationships/image" Target="media/image156.png"/><Relationship Id="rId164" Type="http://schemas.openxmlformats.org/officeDocument/2006/relationships/image" Target="media/image164.png"/><Relationship Id="rId169" Type="http://schemas.openxmlformats.org/officeDocument/2006/relationships/image" Target="media/image169.png"/><Relationship Id="rId4" Type="http://schemas.openxmlformats.org/officeDocument/2006/relationships/image" Target="media/image4.png"/><Relationship Id="rId9" Type="http://schemas.openxmlformats.org/officeDocument/2006/relationships/image" Target="media/image9.png"/><Relationship Id="rId172" Type="http://schemas.openxmlformats.org/officeDocument/2006/relationships/image" Target="media/image172.png"/><Relationship Id="rId13" Type="http://schemas.openxmlformats.org/officeDocument/2006/relationships/image" Target="media/image13.png"/><Relationship Id="rId18" Type="http://schemas.openxmlformats.org/officeDocument/2006/relationships/image" Target="media/image18.png"/><Relationship Id="rId39" Type="http://schemas.openxmlformats.org/officeDocument/2006/relationships/image" Target="media/image39.png"/><Relationship Id="rId109" Type="http://schemas.openxmlformats.org/officeDocument/2006/relationships/image" Target="media/image109.png"/><Relationship Id="rId34" Type="http://schemas.openxmlformats.org/officeDocument/2006/relationships/image" Target="media/image34.png"/><Relationship Id="rId50" Type="http://schemas.openxmlformats.org/officeDocument/2006/relationships/image" Target="media/image50.png"/><Relationship Id="rId55" Type="http://schemas.openxmlformats.org/officeDocument/2006/relationships/image" Target="media/image55.png"/><Relationship Id="rId76" Type="http://schemas.openxmlformats.org/officeDocument/2006/relationships/image" Target="media/image76.png"/><Relationship Id="rId97" Type="http://schemas.openxmlformats.org/officeDocument/2006/relationships/image" Target="media/image97.png"/><Relationship Id="rId104" Type="http://schemas.openxmlformats.org/officeDocument/2006/relationships/image" Target="media/image104.png"/><Relationship Id="rId120" Type="http://schemas.openxmlformats.org/officeDocument/2006/relationships/image" Target="media/image120.png"/><Relationship Id="rId125" Type="http://schemas.openxmlformats.org/officeDocument/2006/relationships/image" Target="media/image125.png"/><Relationship Id="rId141" Type="http://schemas.openxmlformats.org/officeDocument/2006/relationships/image" Target="media/image141.png"/><Relationship Id="rId146" Type="http://schemas.openxmlformats.org/officeDocument/2006/relationships/image" Target="media/image146.png"/><Relationship Id="rId167" Type="http://schemas.openxmlformats.org/officeDocument/2006/relationships/image" Target="media/image167.png"/><Relationship Id="rId7" Type="http://schemas.openxmlformats.org/officeDocument/2006/relationships/image" Target="media/image7.png"/><Relationship Id="rId71" Type="http://schemas.openxmlformats.org/officeDocument/2006/relationships/image" Target="media/image71.png"/><Relationship Id="rId92" Type="http://schemas.openxmlformats.org/officeDocument/2006/relationships/image" Target="media/image92.png"/><Relationship Id="rId162" Type="http://schemas.openxmlformats.org/officeDocument/2006/relationships/image" Target="media/image162.png"/><Relationship Id="rId2" Type="http://schemas.openxmlformats.org/officeDocument/2006/relationships/image" Target="media/image2.png"/><Relationship Id="rId29" Type="http://schemas.openxmlformats.org/officeDocument/2006/relationships/image" Target="media/image29.png"/><Relationship Id="rId24" Type="http://schemas.openxmlformats.org/officeDocument/2006/relationships/image" Target="media/image24.png"/><Relationship Id="rId40" Type="http://schemas.openxmlformats.org/officeDocument/2006/relationships/image" Target="media/image40.png"/><Relationship Id="rId45" Type="http://schemas.openxmlformats.org/officeDocument/2006/relationships/image" Target="media/image45.png"/><Relationship Id="rId66" Type="http://schemas.openxmlformats.org/officeDocument/2006/relationships/image" Target="media/image66.png"/><Relationship Id="rId87" Type="http://schemas.openxmlformats.org/officeDocument/2006/relationships/image" Target="media/image87.png"/><Relationship Id="rId110" Type="http://schemas.openxmlformats.org/officeDocument/2006/relationships/image" Target="media/image110.png"/><Relationship Id="rId115" Type="http://schemas.openxmlformats.org/officeDocument/2006/relationships/image" Target="media/image115.png"/><Relationship Id="rId131" Type="http://schemas.openxmlformats.org/officeDocument/2006/relationships/image" Target="media/image131.png"/><Relationship Id="rId136" Type="http://schemas.openxmlformats.org/officeDocument/2006/relationships/image" Target="media/image136.png"/><Relationship Id="rId157" Type="http://schemas.openxmlformats.org/officeDocument/2006/relationships/image" Target="media/image157.png"/><Relationship Id="rId61" Type="http://schemas.openxmlformats.org/officeDocument/2006/relationships/image" Target="media/image61.png"/><Relationship Id="rId82" Type="http://schemas.openxmlformats.org/officeDocument/2006/relationships/image" Target="media/image82.png"/><Relationship Id="rId152" Type="http://schemas.openxmlformats.org/officeDocument/2006/relationships/image" Target="media/image152.png"/><Relationship Id="rId173" Type="http://schemas.openxmlformats.org/officeDocument/2006/relationships/image" Target="media/image173.png"/><Relationship Id="rId19" Type="http://schemas.openxmlformats.org/officeDocument/2006/relationships/image" Target="media/image19.png"/><Relationship Id="rId14" Type="http://schemas.openxmlformats.org/officeDocument/2006/relationships/image" Target="media/image14.png"/><Relationship Id="rId30" Type="http://schemas.openxmlformats.org/officeDocument/2006/relationships/image" Target="media/image30.png"/><Relationship Id="rId35" Type="http://schemas.openxmlformats.org/officeDocument/2006/relationships/image" Target="media/image35.png"/><Relationship Id="rId56" Type="http://schemas.openxmlformats.org/officeDocument/2006/relationships/image" Target="media/image56.png"/><Relationship Id="rId77" Type="http://schemas.openxmlformats.org/officeDocument/2006/relationships/image" Target="media/image77.png"/><Relationship Id="rId100" Type="http://schemas.openxmlformats.org/officeDocument/2006/relationships/image" Target="media/image100.png"/><Relationship Id="rId105" Type="http://schemas.openxmlformats.org/officeDocument/2006/relationships/image" Target="media/image105.png"/><Relationship Id="rId126" Type="http://schemas.openxmlformats.org/officeDocument/2006/relationships/image" Target="media/image126.png"/><Relationship Id="rId147" Type="http://schemas.openxmlformats.org/officeDocument/2006/relationships/image" Target="media/image147.png"/><Relationship Id="rId168" Type="http://schemas.openxmlformats.org/officeDocument/2006/relationships/image" Target="media/image168.png"/><Relationship Id="rId8" Type="http://schemas.openxmlformats.org/officeDocument/2006/relationships/image" Target="media/image8.png"/><Relationship Id="rId51" Type="http://schemas.openxmlformats.org/officeDocument/2006/relationships/image" Target="media/image51.png"/><Relationship Id="rId72" Type="http://schemas.openxmlformats.org/officeDocument/2006/relationships/image" Target="media/image72.png"/><Relationship Id="rId93" Type="http://schemas.openxmlformats.org/officeDocument/2006/relationships/image" Target="media/image93.png"/><Relationship Id="rId98" Type="http://schemas.openxmlformats.org/officeDocument/2006/relationships/image" Target="media/image98.png"/><Relationship Id="rId121" Type="http://schemas.openxmlformats.org/officeDocument/2006/relationships/image" Target="media/image121.png"/><Relationship Id="rId142" Type="http://schemas.openxmlformats.org/officeDocument/2006/relationships/image" Target="media/image142.png"/><Relationship Id="rId163" Type="http://schemas.openxmlformats.org/officeDocument/2006/relationships/image" Target="media/image163.png"/><Relationship Id="rId3" Type="http://schemas.openxmlformats.org/officeDocument/2006/relationships/image" Target="media/image3.png"/><Relationship Id="rId25" Type="http://schemas.openxmlformats.org/officeDocument/2006/relationships/image" Target="media/image25.png"/><Relationship Id="rId46" Type="http://schemas.openxmlformats.org/officeDocument/2006/relationships/image" Target="media/image46.png"/><Relationship Id="rId67" Type="http://schemas.openxmlformats.org/officeDocument/2006/relationships/image" Target="media/image67.png"/><Relationship Id="rId116" Type="http://schemas.openxmlformats.org/officeDocument/2006/relationships/image" Target="media/image116.png"/><Relationship Id="rId137" Type="http://schemas.openxmlformats.org/officeDocument/2006/relationships/image" Target="media/image137.png"/><Relationship Id="rId158" Type="http://schemas.openxmlformats.org/officeDocument/2006/relationships/image" Target="media/image158.png"/><Relationship Id="rId20" Type="http://schemas.openxmlformats.org/officeDocument/2006/relationships/image" Target="media/image20.png"/><Relationship Id="rId41" Type="http://schemas.openxmlformats.org/officeDocument/2006/relationships/image" Target="media/image41.png"/><Relationship Id="rId62" Type="http://schemas.openxmlformats.org/officeDocument/2006/relationships/image" Target="media/image62.png"/><Relationship Id="rId83" Type="http://schemas.openxmlformats.org/officeDocument/2006/relationships/image" Target="media/image83.png"/><Relationship Id="rId88" Type="http://schemas.openxmlformats.org/officeDocument/2006/relationships/image" Target="media/image88.png"/><Relationship Id="rId111" Type="http://schemas.openxmlformats.org/officeDocument/2006/relationships/image" Target="media/image111.png"/><Relationship Id="rId132" Type="http://schemas.openxmlformats.org/officeDocument/2006/relationships/image" Target="media/image132.png"/><Relationship Id="rId153" Type="http://schemas.openxmlformats.org/officeDocument/2006/relationships/image" Target="media/image153.png"/><Relationship Id="rId174" Type="http://schemas.openxmlformats.org/officeDocument/2006/relationships/image" Target="media/image1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1</TotalTime>
  <Pages>6</Pages>
  <Words>1749</Words>
  <Characters>997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F-3-POO1 - TP2 - Sujet</vt:lpstr>
    </vt:vector>
  </TitlesOfParts>
  <Company/>
  <LinksUpToDate>false</LinksUpToDate>
  <CharactersWithSpaces>1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3-POO1 - TP2 - Sujet</dc:title>
  <cp:lastModifiedBy>Quang Huy Trần</cp:lastModifiedBy>
  <cp:revision>2</cp:revision>
  <dcterms:created xsi:type="dcterms:W3CDTF">2020-11-20T15:30:00Z</dcterms:created>
  <dcterms:modified xsi:type="dcterms:W3CDTF">2020-11-22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6T00:00:00Z</vt:filetime>
  </property>
  <property fmtid="{D5CDD505-2E9C-101B-9397-08002B2CF9AE}" pid="3" name="Creator">
    <vt:lpwstr>PDFCreator 2.4.1.13</vt:lpwstr>
  </property>
  <property fmtid="{D5CDD505-2E9C-101B-9397-08002B2CF9AE}" pid="4" name="LastSaved">
    <vt:filetime>2020-11-20T00:00:00Z</vt:filetime>
  </property>
</Properties>
</file>